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BD72B" w14:textId="77777777" w:rsidR="0015428C" w:rsidRDefault="0015428C" w:rsidP="0015428C">
      <w:pPr>
        <w:rPr>
          <w:rFonts w:cs="Times New Roman"/>
          <w:b/>
          <w:bCs/>
          <w:sz w:val="36"/>
          <w:szCs w:val="36"/>
        </w:rPr>
      </w:pPr>
    </w:p>
    <w:p w14:paraId="038A3B9B" w14:textId="3E7738C6" w:rsidR="0015428C" w:rsidRDefault="0015428C" w:rsidP="0015428C">
      <w:pPr>
        <w:jc w:val="center"/>
        <w:rPr>
          <w:rFonts w:cs="Times New Roman"/>
          <w:b/>
          <w:bCs/>
          <w:sz w:val="36"/>
          <w:szCs w:val="36"/>
        </w:rPr>
      </w:pPr>
      <w:r>
        <w:rPr>
          <w:rFonts w:cs="Times New Roman"/>
          <w:b/>
          <w:bCs/>
          <w:sz w:val="36"/>
          <w:szCs w:val="36"/>
        </w:rPr>
        <w:t xml:space="preserve">Project Report – </w:t>
      </w:r>
      <w:r w:rsidR="006626F6">
        <w:rPr>
          <w:rFonts w:cs="Times New Roman"/>
          <w:b/>
          <w:bCs/>
          <w:sz w:val="36"/>
          <w:szCs w:val="36"/>
        </w:rPr>
        <w:t>Quiz</w:t>
      </w:r>
      <w:r w:rsidR="00606EB5">
        <w:rPr>
          <w:rFonts w:cs="Times New Roman"/>
          <w:b/>
          <w:bCs/>
          <w:sz w:val="36"/>
          <w:szCs w:val="36"/>
        </w:rPr>
        <w:t>W</w:t>
      </w:r>
      <w:r w:rsidR="006626F6">
        <w:rPr>
          <w:rFonts w:cs="Times New Roman"/>
          <w:b/>
          <w:bCs/>
          <w:sz w:val="36"/>
          <w:szCs w:val="36"/>
        </w:rPr>
        <w:t>iz</w:t>
      </w:r>
    </w:p>
    <w:p w14:paraId="691D5883" w14:textId="77777777" w:rsidR="0015428C" w:rsidRDefault="0015428C" w:rsidP="0015428C">
      <w:pPr>
        <w:jc w:val="center"/>
        <w:rPr>
          <w:rFonts w:cs="Times New Roman"/>
          <w:sz w:val="32"/>
          <w:szCs w:val="32"/>
        </w:rPr>
      </w:pPr>
    </w:p>
    <w:p w14:paraId="25D98411" w14:textId="77777777" w:rsidR="0015428C" w:rsidRDefault="0015428C" w:rsidP="0015428C">
      <w:pPr>
        <w:jc w:val="center"/>
        <w:rPr>
          <w:rFonts w:cs="Times New Roman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3ED1C813" wp14:editId="45D41AF0">
            <wp:simplePos x="0" y="0"/>
            <wp:positionH relativeFrom="margin">
              <wp:align>center</wp:align>
            </wp:positionH>
            <wp:positionV relativeFrom="paragraph">
              <wp:posOffset>237490</wp:posOffset>
            </wp:positionV>
            <wp:extent cx="1743075" cy="1739900"/>
            <wp:effectExtent l="0" t="0" r="9525" b="0"/>
            <wp:wrapSquare wrapText="bothSides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1739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4AC37ED" w14:textId="77777777" w:rsidR="0015428C" w:rsidRDefault="0015428C" w:rsidP="0015428C">
      <w:pPr>
        <w:jc w:val="center"/>
        <w:rPr>
          <w:rFonts w:cs="Times New Roman"/>
          <w:sz w:val="32"/>
          <w:szCs w:val="32"/>
        </w:rPr>
      </w:pPr>
    </w:p>
    <w:p w14:paraId="7DEA37F7" w14:textId="77777777" w:rsidR="0015428C" w:rsidRDefault="0015428C" w:rsidP="0015428C">
      <w:pPr>
        <w:jc w:val="center"/>
        <w:rPr>
          <w:rFonts w:cs="Times New Roman"/>
          <w:b/>
          <w:bCs/>
          <w:sz w:val="32"/>
          <w:szCs w:val="32"/>
        </w:rPr>
      </w:pPr>
    </w:p>
    <w:p w14:paraId="1D71F9C4" w14:textId="77777777" w:rsidR="0015428C" w:rsidRDefault="0015428C" w:rsidP="0015428C">
      <w:pPr>
        <w:tabs>
          <w:tab w:val="left" w:pos="3420"/>
        </w:tabs>
        <w:jc w:val="center"/>
        <w:rPr>
          <w:rFonts w:cs="Times New Roman"/>
          <w:szCs w:val="24"/>
        </w:rPr>
      </w:pPr>
    </w:p>
    <w:p w14:paraId="38879192" w14:textId="77777777" w:rsidR="0015428C" w:rsidRDefault="0015428C" w:rsidP="0015428C">
      <w:pPr>
        <w:tabs>
          <w:tab w:val="left" w:pos="3420"/>
        </w:tabs>
        <w:jc w:val="center"/>
        <w:rPr>
          <w:rFonts w:cs="Times New Roman"/>
          <w:szCs w:val="24"/>
        </w:rPr>
      </w:pPr>
    </w:p>
    <w:p w14:paraId="43E85ED0" w14:textId="77777777" w:rsidR="0015428C" w:rsidRDefault="0015428C" w:rsidP="0015428C">
      <w:pPr>
        <w:tabs>
          <w:tab w:val="left" w:pos="3420"/>
        </w:tabs>
        <w:jc w:val="center"/>
        <w:rPr>
          <w:rFonts w:cs="Times New Roman"/>
          <w:szCs w:val="24"/>
        </w:rPr>
      </w:pPr>
    </w:p>
    <w:p w14:paraId="448A240F" w14:textId="77777777" w:rsidR="0015428C" w:rsidRDefault="0015428C" w:rsidP="0015428C">
      <w:pPr>
        <w:tabs>
          <w:tab w:val="left" w:pos="3420"/>
        </w:tabs>
        <w:jc w:val="center"/>
        <w:rPr>
          <w:rFonts w:cs="Times New Roman"/>
          <w:szCs w:val="24"/>
        </w:rPr>
      </w:pPr>
    </w:p>
    <w:p w14:paraId="02962CC5" w14:textId="77777777" w:rsidR="0015428C" w:rsidRDefault="0015428C" w:rsidP="0015428C">
      <w:pPr>
        <w:tabs>
          <w:tab w:val="left" w:pos="3420"/>
        </w:tabs>
        <w:jc w:val="center"/>
        <w:rPr>
          <w:rFonts w:cs="Times New Roman"/>
          <w:szCs w:val="24"/>
        </w:rPr>
      </w:pPr>
    </w:p>
    <w:p w14:paraId="56402275" w14:textId="77777777" w:rsidR="0015428C" w:rsidRDefault="0015428C" w:rsidP="0015428C">
      <w:pPr>
        <w:tabs>
          <w:tab w:val="left" w:pos="3420"/>
        </w:tabs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Session: 2021 – 2025</w:t>
      </w:r>
    </w:p>
    <w:p w14:paraId="7576D8BD" w14:textId="77777777" w:rsidR="0015428C" w:rsidRPr="004E5921" w:rsidRDefault="0015428C" w:rsidP="0015428C">
      <w:pPr>
        <w:tabs>
          <w:tab w:val="left" w:pos="3420"/>
        </w:tabs>
        <w:jc w:val="center"/>
        <w:rPr>
          <w:rFonts w:cs="Times New Roman"/>
          <w:szCs w:val="24"/>
        </w:rPr>
      </w:pPr>
    </w:p>
    <w:p w14:paraId="5654C241" w14:textId="77777777" w:rsidR="006626F6" w:rsidRDefault="0015428C" w:rsidP="006626F6">
      <w:pPr>
        <w:tabs>
          <w:tab w:val="left" w:pos="3420"/>
        </w:tabs>
        <w:jc w:val="center"/>
        <w:rPr>
          <w:rFonts w:cs="Times New Roman"/>
          <w:b/>
          <w:bCs/>
          <w:sz w:val="32"/>
          <w:szCs w:val="32"/>
        </w:rPr>
      </w:pPr>
      <w:r>
        <w:rPr>
          <w:rFonts w:cs="Times New Roman"/>
          <w:b/>
          <w:bCs/>
          <w:sz w:val="32"/>
          <w:szCs w:val="32"/>
        </w:rPr>
        <w:t>Submitted by:</w:t>
      </w:r>
    </w:p>
    <w:p w14:paraId="619762AD" w14:textId="29665843" w:rsidR="0015428C" w:rsidRPr="006626F6" w:rsidRDefault="0015428C" w:rsidP="006626F6">
      <w:pPr>
        <w:tabs>
          <w:tab w:val="left" w:pos="3420"/>
        </w:tabs>
        <w:jc w:val="center"/>
        <w:rPr>
          <w:rFonts w:cs="Times New Roman"/>
          <w:b/>
          <w:bCs/>
          <w:sz w:val="32"/>
          <w:szCs w:val="32"/>
        </w:rPr>
      </w:pPr>
      <w:r>
        <w:rPr>
          <w:rFonts w:cs="Times New Roman"/>
          <w:szCs w:val="24"/>
        </w:rPr>
        <w:t xml:space="preserve">Muhammad Abdullah 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 xml:space="preserve">  2021-CS-82</w:t>
      </w:r>
    </w:p>
    <w:p w14:paraId="07B16184" w14:textId="58F03DC0" w:rsidR="0015428C" w:rsidRDefault="0015428C" w:rsidP="006626F6">
      <w:pPr>
        <w:tabs>
          <w:tab w:val="left" w:pos="3420"/>
        </w:tabs>
        <w:rPr>
          <w:rFonts w:cs="Times New Roman"/>
          <w:szCs w:val="24"/>
        </w:rPr>
      </w:pPr>
    </w:p>
    <w:p w14:paraId="3AF6B030" w14:textId="77777777" w:rsidR="0015428C" w:rsidRDefault="0015428C" w:rsidP="0015428C">
      <w:pPr>
        <w:tabs>
          <w:tab w:val="left" w:pos="3420"/>
        </w:tabs>
        <w:jc w:val="center"/>
        <w:rPr>
          <w:rFonts w:cs="Times New Roman"/>
          <w:sz w:val="32"/>
          <w:szCs w:val="24"/>
        </w:rPr>
      </w:pPr>
    </w:p>
    <w:p w14:paraId="24D1F3DC" w14:textId="77777777" w:rsidR="0015428C" w:rsidRDefault="0015428C" w:rsidP="0015428C">
      <w:pPr>
        <w:tabs>
          <w:tab w:val="left" w:pos="3420"/>
        </w:tabs>
        <w:jc w:val="center"/>
        <w:rPr>
          <w:rFonts w:cs="Times New Roman"/>
          <w:b/>
          <w:bCs/>
          <w:sz w:val="32"/>
          <w:szCs w:val="24"/>
        </w:rPr>
      </w:pPr>
    </w:p>
    <w:p w14:paraId="25851145" w14:textId="77777777" w:rsidR="0015428C" w:rsidRDefault="0015428C" w:rsidP="0015428C">
      <w:pPr>
        <w:tabs>
          <w:tab w:val="left" w:pos="3420"/>
        </w:tabs>
        <w:jc w:val="center"/>
        <w:rPr>
          <w:rFonts w:cs="Times New Roman"/>
          <w:sz w:val="32"/>
          <w:szCs w:val="24"/>
        </w:rPr>
      </w:pPr>
      <w:r>
        <w:rPr>
          <w:rFonts w:cs="Times New Roman"/>
          <w:b/>
          <w:bCs/>
          <w:sz w:val="32"/>
          <w:szCs w:val="24"/>
        </w:rPr>
        <w:t>Supervised by:</w:t>
      </w:r>
    </w:p>
    <w:p w14:paraId="7CF44F71" w14:textId="25FA595E" w:rsidR="0015428C" w:rsidRDefault="00CA620C" w:rsidP="0015428C">
      <w:pPr>
        <w:tabs>
          <w:tab w:val="left" w:pos="3420"/>
        </w:tabs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Mr. Laeeq Khan Niazi</w:t>
      </w:r>
    </w:p>
    <w:p w14:paraId="439897EA" w14:textId="77777777" w:rsidR="0015428C" w:rsidRDefault="0015428C" w:rsidP="0015428C">
      <w:pPr>
        <w:tabs>
          <w:tab w:val="left" w:pos="3420"/>
        </w:tabs>
        <w:jc w:val="center"/>
        <w:rPr>
          <w:rFonts w:cs="Times New Roman"/>
          <w:szCs w:val="24"/>
        </w:rPr>
      </w:pPr>
    </w:p>
    <w:p w14:paraId="5008BB35" w14:textId="77777777" w:rsidR="0015428C" w:rsidRDefault="0015428C" w:rsidP="0015428C">
      <w:pPr>
        <w:tabs>
          <w:tab w:val="left" w:pos="3420"/>
        </w:tabs>
        <w:jc w:val="center"/>
        <w:rPr>
          <w:rFonts w:cs="Times New Roman"/>
          <w:szCs w:val="24"/>
        </w:rPr>
      </w:pPr>
    </w:p>
    <w:p w14:paraId="7A02B9DD" w14:textId="77777777" w:rsidR="0015428C" w:rsidRDefault="0015428C" w:rsidP="0015428C">
      <w:pPr>
        <w:tabs>
          <w:tab w:val="left" w:pos="3420"/>
        </w:tabs>
        <w:jc w:val="center"/>
        <w:rPr>
          <w:rFonts w:cs="Times New Roman"/>
          <w:b/>
          <w:bCs/>
          <w:sz w:val="28"/>
          <w:szCs w:val="28"/>
        </w:rPr>
      </w:pPr>
    </w:p>
    <w:p w14:paraId="55A15CC7" w14:textId="77777777" w:rsidR="0015428C" w:rsidRDefault="0015428C" w:rsidP="0015428C">
      <w:pPr>
        <w:tabs>
          <w:tab w:val="left" w:pos="3420"/>
        </w:tabs>
        <w:jc w:val="center"/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t>Department of Computer Science</w:t>
      </w:r>
    </w:p>
    <w:p w14:paraId="2A71241F" w14:textId="77777777" w:rsidR="0015428C" w:rsidRDefault="0015428C" w:rsidP="0015428C">
      <w:pPr>
        <w:tabs>
          <w:tab w:val="left" w:pos="3420"/>
        </w:tabs>
        <w:jc w:val="center"/>
        <w:rPr>
          <w:rFonts w:cs="Times New Roman"/>
          <w:b/>
          <w:bCs/>
          <w:sz w:val="32"/>
          <w:szCs w:val="32"/>
        </w:rPr>
      </w:pPr>
      <w:r>
        <w:rPr>
          <w:rFonts w:cs="Times New Roman"/>
          <w:b/>
          <w:bCs/>
          <w:sz w:val="32"/>
          <w:szCs w:val="32"/>
        </w:rPr>
        <w:t>University of Engineering and Technology</w:t>
      </w:r>
    </w:p>
    <w:p w14:paraId="51838D55" w14:textId="77777777" w:rsidR="0015428C" w:rsidRDefault="0015428C" w:rsidP="0015428C">
      <w:pPr>
        <w:tabs>
          <w:tab w:val="left" w:pos="3420"/>
        </w:tabs>
        <w:jc w:val="center"/>
        <w:rPr>
          <w:rFonts w:cs="Times New Roman"/>
          <w:b/>
          <w:bCs/>
          <w:sz w:val="32"/>
          <w:szCs w:val="32"/>
        </w:rPr>
      </w:pPr>
      <w:r>
        <w:rPr>
          <w:rFonts w:cs="Times New Roman"/>
          <w:b/>
          <w:bCs/>
          <w:sz w:val="32"/>
          <w:szCs w:val="32"/>
        </w:rPr>
        <w:t>Lahore Pakistan</w:t>
      </w:r>
    </w:p>
    <w:p w14:paraId="4792BDB1" w14:textId="77777777" w:rsidR="000030C9" w:rsidRPr="000030C9" w:rsidRDefault="000030C9" w:rsidP="000030C9"/>
    <w:sdt>
      <w:sdtPr>
        <w:rPr>
          <w:rFonts w:ascii="Times New Roman" w:eastAsiaTheme="minorHAnsi" w:hAnsi="Times New Roman" w:cs="Times New Roman"/>
          <w:color w:val="auto"/>
          <w:kern w:val="2"/>
          <w:sz w:val="24"/>
          <w:szCs w:val="24"/>
          <w14:ligatures w14:val="standardContextual"/>
        </w:rPr>
        <w:id w:val="139099876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CFA9BB7" w14:textId="42345A0C" w:rsidR="007F20A8" w:rsidRPr="001657C9" w:rsidRDefault="007F20A8">
          <w:pPr>
            <w:pStyle w:val="TOCHeading"/>
            <w:rPr>
              <w:rFonts w:ascii="Times New Roman" w:hAnsi="Times New Roman" w:cs="Times New Roman"/>
              <w:sz w:val="36"/>
              <w:szCs w:val="36"/>
            </w:rPr>
          </w:pPr>
          <w:r w:rsidRPr="001657C9">
            <w:rPr>
              <w:rFonts w:ascii="Times New Roman" w:hAnsi="Times New Roman" w:cs="Times New Roman"/>
              <w:sz w:val="36"/>
              <w:szCs w:val="36"/>
            </w:rPr>
            <w:t>Table of Contents</w:t>
          </w:r>
        </w:p>
        <w:p w14:paraId="68B5BE53" w14:textId="4719FD35" w:rsidR="00240C89" w:rsidRDefault="007F20A8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</w:rPr>
          </w:pPr>
          <w:r w:rsidRPr="001657C9">
            <w:rPr>
              <w:rFonts w:cs="Times New Roman"/>
              <w:szCs w:val="24"/>
            </w:rPr>
            <w:fldChar w:fldCharType="begin"/>
          </w:r>
          <w:r w:rsidRPr="001657C9">
            <w:rPr>
              <w:rFonts w:cs="Times New Roman"/>
              <w:szCs w:val="24"/>
            </w:rPr>
            <w:instrText xml:space="preserve"> TOC \o "1-3" \h \z \u </w:instrText>
          </w:r>
          <w:r w:rsidRPr="001657C9">
            <w:rPr>
              <w:rFonts w:cs="Times New Roman"/>
              <w:szCs w:val="24"/>
            </w:rPr>
            <w:fldChar w:fldCharType="separate"/>
          </w:r>
          <w:hyperlink w:anchor="_Toc154134575" w:history="1">
            <w:r w:rsidR="00240C89" w:rsidRPr="00727C51">
              <w:rPr>
                <w:rStyle w:val="Hyperlink"/>
                <w:rFonts w:cs="Times New Roman"/>
                <w:noProof/>
              </w:rPr>
              <w:t>Chapter 1: Introduction</w:t>
            </w:r>
            <w:r w:rsidR="00240C89">
              <w:rPr>
                <w:noProof/>
                <w:webHidden/>
              </w:rPr>
              <w:tab/>
            </w:r>
            <w:r w:rsidR="00240C89">
              <w:rPr>
                <w:noProof/>
                <w:webHidden/>
              </w:rPr>
              <w:fldChar w:fldCharType="begin"/>
            </w:r>
            <w:r w:rsidR="00240C89">
              <w:rPr>
                <w:noProof/>
                <w:webHidden/>
              </w:rPr>
              <w:instrText xml:space="preserve"> PAGEREF _Toc154134575 \h </w:instrText>
            </w:r>
            <w:r w:rsidR="00240C89">
              <w:rPr>
                <w:noProof/>
                <w:webHidden/>
              </w:rPr>
            </w:r>
            <w:r w:rsidR="00240C89">
              <w:rPr>
                <w:noProof/>
                <w:webHidden/>
              </w:rPr>
              <w:fldChar w:fldCharType="separate"/>
            </w:r>
            <w:r w:rsidR="00240C89">
              <w:rPr>
                <w:noProof/>
                <w:webHidden/>
              </w:rPr>
              <w:t>2</w:t>
            </w:r>
            <w:r w:rsidR="00240C89">
              <w:rPr>
                <w:noProof/>
                <w:webHidden/>
              </w:rPr>
              <w:fldChar w:fldCharType="end"/>
            </w:r>
          </w:hyperlink>
        </w:p>
        <w:p w14:paraId="1F535431" w14:textId="1BE1866B" w:rsidR="00240C89" w:rsidRDefault="00240C89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34576" w:history="1">
            <w:r w:rsidRPr="00727C51">
              <w:rPr>
                <w:rStyle w:val="Hyperlink"/>
                <w:rFonts w:cs="Times New Roman"/>
                <w:noProof/>
              </w:rPr>
              <w:t>1.1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134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D18DB4" w14:textId="22395A27" w:rsidR="00240C89" w:rsidRDefault="00240C89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34577" w:history="1">
            <w:r w:rsidRPr="00727C51">
              <w:rPr>
                <w:rStyle w:val="Hyperlink"/>
                <w:rFonts w:cs="Times New Roman"/>
                <w:noProof/>
              </w:rPr>
              <w:t>1.2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134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360B2F" w14:textId="4AFBD956" w:rsidR="00240C89" w:rsidRDefault="00240C89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34578" w:history="1">
            <w:r w:rsidRPr="00727C51">
              <w:rPr>
                <w:rStyle w:val="Hyperlink"/>
                <w:rFonts w:cs="Times New Roman"/>
                <w:noProof/>
              </w:rPr>
              <w:t>1.2.1 User Registration and Author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134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57C6EB" w14:textId="151443DA" w:rsidR="00240C89" w:rsidRDefault="00240C89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34579" w:history="1">
            <w:r w:rsidRPr="00727C51">
              <w:rPr>
                <w:rStyle w:val="Hyperlink"/>
                <w:rFonts w:cs="Times New Roman"/>
                <w:noProof/>
              </w:rPr>
              <w:t>1.2.2 User Ro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134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76EBBA" w14:textId="6569A14B" w:rsidR="00240C89" w:rsidRDefault="00240C89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34580" w:history="1">
            <w:r w:rsidRPr="00727C51">
              <w:rPr>
                <w:rStyle w:val="Hyperlink"/>
                <w:rFonts w:cs="Times New Roman"/>
                <w:noProof/>
              </w:rPr>
              <w:t>1.2.3 Class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134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3E2DEA" w14:textId="613B00FB" w:rsidR="00240C89" w:rsidRDefault="00240C89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34581" w:history="1">
            <w:r w:rsidRPr="00727C51">
              <w:rPr>
                <w:rStyle w:val="Hyperlink"/>
                <w:rFonts w:cs="Times New Roman"/>
                <w:noProof/>
              </w:rPr>
              <w:t>1.2.4 Quiz Bank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134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7440D9" w14:textId="30693DAF" w:rsidR="00240C89" w:rsidRDefault="00240C89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34582" w:history="1">
            <w:r w:rsidRPr="00727C51">
              <w:rPr>
                <w:rStyle w:val="Hyperlink"/>
                <w:rFonts w:cs="Times New Roman"/>
                <w:noProof/>
              </w:rPr>
              <w:t>1.2.5 Quiz Sha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134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E8B2AD" w14:textId="54766485" w:rsidR="00240C89" w:rsidRDefault="00240C89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34583" w:history="1">
            <w:r w:rsidRPr="00727C51">
              <w:rPr>
                <w:rStyle w:val="Hyperlink"/>
                <w:rFonts w:cs="Times New Roman"/>
                <w:noProof/>
              </w:rPr>
              <w:t>1.2.6 Test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134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1B7BA1" w14:textId="74EB9B57" w:rsidR="00240C89" w:rsidRDefault="00240C89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34584" w:history="1">
            <w:r w:rsidRPr="00727C51">
              <w:rPr>
                <w:rStyle w:val="Hyperlink"/>
                <w:rFonts w:cs="Times New Roman"/>
                <w:noProof/>
              </w:rPr>
              <w:t>1.2.7 Test Attemp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134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628EBA" w14:textId="3A8314A8" w:rsidR="00240C89" w:rsidRDefault="00240C89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34585" w:history="1">
            <w:r w:rsidRPr="00727C51">
              <w:rPr>
                <w:rStyle w:val="Hyperlink"/>
                <w:rFonts w:cs="Times New Roman"/>
                <w:noProof/>
              </w:rPr>
              <w:t>1.2.8 Evaluate T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134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0A5B18" w14:textId="3F78173E" w:rsidR="00240C89" w:rsidRDefault="00240C89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34586" w:history="1">
            <w:r w:rsidRPr="00727C51">
              <w:rPr>
                <w:rStyle w:val="Hyperlink"/>
                <w:rFonts w:cs="Times New Roman"/>
                <w:noProof/>
              </w:rPr>
              <w:t>1.2.9 Release Resul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134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55ACA5" w14:textId="3CAE7853" w:rsidR="00240C89" w:rsidRDefault="00240C89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34587" w:history="1">
            <w:r w:rsidRPr="00727C51">
              <w:rPr>
                <w:rStyle w:val="Hyperlink"/>
                <w:rFonts w:cs="Times New Roman"/>
                <w:noProof/>
              </w:rPr>
              <w:t>1.2.10 Repor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134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CCF268" w14:textId="4E58F1E0" w:rsidR="00240C89" w:rsidRDefault="00240C89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34588" w:history="1">
            <w:r w:rsidRPr="00727C51">
              <w:rPr>
                <w:rStyle w:val="Hyperlink"/>
                <w:rFonts w:cs="Times New Roman"/>
                <w:noProof/>
              </w:rPr>
              <w:t>1.2.11 Remarks and Feedba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134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7C7006" w14:textId="4F59A6E9" w:rsidR="00240C89" w:rsidRDefault="00240C89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34589" w:history="1">
            <w:r w:rsidRPr="00727C51">
              <w:rPr>
                <w:rStyle w:val="Hyperlink"/>
                <w:rFonts w:cs="Times New Roman"/>
                <w:noProof/>
              </w:rPr>
              <w:t>1.3 Similar Apps Overview and Compari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134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E273C3" w14:textId="3963FA6B" w:rsidR="00240C89" w:rsidRDefault="00240C89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34590" w:history="1">
            <w:r w:rsidRPr="00727C51">
              <w:rPr>
                <w:rStyle w:val="Hyperlink"/>
                <w:rFonts w:cs="Times New Roman"/>
                <w:noProof/>
              </w:rPr>
              <w:t>1.3.1 Kaho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134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7FFB07" w14:textId="46072F93" w:rsidR="00240C89" w:rsidRDefault="00240C89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34591" w:history="1">
            <w:r w:rsidRPr="00727C51">
              <w:rPr>
                <w:rStyle w:val="Hyperlink"/>
                <w:rFonts w:cs="Times New Roman"/>
                <w:noProof/>
              </w:rPr>
              <w:t>Chapter 2: Diagra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134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CDE056" w14:textId="74E93B93" w:rsidR="00240C89" w:rsidRDefault="00240C89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34592" w:history="1">
            <w:r w:rsidRPr="00727C51">
              <w:rPr>
                <w:rStyle w:val="Hyperlink"/>
                <w:rFonts w:cs="Times New Roman"/>
                <w:noProof/>
              </w:rPr>
              <w:t>2.1 Use-Cas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134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23FDD7" w14:textId="621FAE8D" w:rsidR="00240C89" w:rsidRDefault="00240C89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34593" w:history="1">
            <w:r w:rsidRPr="00727C51">
              <w:rPr>
                <w:rStyle w:val="Hyperlink"/>
                <w:rFonts w:cs="Times New Roman"/>
                <w:noProof/>
              </w:rPr>
              <w:t>2.2 Sequenc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134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CDD63B" w14:textId="1C5182FA" w:rsidR="00240C89" w:rsidRDefault="00240C89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34594" w:history="1">
            <w:r w:rsidRPr="00727C51">
              <w:rPr>
                <w:rStyle w:val="Hyperlink"/>
                <w:rFonts w:cs="Times New Roman"/>
                <w:noProof/>
              </w:rPr>
              <w:t>2.3 Class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134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A066F5" w14:textId="34A3A63D" w:rsidR="00240C89" w:rsidRDefault="00240C89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34595" w:history="1">
            <w:r w:rsidRPr="00727C51">
              <w:rPr>
                <w:rStyle w:val="Hyperlink"/>
                <w:rFonts w:cs="Times New Roman"/>
                <w:noProof/>
              </w:rPr>
              <w:t>2.4 DFD level 0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134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9A9075" w14:textId="097B37B5" w:rsidR="00240C89" w:rsidRDefault="00240C89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34596" w:history="1">
            <w:r w:rsidRPr="00727C51">
              <w:rPr>
                <w:rStyle w:val="Hyperlink"/>
                <w:rFonts w:cs="Times New Roman"/>
                <w:noProof/>
              </w:rPr>
              <w:t>Chapter 3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134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A4AEF8" w14:textId="47B0E54B" w:rsidR="00240C89" w:rsidRDefault="00240C89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34597" w:history="1">
            <w:r w:rsidRPr="00727C51">
              <w:rPr>
                <w:rStyle w:val="Hyperlink"/>
                <w:rFonts w:cs="Times New Roman"/>
                <w:noProof/>
              </w:rPr>
              <w:t>3.1 Version Control: 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134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D95177" w14:textId="162D9890" w:rsidR="00240C89" w:rsidRDefault="00240C89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34598" w:history="1">
            <w:r w:rsidRPr="00727C51">
              <w:rPr>
                <w:rStyle w:val="Hyperlink"/>
                <w:rFonts w:cs="Times New Roman"/>
                <w:noProof/>
              </w:rPr>
              <w:t>3.2 Communication Tool: Sla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134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16EEF6" w14:textId="240445B4" w:rsidR="00240C89" w:rsidRDefault="00240C89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34599" w:history="1">
            <w:r w:rsidRPr="00727C51">
              <w:rPr>
                <w:rStyle w:val="Hyperlink"/>
                <w:rFonts w:cs="Times New Roman"/>
                <w:noProof/>
              </w:rPr>
              <w:t>3.3 Project Management Tool: Click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134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DA3E10" w14:textId="20DE461D" w:rsidR="00240C89" w:rsidRDefault="00240C89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34600" w:history="1">
            <w:r w:rsidRPr="00727C51">
              <w:rPr>
                <w:rStyle w:val="Hyperlink"/>
                <w:noProof/>
              </w:rPr>
              <w:t>3.4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134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8BDED5" w14:textId="1C42A2CD" w:rsidR="00240C89" w:rsidRDefault="00240C89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34601" w:history="1">
            <w:r w:rsidRPr="00727C51">
              <w:rPr>
                <w:rStyle w:val="Hyperlink"/>
                <w:rFonts w:cs="Times New Roman"/>
                <w:noProof/>
              </w:rPr>
              <w:t>Chapter 4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134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F03DE2" w14:textId="78E05771" w:rsidR="00240C89" w:rsidRDefault="00240C89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34602" w:history="1">
            <w:r w:rsidRPr="00727C51">
              <w:rPr>
                <w:rStyle w:val="Hyperlink"/>
                <w:rFonts w:cs="Times New Roman"/>
                <w:noProof/>
              </w:rPr>
              <w:t>4.1 Sign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134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830342" w14:textId="0F2BD88F" w:rsidR="00240C89" w:rsidRDefault="00240C89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34603" w:history="1">
            <w:r w:rsidRPr="00727C51">
              <w:rPr>
                <w:rStyle w:val="Hyperlink"/>
                <w:rFonts w:cs="Times New Roman"/>
                <w:noProof/>
              </w:rPr>
              <w:t>4.2 Sign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134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20D411" w14:textId="3ED89857" w:rsidR="00240C89" w:rsidRDefault="00240C89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34604" w:history="1">
            <w:r w:rsidRPr="00727C51">
              <w:rPr>
                <w:rStyle w:val="Hyperlink"/>
                <w:rFonts w:cs="Times New Roman"/>
                <w:noProof/>
              </w:rPr>
              <w:t>4.3 Add Question/MCQ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134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7468E3" w14:textId="3C258B97" w:rsidR="00240C89" w:rsidRDefault="00240C89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34605" w:history="1">
            <w:r w:rsidRPr="00727C51">
              <w:rPr>
                <w:rStyle w:val="Hyperlink"/>
                <w:rFonts w:cs="Times New Roman"/>
                <w:noProof/>
              </w:rPr>
              <w:t>4.4 Update Quiz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134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E8CF10" w14:textId="0EB51193" w:rsidR="00240C89" w:rsidRDefault="00240C89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54134606" w:history="1">
            <w:r w:rsidRPr="00727C51">
              <w:rPr>
                <w:rStyle w:val="Hyperlink"/>
                <w:rFonts w:cs="Times New Roman"/>
                <w:noProof/>
              </w:rPr>
              <w:t>4.5 Give Quiz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134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34B431" w14:textId="485C89BB" w:rsidR="007F20A8" w:rsidRPr="001657C9" w:rsidRDefault="007F20A8">
          <w:pPr>
            <w:rPr>
              <w:rFonts w:cs="Times New Roman"/>
              <w:szCs w:val="24"/>
            </w:rPr>
          </w:pPr>
          <w:r w:rsidRPr="001657C9">
            <w:rPr>
              <w:rFonts w:cs="Times New Roman"/>
              <w:b/>
              <w:bCs/>
              <w:noProof/>
              <w:szCs w:val="24"/>
            </w:rPr>
            <w:fldChar w:fldCharType="end"/>
          </w:r>
        </w:p>
      </w:sdtContent>
    </w:sdt>
    <w:p w14:paraId="0613D5EF" w14:textId="77777777" w:rsidR="007E4A2C" w:rsidRPr="001657C9" w:rsidRDefault="007E4A2C" w:rsidP="007E4A2C">
      <w:pPr>
        <w:rPr>
          <w:rFonts w:cs="Times New Roman"/>
          <w:szCs w:val="24"/>
        </w:rPr>
      </w:pPr>
    </w:p>
    <w:p w14:paraId="4AE93481" w14:textId="73B80683" w:rsidR="00BD72E6" w:rsidRPr="001657C9" w:rsidRDefault="00BD72E6" w:rsidP="00BD72E6">
      <w:pPr>
        <w:pStyle w:val="Heading1"/>
        <w:rPr>
          <w:rFonts w:cs="Times New Roman"/>
          <w:sz w:val="36"/>
          <w:szCs w:val="36"/>
        </w:rPr>
      </w:pPr>
      <w:bookmarkStart w:id="0" w:name="_Toc154134575"/>
      <w:r w:rsidRPr="001657C9">
        <w:rPr>
          <w:rFonts w:cs="Times New Roman"/>
          <w:sz w:val="36"/>
          <w:szCs w:val="36"/>
        </w:rPr>
        <w:lastRenderedPageBreak/>
        <w:t>Chapter 1: Introduction</w:t>
      </w:r>
      <w:bookmarkEnd w:id="0"/>
    </w:p>
    <w:p w14:paraId="6F901C97" w14:textId="77777777" w:rsidR="00BD72E6" w:rsidRPr="001657C9" w:rsidRDefault="00BD72E6" w:rsidP="00BD72E6">
      <w:pPr>
        <w:pStyle w:val="Heading2"/>
        <w:rPr>
          <w:rFonts w:cs="Times New Roman"/>
          <w:sz w:val="32"/>
          <w:szCs w:val="28"/>
        </w:rPr>
      </w:pPr>
      <w:bookmarkStart w:id="1" w:name="_Toc154134576"/>
      <w:r w:rsidRPr="001657C9">
        <w:rPr>
          <w:rFonts w:cs="Times New Roman"/>
          <w:sz w:val="32"/>
          <w:szCs w:val="28"/>
        </w:rPr>
        <w:t>1.1 Overview</w:t>
      </w:r>
      <w:bookmarkEnd w:id="1"/>
    </w:p>
    <w:p w14:paraId="06A5C3FF" w14:textId="2C062B60" w:rsidR="00BD72E6" w:rsidRPr="001657C9" w:rsidRDefault="00BD72E6" w:rsidP="00BD72E6">
      <w:p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Welcome to QuizWiz, your go-to platform for revolutionizing the way quizzes and assessments are conducted in educational settings. QuizWiz is a feature-rich application designed to simplify the quiz creation process for educators, empower students to engage in interactive assessments and foster collaboration among teachers. This documentation aims to provide you with a comprehensive understanding of QuizWiz's extensive features and functionalities.</w:t>
      </w:r>
    </w:p>
    <w:p w14:paraId="205CB9EC" w14:textId="77777777" w:rsidR="00BD72E6" w:rsidRPr="001657C9" w:rsidRDefault="00BD72E6" w:rsidP="00BD72E6">
      <w:pPr>
        <w:rPr>
          <w:rFonts w:cs="Times New Roman"/>
          <w:szCs w:val="24"/>
        </w:rPr>
      </w:pPr>
    </w:p>
    <w:p w14:paraId="205553A0" w14:textId="77777777" w:rsidR="00BD72E6" w:rsidRPr="001657C9" w:rsidRDefault="00BD72E6" w:rsidP="00BD72E6">
      <w:pPr>
        <w:pStyle w:val="Heading2"/>
        <w:rPr>
          <w:rFonts w:cs="Times New Roman"/>
          <w:sz w:val="32"/>
          <w:szCs w:val="28"/>
        </w:rPr>
      </w:pPr>
      <w:bookmarkStart w:id="2" w:name="_Toc154134577"/>
      <w:r w:rsidRPr="001657C9">
        <w:rPr>
          <w:rFonts w:cs="Times New Roman"/>
          <w:sz w:val="32"/>
          <w:szCs w:val="28"/>
        </w:rPr>
        <w:t>1.2 Features</w:t>
      </w:r>
      <w:bookmarkEnd w:id="2"/>
    </w:p>
    <w:p w14:paraId="0475E025" w14:textId="77777777" w:rsidR="00BD72E6" w:rsidRPr="001657C9" w:rsidRDefault="00BD72E6" w:rsidP="00BD72E6">
      <w:p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QuizWiz boasts a range of features tailored to meet the diverse needs of educators and students alike. Here's a brief overview of the key functionalities offered:</w:t>
      </w:r>
    </w:p>
    <w:p w14:paraId="392495B4" w14:textId="77777777" w:rsidR="00BD72E6" w:rsidRPr="001657C9" w:rsidRDefault="00BD72E6" w:rsidP="00BD72E6">
      <w:pPr>
        <w:rPr>
          <w:rFonts w:cs="Times New Roman"/>
          <w:szCs w:val="24"/>
        </w:rPr>
      </w:pPr>
    </w:p>
    <w:p w14:paraId="4B8FDEF3" w14:textId="77777777" w:rsidR="00BD72E6" w:rsidRPr="001657C9" w:rsidRDefault="00BD72E6" w:rsidP="00BD72E6">
      <w:pPr>
        <w:pStyle w:val="Heading2"/>
        <w:rPr>
          <w:rFonts w:cs="Times New Roman"/>
          <w:sz w:val="32"/>
          <w:szCs w:val="28"/>
        </w:rPr>
      </w:pPr>
      <w:bookmarkStart w:id="3" w:name="_Toc154134578"/>
      <w:r w:rsidRPr="001657C9">
        <w:rPr>
          <w:rFonts w:cs="Times New Roman"/>
          <w:sz w:val="32"/>
          <w:szCs w:val="28"/>
        </w:rPr>
        <w:t>1.2.1 User Registration and Authorization</w:t>
      </w:r>
      <w:bookmarkEnd w:id="3"/>
    </w:p>
    <w:p w14:paraId="6968F1D5" w14:textId="13E5C887" w:rsidR="00BD72E6" w:rsidRPr="001657C9" w:rsidRDefault="000928CA" w:rsidP="003D270B">
      <w:pPr>
        <w:pStyle w:val="ListParagraph"/>
        <w:numPr>
          <w:ilvl w:val="0"/>
          <w:numId w:val="3"/>
        </w:num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Login and Sign Up: QuizWiz facilitates an effortless user registration process, allowing individuals to create unique usernames with secure password protection, ensuring a seamless and secure entry into the platform</w:t>
      </w:r>
    </w:p>
    <w:p w14:paraId="7A12653F" w14:textId="77777777" w:rsidR="00BD72E6" w:rsidRPr="001657C9" w:rsidRDefault="00BD72E6" w:rsidP="00BD72E6">
      <w:pPr>
        <w:pStyle w:val="Heading2"/>
        <w:rPr>
          <w:rFonts w:cs="Times New Roman"/>
          <w:sz w:val="32"/>
          <w:szCs w:val="28"/>
        </w:rPr>
      </w:pPr>
      <w:bookmarkStart w:id="4" w:name="_Toc154134579"/>
      <w:r w:rsidRPr="001657C9">
        <w:rPr>
          <w:rFonts w:cs="Times New Roman"/>
          <w:sz w:val="32"/>
          <w:szCs w:val="28"/>
        </w:rPr>
        <w:t>1.2.2 User Roles</w:t>
      </w:r>
      <w:bookmarkEnd w:id="4"/>
    </w:p>
    <w:p w14:paraId="2EC31F2B" w14:textId="4EF436A9" w:rsidR="00BD72E6" w:rsidRPr="001657C9" w:rsidRDefault="00472E78" w:rsidP="00840D8A">
      <w:pPr>
        <w:pStyle w:val="ListParagraph"/>
        <w:numPr>
          <w:ilvl w:val="0"/>
          <w:numId w:val="2"/>
        </w:num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Teacher and Student Roles: Employing intuitive role-based access control, QuizWiz defines and enforces role-specific functionalities, ensuring that each user experiences the platform based on their designated role.</w:t>
      </w:r>
    </w:p>
    <w:p w14:paraId="0E8F8313" w14:textId="77777777" w:rsidR="00BD72E6" w:rsidRPr="001657C9" w:rsidRDefault="00BD72E6" w:rsidP="00BD72E6">
      <w:pPr>
        <w:pStyle w:val="Heading2"/>
        <w:rPr>
          <w:rFonts w:cs="Times New Roman"/>
          <w:sz w:val="32"/>
          <w:szCs w:val="28"/>
        </w:rPr>
      </w:pPr>
      <w:bookmarkStart w:id="5" w:name="_Toc154134580"/>
      <w:r w:rsidRPr="001657C9">
        <w:rPr>
          <w:rFonts w:cs="Times New Roman"/>
          <w:sz w:val="32"/>
          <w:szCs w:val="28"/>
        </w:rPr>
        <w:t>1.2.3 Class Management</w:t>
      </w:r>
      <w:bookmarkEnd w:id="5"/>
    </w:p>
    <w:p w14:paraId="32A42A33" w14:textId="77436049" w:rsidR="00BD72E6" w:rsidRPr="001657C9" w:rsidRDefault="0035415A" w:rsidP="00840D8A">
      <w:pPr>
        <w:pStyle w:val="ListParagraph"/>
        <w:numPr>
          <w:ilvl w:val="0"/>
          <w:numId w:val="1"/>
        </w:num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Class Creation: Teachers are empowered to easily create and manage classes within QuizWiz, providing a centralized hub for organizing educational activities.</w:t>
      </w:r>
    </w:p>
    <w:p w14:paraId="5EF3A624" w14:textId="512A88B3" w:rsidR="00BD72E6" w:rsidRPr="001657C9" w:rsidRDefault="0035415A" w:rsidP="00840D8A">
      <w:pPr>
        <w:pStyle w:val="ListParagraph"/>
        <w:numPr>
          <w:ilvl w:val="0"/>
          <w:numId w:val="1"/>
        </w:num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Student Enrollment: Teachers have the flexibility to add or remove students from classes, while students can accept invitations or leave classes, streamlining the process of managing class rosters.</w:t>
      </w:r>
    </w:p>
    <w:p w14:paraId="44399516" w14:textId="77777777" w:rsidR="00BD72E6" w:rsidRPr="001657C9" w:rsidRDefault="00BD72E6" w:rsidP="00BD72E6">
      <w:pPr>
        <w:pStyle w:val="Heading2"/>
        <w:rPr>
          <w:rFonts w:cs="Times New Roman"/>
          <w:sz w:val="32"/>
          <w:szCs w:val="28"/>
        </w:rPr>
      </w:pPr>
      <w:bookmarkStart w:id="6" w:name="_Toc154134581"/>
      <w:r w:rsidRPr="001657C9">
        <w:rPr>
          <w:rFonts w:cs="Times New Roman"/>
          <w:sz w:val="32"/>
          <w:szCs w:val="28"/>
        </w:rPr>
        <w:t>1.2.4 Quiz Bank Management</w:t>
      </w:r>
      <w:bookmarkEnd w:id="6"/>
    </w:p>
    <w:p w14:paraId="701936F2" w14:textId="1276EAD9" w:rsidR="00BD72E6" w:rsidRPr="001657C9" w:rsidRDefault="00B35CB6" w:rsidP="003D270B">
      <w:pPr>
        <w:pStyle w:val="ListParagraph"/>
        <w:numPr>
          <w:ilvl w:val="0"/>
          <w:numId w:val="4"/>
        </w:num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Quiz Bank Tools: Teachers are equipped with dedicated tools to efficiently manage quiz banks, offering a centralized repository for storing and organizing quiz questions.</w:t>
      </w:r>
    </w:p>
    <w:p w14:paraId="125DC679" w14:textId="30A60302" w:rsidR="00BD72E6" w:rsidRPr="001657C9" w:rsidRDefault="00D54E42" w:rsidP="003D270B">
      <w:pPr>
        <w:pStyle w:val="ListParagraph"/>
        <w:numPr>
          <w:ilvl w:val="0"/>
          <w:numId w:val="4"/>
        </w:num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 xml:space="preserve">Add, Edit, and Delete: Teachers </w:t>
      </w:r>
      <w:r w:rsidR="001825F2">
        <w:rPr>
          <w:rFonts w:cs="Times New Roman"/>
          <w:szCs w:val="24"/>
        </w:rPr>
        <w:t>can</w:t>
      </w:r>
      <w:r w:rsidRPr="001657C9">
        <w:rPr>
          <w:rFonts w:cs="Times New Roman"/>
          <w:szCs w:val="24"/>
        </w:rPr>
        <w:t xml:space="preserve"> seamlessly add, edit, and delete quiz questions within the quiz banks, ensuring the adaptability of assessment content.</w:t>
      </w:r>
    </w:p>
    <w:p w14:paraId="3293BA71" w14:textId="77777777" w:rsidR="00BD72E6" w:rsidRPr="001657C9" w:rsidRDefault="00BD72E6" w:rsidP="00BD72E6">
      <w:pPr>
        <w:pStyle w:val="Heading2"/>
        <w:rPr>
          <w:rFonts w:cs="Times New Roman"/>
          <w:sz w:val="32"/>
          <w:szCs w:val="28"/>
        </w:rPr>
      </w:pPr>
      <w:bookmarkStart w:id="7" w:name="_Toc154134582"/>
      <w:r w:rsidRPr="001657C9">
        <w:rPr>
          <w:rFonts w:cs="Times New Roman"/>
          <w:sz w:val="32"/>
          <w:szCs w:val="28"/>
        </w:rPr>
        <w:t>1.2.5 Quiz Sharing</w:t>
      </w:r>
      <w:bookmarkEnd w:id="7"/>
    </w:p>
    <w:p w14:paraId="68645A83" w14:textId="2DF33088" w:rsidR="00BD72E6" w:rsidRPr="001657C9" w:rsidRDefault="00A0297C" w:rsidP="003D270B">
      <w:pPr>
        <w:pStyle w:val="ListParagraph"/>
        <w:numPr>
          <w:ilvl w:val="0"/>
          <w:numId w:val="5"/>
        </w:num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Access Requests: Teachers can request access to quiz banks from their peers, promoting collaboration and resource sharing within the educational community.</w:t>
      </w:r>
    </w:p>
    <w:p w14:paraId="6CF14F25" w14:textId="5092D51A" w:rsidR="00BD72E6" w:rsidRPr="001657C9" w:rsidRDefault="004E5422" w:rsidP="003D270B">
      <w:pPr>
        <w:pStyle w:val="ListParagraph"/>
        <w:numPr>
          <w:ilvl w:val="0"/>
          <w:numId w:val="5"/>
        </w:num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 xml:space="preserve">Sharing Functionality: Teachers </w:t>
      </w:r>
      <w:r w:rsidR="001825F2">
        <w:rPr>
          <w:rFonts w:cs="Times New Roman"/>
          <w:szCs w:val="24"/>
        </w:rPr>
        <w:t>can</w:t>
      </w:r>
      <w:r w:rsidRPr="001657C9">
        <w:rPr>
          <w:rFonts w:cs="Times New Roman"/>
          <w:szCs w:val="24"/>
        </w:rPr>
        <w:t xml:space="preserve"> share view access to their quiz banks with colleagues, fostering a collaborative approach to quiz creation and management.</w:t>
      </w:r>
    </w:p>
    <w:p w14:paraId="00762C71" w14:textId="77777777" w:rsidR="00BD72E6" w:rsidRPr="001657C9" w:rsidRDefault="00BD72E6" w:rsidP="00BD72E6">
      <w:pPr>
        <w:pStyle w:val="Heading2"/>
        <w:rPr>
          <w:rFonts w:cs="Times New Roman"/>
          <w:sz w:val="32"/>
          <w:szCs w:val="28"/>
        </w:rPr>
      </w:pPr>
      <w:bookmarkStart w:id="8" w:name="_Toc154134583"/>
      <w:r w:rsidRPr="001657C9">
        <w:rPr>
          <w:rFonts w:cs="Times New Roman"/>
          <w:sz w:val="32"/>
          <w:szCs w:val="28"/>
        </w:rPr>
        <w:t>1.2.6 Test Management</w:t>
      </w:r>
      <w:bookmarkEnd w:id="8"/>
    </w:p>
    <w:p w14:paraId="5093910A" w14:textId="7A2A4F39" w:rsidR="00BD72E6" w:rsidRPr="001657C9" w:rsidRDefault="003C1D2B" w:rsidP="004453AD">
      <w:pPr>
        <w:pStyle w:val="ListParagraph"/>
        <w:numPr>
          <w:ilvl w:val="0"/>
          <w:numId w:val="6"/>
        </w:num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Test Creation: Teachers can effortlessly create tests by selecting questions from the quiz banks, providing a streamlined process for designing assessments.</w:t>
      </w:r>
    </w:p>
    <w:p w14:paraId="483009FF" w14:textId="37C35CD5" w:rsidR="00BD72E6" w:rsidRPr="001657C9" w:rsidRDefault="006B094B" w:rsidP="004453AD">
      <w:pPr>
        <w:pStyle w:val="ListParagraph"/>
        <w:numPr>
          <w:ilvl w:val="0"/>
          <w:numId w:val="6"/>
        </w:num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lastRenderedPageBreak/>
        <w:t>Randomized Tests: QuizWiz offers the option for teachers to create tests with randomized questions, enhancing the diversity and fairness of assessments.</w:t>
      </w:r>
    </w:p>
    <w:p w14:paraId="75FC4703" w14:textId="688357E3" w:rsidR="00BD72E6" w:rsidRPr="001657C9" w:rsidRDefault="006B094B" w:rsidP="004453AD">
      <w:pPr>
        <w:pStyle w:val="ListParagraph"/>
        <w:numPr>
          <w:ilvl w:val="0"/>
          <w:numId w:val="6"/>
        </w:num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Automatic Repeating Tests: Teachers can schedule and create repeating tests, automating the process of recurring assessments.</w:t>
      </w:r>
    </w:p>
    <w:p w14:paraId="6A3D33F3" w14:textId="77777777" w:rsidR="00BD72E6" w:rsidRPr="001657C9" w:rsidRDefault="00BD72E6" w:rsidP="00BD72E6">
      <w:pPr>
        <w:pStyle w:val="Heading2"/>
        <w:rPr>
          <w:rFonts w:cs="Times New Roman"/>
          <w:sz w:val="32"/>
          <w:szCs w:val="28"/>
        </w:rPr>
      </w:pPr>
      <w:bookmarkStart w:id="9" w:name="_Toc154134584"/>
      <w:r w:rsidRPr="001657C9">
        <w:rPr>
          <w:rFonts w:cs="Times New Roman"/>
          <w:sz w:val="32"/>
          <w:szCs w:val="28"/>
        </w:rPr>
        <w:t>1.2.7 Test Attempting</w:t>
      </w:r>
      <w:bookmarkEnd w:id="9"/>
    </w:p>
    <w:p w14:paraId="48A09EC8" w14:textId="7254FA6E" w:rsidR="003563E1" w:rsidRPr="001657C9" w:rsidRDefault="003563E1" w:rsidP="000F04E1">
      <w:pPr>
        <w:pStyle w:val="ListParagraph"/>
        <w:numPr>
          <w:ilvl w:val="0"/>
          <w:numId w:val="7"/>
        </w:num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Student Test-Taking: Students have the opportunity to take tests based on class enrollment and scheduled time, ensuring a synchronized and organized testing experience.</w:t>
      </w:r>
    </w:p>
    <w:p w14:paraId="75EA9FB7" w14:textId="347FF47C" w:rsidR="00BD72E6" w:rsidRPr="001657C9" w:rsidRDefault="00FE1285" w:rsidP="000F04E1">
      <w:pPr>
        <w:pStyle w:val="ListParagraph"/>
        <w:numPr>
          <w:ilvl w:val="0"/>
          <w:numId w:val="7"/>
        </w:num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Marking and Skipping: Students can mark or skip questions during a test, allowing for a personalized and adaptive testing approach.</w:t>
      </w:r>
    </w:p>
    <w:p w14:paraId="44FE38F9" w14:textId="5D8AC7C2" w:rsidR="00BD72E6" w:rsidRPr="001657C9" w:rsidRDefault="0072400F" w:rsidP="000F04E1">
      <w:pPr>
        <w:pStyle w:val="ListParagraph"/>
        <w:numPr>
          <w:ilvl w:val="0"/>
          <w:numId w:val="7"/>
        </w:num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Submission: Students can easily submit completed tests, streamlining the assessment process and providing timely feedback.</w:t>
      </w:r>
    </w:p>
    <w:p w14:paraId="67DC8E48" w14:textId="77777777" w:rsidR="00BD72E6" w:rsidRPr="001657C9" w:rsidRDefault="00BD72E6" w:rsidP="00BD72E6">
      <w:pPr>
        <w:pStyle w:val="Heading2"/>
        <w:rPr>
          <w:rFonts w:cs="Times New Roman"/>
          <w:sz w:val="32"/>
          <w:szCs w:val="28"/>
        </w:rPr>
      </w:pPr>
      <w:bookmarkStart w:id="10" w:name="_Toc154134585"/>
      <w:r w:rsidRPr="001657C9">
        <w:rPr>
          <w:rFonts w:cs="Times New Roman"/>
          <w:sz w:val="32"/>
          <w:szCs w:val="28"/>
        </w:rPr>
        <w:t>1.2.8 Evaluate Test</w:t>
      </w:r>
      <w:bookmarkEnd w:id="10"/>
    </w:p>
    <w:p w14:paraId="134B5A98" w14:textId="6EC533FF" w:rsidR="00BD72E6" w:rsidRPr="001657C9" w:rsidRDefault="00990C28" w:rsidP="000F04E1">
      <w:pPr>
        <w:pStyle w:val="ListParagraph"/>
        <w:numPr>
          <w:ilvl w:val="0"/>
          <w:numId w:val="8"/>
        </w:num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Automated Evaluation: QuizWiz incorporates an automated test evaluation system, reducing the manual workload for teachers and ensuring consistency in grading.</w:t>
      </w:r>
    </w:p>
    <w:p w14:paraId="4CDF250D" w14:textId="0EED14A7" w:rsidR="00BD72E6" w:rsidRPr="001657C9" w:rsidRDefault="00E80022" w:rsidP="000F04E1">
      <w:pPr>
        <w:pStyle w:val="ListParagraph"/>
        <w:numPr>
          <w:ilvl w:val="0"/>
          <w:numId w:val="8"/>
        </w:num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 xml:space="preserve">Real-Time Results: Teachers </w:t>
      </w:r>
      <w:r w:rsidR="001825F2">
        <w:rPr>
          <w:rFonts w:cs="Times New Roman"/>
          <w:szCs w:val="24"/>
        </w:rPr>
        <w:t>can</w:t>
      </w:r>
      <w:r w:rsidRPr="001657C9">
        <w:rPr>
          <w:rFonts w:cs="Times New Roman"/>
          <w:szCs w:val="24"/>
        </w:rPr>
        <w:t xml:space="preserve"> view test results in real-time, allowing for immediate insights into student performance.</w:t>
      </w:r>
    </w:p>
    <w:p w14:paraId="279D4787" w14:textId="77777777" w:rsidR="00BD72E6" w:rsidRPr="001657C9" w:rsidRDefault="00BD72E6" w:rsidP="00BD72E6">
      <w:pPr>
        <w:pStyle w:val="Heading2"/>
        <w:rPr>
          <w:rFonts w:cs="Times New Roman"/>
          <w:sz w:val="32"/>
          <w:szCs w:val="28"/>
        </w:rPr>
      </w:pPr>
      <w:bookmarkStart w:id="11" w:name="_Toc154134586"/>
      <w:r w:rsidRPr="001657C9">
        <w:rPr>
          <w:rFonts w:cs="Times New Roman"/>
          <w:sz w:val="32"/>
          <w:szCs w:val="28"/>
        </w:rPr>
        <w:t>1.2.9 Release Result</w:t>
      </w:r>
      <w:bookmarkEnd w:id="11"/>
    </w:p>
    <w:p w14:paraId="57CDDDC8" w14:textId="1ADD1510" w:rsidR="00BD72E6" w:rsidRPr="001657C9" w:rsidRDefault="005E5930" w:rsidP="000F04E1">
      <w:pPr>
        <w:pStyle w:val="ListParagraph"/>
        <w:numPr>
          <w:ilvl w:val="0"/>
          <w:numId w:val="9"/>
        </w:num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Result Release: QuizWiz offers functionality for both manual and scheduled release of test results, providing flexibility and control over the dissemination of assessment outcomes.</w:t>
      </w:r>
    </w:p>
    <w:p w14:paraId="0FC23666" w14:textId="77777777" w:rsidR="00BD72E6" w:rsidRPr="001657C9" w:rsidRDefault="00BD72E6" w:rsidP="00BD72E6">
      <w:pPr>
        <w:pStyle w:val="Heading2"/>
        <w:rPr>
          <w:rFonts w:cs="Times New Roman"/>
          <w:sz w:val="32"/>
          <w:szCs w:val="28"/>
        </w:rPr>
      </w:pPr>
      <w:bookmarkStart w:id="12" w:name="_Toc154134587"/>
      <w:r w:rsidRPr="001657C9">
        <w:rPr>
          <w:rFonts w:cs="Times New Roman"/>
          <w:sz w:val="32"/>
          <w:szCs w:val="28"/>
        </w:rPr>
        <w:t>1.2.10 Reporting</w:t>
      </w:r>
      <w:bookmarkEnd w:id="12"/>
    </w:p>
    <w:p w14:paraId="6294B50D" w14:textId="4618FE92" w:rsidR="004178A1" w:rsidRPr="001657C9" w:rsidRDefault="004178A1" w:rsidP="000F04E1">
      <w:pPr>
        <w:pStyle w:val="ListParagraph"/>
        <w:numPr>
          <w:ilvl w:val="0"/>
          <w:numId w:val="9"/>
        </w:num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Analytics Tools: Teachers have access to robust reporting tools for analyzing overall class and individual student performance, enabling data-driven insights for instructional improvement.</w:t>
      </w:r>
    </w:p>
    <w:p w14:paraId="27086557" w14:textId="383E0A5C" w:rsidR="00BD72E6" w:rsidRPr="001657C9" w:rsidRDefault="00EE4F55" w:rsidP="000F04E1">
      <w:pPr>
        <w:pStyle w:val="ListParagraph"/>
        <w:numPr>
          <w:ilvl w:val="0"/>
          <w:numId w:val="9"/>
        </w:num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Student Access: Students can access their performance reviews, fostering self-awareness and accountability.</w:t>
      </w:r>
    </w:p>
    <w:p w14:paraId="082475E1" w14:textId="77777777" w:rsidR="00BD72E6" w:rsidRPr="001657C9" w:rsidRDefault="00BD72E6" w:rsidP="00BD72E6">
      <w:pPr>
        <w:pStyle w:val="Heading2"/>
        <w:rPr>
          <w:rFonts w:cs="Times New Roman"/>
          <w:sz w:val="32"/>
          <w:szCs w:val="28"/>
        </w:rPr>
      </w:pPr>
      <w:bookmarkStart w:id="13" w:name="_Toc154134588"/>
      <w:r w:rsidRPr="001657C9">
        <w:rPr>
          <w:rFonts w:cs="Times New Roman"/>
          <w:sz w:val="32"/>
          <w:szCs w:val="28"/>
        </w:rPr>
        <w:t>1.2.11 Remarks and Feedback</w:t>
      </w:r>
      <w:bookmarkEnd w:id="13"/>
    </w:p>
    <w:p w14:paraId="687E8DC1" w14:textId="0D9AADA0" w:rsidR="0087189E" w:rsidRPr="001657C9" w:rsidRDefault="0087189E" w:rsidP="00C7037A">
      <w:pPr>
        <w:pStyle w:val="ListParagraph"/>
        <w:numPr>
          <w:ilvl w:val="0"/>
          <w:numId w:val="10"/>
        </w:num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Feedback System: Students can provide feedback on assessments, fostering a culture of communication and continuous improvement.</w:t>
      </w:r>
    </w:p>
    <w:p w14:paraId="0F0397A0" w14:textId="19886D76" w:rsidR="005B3FC7" w:rsidRPr="001657C9" w:rsidRDefault="00C5319E" w:rsidP="00C7037A">
      <w:pPr>
        <w:pStyle w:val="ListParagraph"/>
        <w:numPr>
          <w:ilvl w:val="0"/>
          <w:numId w:val="10"/>
        </w:num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T</w:t>
      </w:r>
      <w:r w:rsidR="0087189E" w:rsidRPr="001657C9">
        <w:rPr>
          <w:rFonts w:cs="Times New Roman"/>
          <w:szCs w:val="24"/>
        </w:rPr>
        <w:t xml:space="preserve">eacher Remarks: Teachers </w:t>
      </w:r>
      <w:r w:rsidR="001825F2">
        <w:rPr>
          <w:rFonts w:cs="Times New Roman"/>
          <w:szCs w:val="24"/>
        </w:rPr>
        <w:t>can</w:t>
      </w:r>
      <w:r w:rsidR="0087189E" w:rsidRPr="001657C9">
        <w:rPr>
          <w:rFonts w:cs="Times New Roman"/>
          <w:szCs w:val="24"/>
        </w:rPr>
        <w:t xml:space="preserve"> provide remarks about student performance, offering personalized insights and constructive feedback.</w:t>
      </w:r>
    </w:p>
    <w:p w14:paraId="606BFBBC" w14:textId="77777777" w:rsidR="00733B38" w:rsidRPr="001657C9" w:rsidRDefault="00733B38" w:rsidP="00733B38">
      <w:pPr>
        <w:rPr>
          <w:rFonts w:cs="Times New Roman"/>
          <w:szCs w:val="24"/>
        </w:rPr>
      </w:pPr>
    </w:p>
    <w:p w14:paraId="0753F3A0" w14:textId="77777777" w:rsidR="00733B38" w:rsidRPr="001657C9" w:rsidRDefault="00733B38" w:rsidP="00733B38">
      <w:pPr>
        <w:pStyle w:val="Heading2"/>
        <w:rPr>
          <w:rFonts w:cs="Times New Roman"/>
          <w:sz w:val="32"/>
          <w:szCs w:val="28"/>
        </w:rPr>
      </w:pPr>
      <w:bookmarkStart w:id="14" w:name="_Toc154134589"/>
      <w:r w:rsidRPr="001657C9">
        <w:rPr>
          <w:rFonts w:cs="Times New Roman"/>
          <w:sz w:val="32"/>
          <w:szCs w:val="28"/>
        </w:rPr>
        <w:t>1.3 Similar Apps Overview and Comparison</w:t>
      </w:r>
      <w:bookmarkEnd w:id="14"/>
    </w:p>
    <w:p w14:paraId="3AB5F653" w14:textId="77777777" w:rsidR="00733B38" w:rsidRPr="001657C9" w:rsidRDefault="00733B38" w:rsidP="00733B38">
      <w:p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To provide context for QuizWiz, let's briefly explore two similar quiz applications in the educational technology landscape.</w:t>
      </w:r>
    </w:p>
    <w:p w14:paraId="20C6F7CC" w14:textId="77777777" w:rsidR="00D56560" w:rsidRPr="001657C9" w:rsidRDefault="00D56560" w:rsidP="00D56560">
      <w:pPr>
        <w:rPr>
          <w:rFonts w:cs="Times New Roman"/>
          <w:szCs w:val="24"/>
        </w:rPr>
      </w:pPr>
    </w:p>
    <w:p w14:paraId="1377098F" w14:textId="2BB02A39" w:rsidR="00D56560" w:rsidRPr="001657C9" w:rsidRDefault="00D56560" w:rsidP="002F7D4B">
      <w:pPr>
        <w:pStyle w:val="Heading2"/>
        <w:rPr>
          <w:rFonts w:cs="Times New Roman"/>
          <w:sz w:val="32"/>
          <w:szCs w:val="28"/>
        </w:rPr>
      </w:pPr>
      <w:bookmarkStart w:id="15" w:name="_Toc154134590"/>
      <w:r w:rsidRPr="001657C9">
        <w:rPr>
          <w:rFonts w:cs="Times New Roman"/>
          <w:sz w:val="32"/>
          <w:szCs w:val="28"/>
        </w:rPr>
        <w:t>1</w:t>
      </w:r>
      <w:r w:rsidR="002001EA" w:rsidRPr="001657C9">
        <w:rPr>
          <w:rFonts w:cs="Times New Roman"/>
          <w:sz w:val="32"/>
          <w:szCs w:val="28"/>
        </w:rPr>
        <w:t>.3.1</w:t>
      </w:r>
      <w:r w:rsidRPr="001657C9">
        <w:rPr>
          <w:rFonts w:cs="Times New Roman"/>
          <w:sz w:val="32"/>
          <w:szCs w:val="28"/>
        </w:rPr>
        <w:t xml:space="preserve"> Kahoot</w:t>
      </w:r>
      <w:bookmarkEnd w:id="15"/>
      <w:r w:rsidR="002F7D4B" w:rsidRPr="001657C9">
        <w:rPr>
          <w:rFonts w:cs="Times New Roman"/>
          <w:sz w:val="32"/>
          <w:szCs w:val="28"/>
        </w:rPr>
        <w:br/>
      </w:r>
    </w:p>
    <w:p w14:paraId="58B67EED" w14:textId="77777777" w:rsidR="00D56560" w:rsidRPr="001657C9" w:rsidRDefault="00D56560" w:rsidP="00D56560">
      <w:pPr>
        <w:rPr>
          <w:rFonts w:cs="Times New Roman"/>
          <w:b/>
          <w:bCs/>
          <w:szCs w:val="24"/>
        </w:rPr>
      </w:pPr>
      <w:r w:rsidRPr="001657C9">
        <w:rPr>
          <w:rFonts w:cs="Times New Roman"/>
          <w:b/>
          <w:bCs/>
          <w:szCs w:val="24"/>
        </w:rPr>
        <w:t>Overview:</w:t>
      </w:r>
    </w:p>
    <w:p w14:paraId="6C302AFA" w14:textId="77777777" w:rsidR="00D56560" w:rsidRPr="001657C9" w:rsidRDefault="00D56560" w:rsidP="00D56560">
      <w:p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 xml:space="preserve">Kahoot is a widely popular game-based learning platform that brings an element of gamification to the educational experience. Designed for interactive quizzes, surveys, and discussions, Kahoot engages students </w:t>
      </w:r>
      <w:r w:rsidRPr="001657C9">
        <w:rPr>
          <w:rFonts w:cs="Times New Roman"/>
          <w:szCs w:val="24"/>
        </w:rPr>
        <w:lastRenderedPageBreak/>
        <w:t>through a competitive and entertaining format. It is accessible across various devices, making it a versatile tool for both in-person and remote learning environments.</w:t>
      </w:r>
    </w:p>
    <w:p w14:paraId="0EEDB3B5" w14:textId="77777777" w:rsidR="00D56560" w:rsidRPr="001657C9" w:rsidRDefault="00D56560" w:rsidP="00D56560">
      <w:pPr>
        <w:rPr>
          <w:rFonts w:cs="Times New Roman"/>
          <w:b/>
          <w:bCs/>
          <w:szCs w:val="24"/>
        </w:rPr>
      </w:pPr>
    </w:p>
    <w:p w14:paraId="2406E25A" w14:textId="7C192EBB" w:rsidR="00D56560" w:rsidRPr="001657C9" w:rsidRDefault="00D56560" w:rsidP="00D56560">
      <w:pPr>
        <w:rPr>
          <w:rFonts w:cs="Times New Roman"/>
          <w:b/>
          <w:bCs/>
          <w:szCs w:val="24"/>
        </w:rPr>
      </w:pPr>
      <w:r w:rsidRPr="001657C9">
        <w:rPr>
          <w:rFonts w:cs="Times New Roman"/>
          <w:b/>
          <w:bCs/>
          <w:szCs w:val="24"/>
        </w:rPr>
        <w:t>Key Features:</w:t>
      </w:r>
    </w:p>
    <w:p w14:paraId="202AB369" w14:textId="77777777" w:rsidR="00910060" w:rsidRPr="001657C9" w:rsidRDefault="00910060" w:rsidP="00D56560">
      <w:pPr>
        <w:rPr>
          <w:rFonts w:cs="Times New Roman"/>
          <w:b/>
          <w:bCs/>
          <w:szCs w:val="24"/>
        </w:rPr>
      </w:pPr>
    </w:p>
    <w:p w14:paraId="52FE0B66" w14:textId="1C777D9B" w:rsidR="00D56560" w:rsidRPr="001657C9" w:rsidRDefault="00D56560" w:rsidP="00D56560">
      <w:pPr>
        <w:rPr>
          <w:rFonts w:cs="Times New Roman"/>
          <w:b/>
          <w:bCs/>
          <w:szCs w:val="24"/>
        </w:rPr>
      </w:pPr>
      <w:r w:rsidRPr="001657C9">
        <w:rPr>
          <w:rFonts w:cs="Times New Roman"/>
          <w:b/>
          <w:bCs/>
          <w:szCs w:val="24"/>
        </w:rPr>
        <w:t>Game-Based Learning:</w:t>
      </w:r>
    </w:p>
    <w:p w14:paraId="77081933" w14:textId="77777777" w:rsidR="00D56560" w:rsidRPr="001657C9" w:rsidRDefault="00D56560" w:rsidP="00D56560">
      <w:p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Kahoot leverages game dynamics to make learning fun and engaging.</w:t>
      </w:r>
    </w:p>
    <w:p w14:paraId="3287C35A" w14:textId="1D5E2931" w:rsidR="00987288" w:rsidRPr="001657C9" w:rsidRDefault="00D56560" w:rsidP="00D56560">
      <w:p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Users participate in quizzes presented in a game-show format, fostering excitement and competition.</w:t>
      </w:r>
    </w:p>
    <w:p w14:paraId="632926FD" w14:textId="77777777" w:rsidR="00910060" w:rsidRPr="001657C9" w:rsidRDefault="00910060" w:rsidP="00D56560">
      <w:pPr>
        <w:rPr>
          <w:rFonts w:cs="Times New Roman"/>
          <w:szCs w:val="24"/>
        </w:rPr>
      </w:pPr>
    </w:p>
    <w:p w14:paraId="3101354B" w14:textId="0BEF9044" w:rsidR="00D56560" w:rsidRPr="001657C9" w:rsidRDefault="00D56560" w:rsidP="00D56560">
      <w:pPr>
        <w:rPr>
          <w:rFonts w:cs="Times New Roman"/>
          <w:b/>
          <w:bCs/>
          <w:szCs w:val="24"/>
        </w:rPr>
      </w:pPr>
      <w:r w:rsidRPr="001657C9">
        <w:rPr>
          <w:rFonts w:cs="Times New Roman"/>
          <w:b/>
          <w:bCs/>
          <w:szCs w:val="24"/>
        </w:rPr>
        <w:t>Multi-Device Accessibility:</w:t>
      </w:r>
    </w:p>
    <w:p w14:paraId="16665AA3" w14:textId="77777777" w:rsidR="00D56560" w:rsidRPr="001657C9" w:rsidRDefault="00D56560" w:rsidP="00D56560">
      <w:p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Students can use smartphones, tablets, or computers to participate, promoting flexibility and accessibility.</w:t>
      </w:r>
    </w:p>
    <w:p w14:paraId="77EC32AE" w14:textId="77777777" w:rsidR="00B5597F" w:rsidRPr="001657C9" w:rsidRDefault="00B5597F" w:rsidP="00D56560">
      <w:pPr>
        <w:rPr>
          <w:rFonts w:cs="Times New Roman"/>
          <w:szCs w:val="24"/>
        </w:rPr>
      </w:pPr>
    </w:p>
    <w:p w14:paraId="46FC046E" w14:textId="21B3C45E" w:rsidR="00D56560" w:rsidRPr="001657C9" w:rsidRDefault="00D56560" w:rsidP="00D56560">
      <w:pPr>
        <w:rPr>
          <w:rFonts w:cs="Times New Roman"/>
          <w:b/>
          <w:bCs/>
          <w:szCs w:val="24"/>
        </w:rPr>
      </w:pPr>
      <w:r w:rsidRPr="001657C9">
        <w:rPr>
          <w:rFonts w:cs="Times New Roman"/>
          <w:b/>
          <w:bCs/>
          <w:szCs w:val="24"/>
        </w:rPr>
        <w:t>Ready-Made Quizzes:</w:t>
      </w:r>
    </w:p>
    <w:p w14:paraId="4D42CB00" w14:textId="77777777" w:rsidR="00D56560" w:rsidRPr="001657C9" w:rsidRDefault="00D56560" w:rsidP="00D56560">
      <w:p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Kahoot offers a vast library of pre-existing quizzes on diverse topics, saving educators time on content creation.</w:t>
      </w:r>
    </w:p>
    <w:p w14:paraId="5D55FFF0" w14:textId="77777777" w:rsidR="00B5597F" w:rsidRPr="001657C9" w:rsidRDefault="00B5597F" w:rsidP="00D56560">
      <w:pPr>
        <w:rPr>
          <w:rFonts w:cs="Times New Roman"/>
          <w:szCs w:val="24"/>
        </w:rPr>
      </w:pPr>
    </w:p>
    <w:p w14:paraId="439AF615" w14:textId="18E326D9" w:rsidR="00D56560" w:rsidRPr="001657C9" w:rsidRDefault="00D56560" w:rsidP="00D56560">
      <w:pPr>
        <w:rPr>
          <w:rFonts w:cs="Times New Roman"/>
          <w:b/>
          <w:bCs/>
          <w:szCs w:val="24"/>
        </w:rPr>
      </w:pPr>
      <w:r w:rsidRPr="001657C9">
        <w:rPr>
          <w:rFonts w:cs="Times New Roman"/>
          <w:b/>
          <w:bCs/>
          <w:szCs w:val="24"/>
        </w:rPr>
        <w:t>Live and Self-Paced Modes:</w:t>
      </w:r>
    </w:p>
    <w:p w14:paraId="2ADF57DA" w14:textId="77777777" w:rsidR="00D56560" w:rsidRPr="001657C9" w:rsidRDefault="00D56560" w:rsidP="00D56560">
      <w:p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Supports live sessions for real-time interaction.</w:t>
      </w:r>
    </w:p>
    <w:p w14:paraId="5539FFF7" w14:textId="77777777" w:rsidR="00D56560" w:rsidRPr="001657C9" w:rsidRDefault="00D56560" w:rsidP="00D56560">
      <w:p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Students can also complete challenges at their own pace, accommodating various learning styles.</w:t>
      </w:r>
    </w:p>
    <w:p w14:paraId="4397AB32" w14:textId="77777777" w:rsidR="00B5597F" w:rsidRPr="001657C9" w:rsidRDefault="00B5597F" w:rsidP="00D56560">
      <w:pPr>
        <w:rPr>
          <w:rFonts w:cs="Times New Roman"/>
          <w:szCs w:val="24"/>
        </w:rPr>
      </w:pPr>
    </w:p>
    <w:p w14:paraId="601C4FBC" w14:textId="2C8F71E9" w:rsidR="00D56560" w:rsidRPr="001657C9" w:rsidRDefault="00D56560" w:rsidP="00D56560">
      <w:pPr>
        <w:rPr>
          <w:rFonts w:cs="Times New Roman"/>
          <w:b/>
          <w:bCs/>
          <w:szCs w:val="24"/>
        </w:rPr>
      </w:pPr>
      <w:r w:rsidRPr="001657C9">
        <w:rPr>
          <w:rFonts w:cs="Times New Roman"/>
          <w:b/>
          <w:bCs/>
          <w:szCs w:val="24"/>
        </w:rPr>
        <w:t>Collaborative Learning:</w:t>
      </w:r>
    </w:p>
    <w:p w14:paraId="392BCCFE" w14:textId="77777777" w:rsidR="00D56560" w:rsidRPr="001657C9" w:rsidRDefault="00D56560" w:rsidP="00D56560">
      <w:p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Allows for team-based competitions, promoting collaboration and peer-to-peer learning.</w:t>
      </w:r>
    </w:p>
    <w:p w14:paraId="5A04E02E" w14:textId="77777777" w:rsidR="00FD28F1" w:rsidRPr="001657C9" w:rsidRDefault="00FD28F1" w:rsidP="00D56560">
      <w:pPr>
        <w:rPr>
          <w:rFonts w:cs="Times New Roman"/>
          <w:szCs w:val="24"/>
        </w:rPr>
      </w:pPr>
    </w:p>
    <w:p w14:paraId="77D85D60" w14:textId="08193209" w:rsidR="00D56560" w:rsidRPr="001657C9" w:rsidRDefault="00D56560" w:rsidP="00D56560">
      <w:pPr>
        <w:rPr>
          <w:rFonts w:cs="Times New Roman"/>
          <w:b/>
          <w:bCs/>
          <w:szCs w:val="24"/>
        </w:rPr>
      </w:pPr>
      <w:r w:rsidRPr="001657C9">
        <w:rPr>
          <w:rFonts w:cs="Times New Roman"/>
          <w:b/>
          <w:bCs/>
          <w:szCs w:val="24"/>
        </w:rPr>
        <w:t>Analytics and Reporting:</w:t>
      </w:r>
    </w:p>
    <w:p w14:paraId="42833704" w14:textId="77777777" w:rsidR="00D56560" w:rsidRPr="001657C9" w:rsidRDefault="00D56560" w:rsidP="00D56560">
      <w:p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Provides post-session analytics for educators to assess student performance.</w:t>
      </w:r>
    </w:p>
    <w:p w14:paraId="3EE27A22" w14:textId="67C6FD78" w:rsidR="00D56560" w:rsidRPr="001657C9" w:rsidRDefault="00D56560" w:rsidP="00D56560">
      <w:p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Data-driven insights aid in identifying areas for improvement and understanding student engagement.</w:t>
      </w:r>
      <w:r w:rsidR="00602631" w:rsidRPr="001657C9">
        <w:rPr>
          <w:rFonts w:cs="Times New Roman"/>
          <w:szCs w:val="24"/>
        </w:rPr>
        <w:br/>
      </w:r>
    </w:p>
    <w:p w14:paraId="1174307D" w14:textId="5E179A1A" w:rsidR="00D56560" w:rsidRPr="001657C9" w:rsidRDefault="008C4D76" w:rsidP="00D56560">
      <w:pPr>
        <w:rPr>
          <w:rFonts w:cs="Times New Roman"/>
          <w:b/>
          <w:bCs/>
          <w:szCs w:val="24"/>
        </w:rPr>
      </w:pPr>
      <w:r w:rsidRPr="001657C9">
        <w:rPr>
          <w:rFonts w:cs="Times New Roman"/>
          <w:szCs w:val="24"/>
        </w:rPr>
        <w:br/>
      </w:r>
      <w:r w:rsidR="00D56560" w:rsidRPr="001657C9">
        <w:rPr>
          <w:rFonts w:cs="Times New Roman"/>
          <w:b/>
          <w:bCs/>
          <w:szCs w:val="24"/>
        </w:rPr>
        <w:t>Comparison with QuizWiz:</w:t>
      </w:r>
    </w:p>
    <w:p w14:paraId="3174DF7D" w14:textId="77777777" w:rsidR="00D56560" w:rsidRPr="001657C9" w:rsidRDefault="00D56560" w:rsidP="00D56560">
      <w:pPr>
        <w:rPr>
          <w:rFonts w:cs="Times New Roman"/>
          <w:szCs w:val="24"/>
        </w:rPr>
      </w:pPr>
    </w:p>
    <w:p w14:paraId="1FB5733B" w14:textId="57F6D62F" w:rsidR="00D56560" w:rsidRPr="001657C9" w:rsidRDefault="00D56560" w:rsidP="00D56560">
      <w:pPr>
        <w:rPr>
          <w:rFonts w:cs="Times New Roman"/>
          <w:b/>
          <w:bCs/>
          <w:szCs w:val="24"/>
        </w:rPr>
      </w:pPr>
      <w:r w:rsidRPr="001657C9">
        <w:rPr>
          <w:rFonts w:cs="Times New Roman"/>
          <w:b/>
          <w:bCs/>
          <w:szCs w:val="24"/>
        </w:rPr>
        <w:t>Game-Based vs. Comprehensive Assessment:</w:t>
      </w:r>
    </w:p>
    <w:p w14:paraId="0F126FBC" w14:textId="3383B100" w:rsidR="00D56560" w:rsidRPr="001657C9" w:rsidRDefault="00D56560" w:rsidP="00D56560">
      <w:p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While Kahoot primarily focuses on game-based learning and quick quizzes, QuizWiz offers a broader range of assessment tools, including in-depth test creation and evaluation features.</w:t>
      </w:r>
      <w:r w:rsidR="00602631" w:rsidRPr="001657C9">
        <w:rPr>
          <w:rFonts w:cs="Times New Roman"/>
          <w:szCs w:val="24"/>
        </w:rPr>
        <w:br/>
      </w:r>
    </w:p>
    <w:p w14:paraId="4CFF824C" w14:textId="5E2A245D" w:rsidR="00D56560" w:rsidRPr="001657C9" w:rsidRDefault="00D56560" w:rsidP="00D56560">
      <w:pPr>
        <w:rPr>
          <w:rFonts w:cs="Times New Roman"/>
          <w:b/>
          <w:bCs/>
          <w:szCs w:val="24"/>
        </w:rPr>
      </w:pPr>
      <w:r w:rsidRPr="001657C9">
        <w:rPr>
          <w:rFonts w:cs="Times New Roman"/>
          <w:b/>
          <w:bCs/>
          <w:szCs w:val="24"/>
        </w:rPr>
        <w:lastRenderedPageBreak/>
        <w:t>Role-Based Access Control:</w:t>
      </w:r>
    </w:p>
    <w:p w14:paraId="01368DDB" w14:textId="11C1FC0C" w:rsidR="00D56560" w:rsidRPr="001657C9" w:rsidRDefault="00D56560" w:rsidP="00D56560">
      <w:p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QuizWiz emphasizes role-based access control, providing distinct functionalities for teachers and students, ensuring a tailored experience for each user.</w:t>
      </w:r>
      <w:r w:rsidR="00602631" w:rsidRPr="001657C9">
        <w:rPr>
          <w:rFonts w:cs="Times New Roman"/>
          <w:szCs w:val="24"/>
        </w:rPr>
        <w:br/>
      </w:r>
    </w:p>
    <w:p w14:paraId="29D2EA7A" w14:textId="59EF204A" w:rsidR="00D56560" w:rsidRPr="001657C9" w:rsidRDefault="00D56560" w:rsidP="00D56560">
      <w:pPr>
        <w:rPr>
          <w:rFonts w:cs="Times New Roman"/>
          <w:b/>
          <w:bCs/>
          <w:szCs w:val="24"/>
        </w:rPr>
      </w:pPr>
      <w:r w:rsidRPr="001657C9">
        <w:rPr>
          <w:rFonts w:cs="Times New Roman"/>
          <w:b/>
          <w:bCs/>
          <w:szCs w:val="24"/>
        </w:rPr>
        <w:t>Class and Quiz Bank Management:</w:t>
      </w:r>
    </w:p>
    <w:p w14:paraId="1B7A20FA" w14:textId="456907B2" w:rsidR="00D56560" w:rsidRPr="001657C9" w:rsidRDefault="00D56560" w:rsidP="00D56560">
      <w:p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 xml:space="preserve">QuizWiz places a strong emphasis on class and quiz bank management, allowing teachers to organize content systematically, </w:t>
      </w:r>
      <w:r w:rsidR="001825F2">
        <w:rPr>
          <w:rFonts w:cs="Times New Roman"/>
          <w:szCs w:val="24"/>
        </w:rPr>
        <w:t xml:space="preserve">and </w:t>
      </w:r>
      <w:r w:rsidRPr="001657C9">
        <w:rPr>
          <w:rFonts w:cs="Times New Roman"/>
          <w:szCs w:val="24"/>
        </w:rPr>
        <w:t>fostering a more structured educational environment.</w:t>
      </w:r>
      <w:r w:rsidR="00602631" w:rsidRPr="001657C9">
        <w:rPr>
          <w:rFonts w:cs="Times New Roman"/>
          <w:szCs w:val="24"/>
        </w:rPr>
        <w:br/>
      </w:r>
    </w:p>
    <w:p w14:paraId="0E53A1B7" w14:textId="0A02C20D" w:rsidR="00D56560" w:rsidRPr="001657C9" w:rsidRDefault="00D56560" w:rsidP="00D56560">
      <w:pPr>
        <w:rPr>
          <w:rFonts w:cs="Times New Roman"/>
          <w:b/>
          <w:bCs/>
          <w:szCs w:val="24"/>
        </w:rPr>
      </w:pPr>
      <w:r w:rsidRPr="001657C9">
        <w:rPr>
          <w:rFonts w:cs="Times New Roman"/>
          <w:b/>
          <w:bCs/>
          <w:szCs w:val="24"/>
        </w:rPr>
        <w:t>Scheduled Repeating Tests:</w:t>
      </w:r>
    </w:p>
    <w:p w14:paraId="396FA7D2" w14:textId="77777777" w:rsidR="00D56560" w:rsidRPr="001657C9" w:rsidRDefault="00D56560" w:rsidP="00D56560">
      <w:p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QuizWiz introduces the feature of automated, scheduled repeating tests, providing educators with a tool for regular and systematic assessment.</w:t>
      </w:r>
    </w:p>
    <w:p w14:paraId="4185BE25" w14:textId="77777777" w:rsidR="00602631" w:rsidRPr="001657C9" w:rsidRDefault="00602631" w:rsidP="00D56560">
      <w:pPr>
        <w:rPr>
          <w:rFonts w:cs="Times New Roman"/>
          <w:szCs w:val="24"/>
        </w:rPr>
      </w:pPr>
    </w:p>
    <w:p w14:paraId="2F04A462" w14:textId="42DC6B95" w:rsidR="00D56560" w:rsidRPr="001657C9" w:rsidRDefault="00D56560" w:rsidP="00D56560">
      <w:pPr>
        <w:rPr>
          <w:rFonts w:cs="Times New Roman"/>
          <w:b/>
          <w:bCs/>
          <w:szCs w:val="24"/>
        </w:rPr>
      </w:pPr>
      <w:r w:rsidRPr="001657C9">
        <w:rPr>
          <w:rFonts w:cs="Times New Roman"/>
          <w:b/>
          <w:bCs/>
          <w:szCs w:val="24"/>
        </w:rPr>
        <w:t>Real-Time Results and Reporting:</w:t>
      </w:r>
    </w:p>
    <w:p w14:paraId="602321C9" w14:textId="77777777" w:rsidR="00D56560" w:rsidRPr="001657C9" w:rsidRDefault="00D56560" w:rsidP="00D56560">
      <w:p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While both platforms offer analytics, QuizWiz's real-time results feature allows educators to gain immediate insights into student performance during a test, offering a more dynamic assessment experience.</w:t>
      </w:r>
    </w:p>
    <w:p w14:paraId="3BEA97F8" w14:textId="77777777" w:rsidR="00602631" w:rsidRPr="001657C9" w:rsidRDefault="00602631" w:rsidP="00D56560">
      <w:pPr>
        <w:rPr>
          <w:rFonts w:cs="Times New Roman"/>
          <w:szCs w:val="24"/>
        </w:rPr>
      </w:pPr>
    </w:p>
    <w:p w14:paraId="66661541" w14:textId="31D4D4D2" w:rsidR="00D56560" w:rsidRPr="001657C9" w:rsidRDefault="00D56560" w:rsidP="00D56560">
      <w:pPr>
        <w:rPr>
          <w:rFonts w:cs="Times New Roman"/>
          <w:b/>
          <w:bCs/>
          <w:szCs w:val="24"/>
        </w:rPr>
      </w:pPr>
      <w:r w:rsidRPr="001657C9">
        <w:rPr>
          <w:rFonts w:cs="Times New Roman"/>
          <w:b/>
          <w:bCs/>
          <w:szCs w:val="24"/>
        </w:rPr>
        <w:t>Feedback and Remarks:</w:t>
      </w:r>
    </w:p>
    <w:p w14:paraId="754A4291" w14:textId="4CF539F4" w:rsidR="00D56560" w:rsidRPr="001657C9" w:rsidRDefault="00D56560" w:rsidP="00D56560">
      <w:p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QuizWiz incorporates a comprehensive feedback system, allowing students to provide feedback and teachers to provide remarks, fostering a robust communication channel for continuous improvement</w:t>
      </w:r>
    </w:p>
    <w:p w14:paraId="533F02E5" w14:textId="77777777" w:rsidR="00602631" w:rsidRPr="001657C9" w:rsidRDefault="00602631" w:rsidP="00D56560">
      <w:pPr>
        <w:rPr>
          <w:rFonts w:cs="Times New Roman"/>
          <w:szCs w:val="24"/>
        </w:rPr>
      </w:pPr>
    </w:p>
    <w:p w14:paraId="42765B44" w14:textId="335EE615" w:rsidR="00D56560" w:rsidRPr="001657C9" w:rsidRDefault="00D56560" w:rsidP="00D56560">
      <w:pPr>
        <w:rPr>
          <w:rFonts w:cs="Times New Roman"/>
          <w:b/>
          <w:bCs/>
          <w:szCs w:val="24"/>
        </w:rPr>
      </w:pPr>
      <w:r w:rsidRPr="001657C9">
        <w:rPr>
          <w:rFonts w:cs="Times New Roman"/>
          <w:b/>
          <w:bCs/>
          <w:szCs w:val="24"/>
        </w:rPr>
        <w:t>Diverse Question Types:</w:t>
      </w:r>
    </w:p>
    <w:p w14:paraId="5198211C" w14:textId="5AAD73C4" w:rsidR="00D56560" w:rsidRPr="001657C9" w:rsidRDefault="00D56560" w:rsidP="00D56560">
      <w:p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QuizWiz supports various question types, ensuring a versatile assessment experience, whereas Kahoot primarily focuses on multiple-choice questions.</w:t>
      </w:r>
      <w:r w:rsidR="00602631" w:rsidRPr="001657C9">
        <w:rPr>
          <w:rFonts w:cs="Times New Roman"/>
          <w:szCs w:val="24"/>
        </w:rPr>
        <w:br/>
      </w:r>
    </w:p>
    <w:p w14:paraId="252AD263" w14:textId="543B0E1B" w:rsidR="00D56560" w:rsidRDefault="00D56560" w:rsidP="00D56560">
      <w:pPr>
        <w:rPr>
          <w:rFonts w:cs="Times New Roman"/>
          <w:szCs w:val="24"/>
        </w:rPr>
      </w:pPr>
      <w:r w:rsidRPr="001657C9">
        <w:rPr>
          <w:rFonts w:cs="Times New Roman"/>
          <w:szCs w:val="24"/>
        </w:rPr>
        <w:t>In summary, while Kahoot excels in gamified, quick quizzes, QuizWiz positions itself as a comprehensive assessment platform with a broader range of features catering to the diverse needs of educators and students in both game-based and traditional assessment settings.</w:t>
      </w:r>
    </w:p>
    <w:p w14:paraId="6F12D81F" w14:textId="77777777" w:rsidR="00C41C7A" w:rsidRDefault="00C41C7A" w:rsidP="00D56560">
      <w:pPr>
        <w:rPr>
          <w:rFonts w:cs="Times New Roman"/>
          <w:szCs w:val="24"/>
        </w:rPr>
      </w:pPr>
    </w:p>
    <w:p w14:paraId="5596F7FF" w14:textId="77777777" w:rsidR="00C41C7A" w:rsidRDefault="00C41C7A" w:rsidP="00D56560">
      <w:pPr>
        <w:rPr>
          <w:rFonts w:cs="Times New Roman"/>
          <w:szCs w:val="24"/>
        </w:rPr>
      </w:pPr>
    </w:p>
    <w:p w14:paraId="00F4C43F" w14:textId="77777777" w:rsidR="00C41C7A" w:rsidRDefault="00C41C7A" w:rsidP="00D56560">
      <w:pPr>
        <w:rPr>
          <w:rFonts w:cs="Times New Roman"/>
          <w:szCs w:val="24"/>
        </w:rPr>
      </w:pPr>
    </w:p>
    <w:p w14:paraId="6E4B4357" w14:textId="77777777" w:rsidR="00C41C7A" w:rsidRDefault="00C41C7A" w:rsidP="00D56560">
      <w:pPr>
        <w:rPr>
          <w:rFonts w:cs="Times New Roman"/>
          <w:szCs w:val="24"/>
        </w:rPr>
      </w:pPr>
    </w:p>
    <w:p w14:paraId="770CFC60" w14:textId="77777777" w:rsidR="00C41C7A" w:rsidRDefault="00C41C7A" w:rsidP="00D56560">
      <w:pPr>
        <w:rPr>
          <w:rFonts w:cs="Times New Roman"/>
          <w:szCs w:val="24"/>
        </w:rPr>
      </w:pPr>
    </w:p>
    <w:p w14:paraId="161E1905" w14:textId="77777777" w:rsidR="00C41C7A" w:rsidRDefault="00C41C7A" w:rsidP="00D56560">
      <w:pPr>
        <w:rPr>
          <w:rFonts w:cs="Times New Roman"/>
          <w:szCs w:val="24"/>
        </w:rPr>
      </w:pPr>
    </w:p>
    <w:p w14:paraId="2E0075F1" w14:textId="77777777" w:rsidR="00C41C7A" w:rsidRDefault="00C41C7A" w:rsidP="00D56560">
      <w:pPr>
        <w:rPr>
          <w:rFonts w:cs="Times New Roman"/>
          <w:szCs w:val="24"/>
        </w:rPr>
      </w:pPr>
    </w:p>
    <w:p w14:paraId="40E2C544" w14:textId="77777777" w:rsidR="00C41C7A" w:rsidRDefault="00C41C7A" w:rsidP="00D56560">
      <w:pPr>
        <w:rPr>
          <w:rFonts w:cs="Times New Roman"/>
          <w:szCs w:val="24"/>
        </w:rPr>
      </w:pPr>
    </w:p>
    <w:p w14:paraId="18E466E7" w14:textId="05F93A97" w:rsidR="00703619" w:rsidRDefault="00703619" w:rsidP="00703619">
      <w:pPr>
        <w:pStyle w:val="Heading1"/>
        <w:rPr>
          <w:rFonts w:cs="Times New Roman"/>
          <w:sz w:val="36"/>
          <w:szCs w:val="36"/>
        </w:rPr>
      </w:pPr>
      <w:bookmarkStart w:id="16" w:name="_Toc154134591"/>
      <w:r w:rsidRPr="001657C9">
        <w:rPr>
          <w:rFonts w:cs="Times New Roman"/>
          <w:sz w:val="36"/>
          <w:szCs w:val="36"/>
        </w:rPr>
        <w:lastRenderedPageBreak/>
        <w:t xml:space="preserve">Chapter </w:t>
      </w:r>
      <w:r>
        <w:rPr>
          <w:rFonts w:cs="Times New Roman"/>
          <w:sz w:val="36"/>
          <w:szCs w:val="36"/>
        </w:rPr>
        <w:t>2</w:t>
      </w:r>
      <w:r w:rsidRPr="001657C9">
        <w:rPr>
          <w:rFonts w:cs="Times New Roman"/>
          <w:sz w:val="36"/>
          <w:szCs w:val="36"/>
        </w:rPr>
        <w:t xml:space="preserve">: </w:t>
      </w:r>
      <w:r>
        <w:rPr>
          <w:rFonts w:cs="Times New Roman"/>
          <w:sz w:val="36"/>
          <w:szCs w:val="36"/>
        </w:rPr>
        <w:t>Diagrams</w:t>
      </w:r>
      <w:bookmarkEnd w:id="16"/>
    </w:p>
    <w:p w14:paraId="3BCB806E" w14:textId="77777777" w:rsidR="00C632E3" w:rsidRPr="00C632E3" w:rsidRDefault="00C632E3" w:rsidP="00C632E3"/>
    <w:p w14:paraId="2ADEEB8D" w14:textId="08144ACE" w:rsidR="00C632E3" w:rsidRPr="001F371E" w:rsidRDefault="001F371E" w:rsidP="001F371E">
      <w:pPr>
        <w:pStyle w:val="Heading2"/>
        <w:rPr>
          <w:rFonts w:cs="Times New Roman"/>
          <w:sz w:val="32"/>
          <w:szCs w:val="28"/>
        </w:rPr>
      </w:pPr>
      <w:bookmarkStart w:id="17" w:name="_Toc154134592"/>
      <w:r>
        <w:rPr>
          <w:rFonts w:cs="Times New Roman"/>
          <w:sz w:val="32"/>
          <w:szCs w:val="28"/>
        </w:rPr>
        <w:t>2</w:t>
      </w:r>
      <w:r w:rsidR="00C632E3" w:rsidRPr="001657C9">
        <w:rPr>
          <w:rFonts w:cs="Times New Roman"/>
          <w:sz w:val="32"/>
          <w:szCs w:val="28"/>
        </w:rPr>
        <w:t xml:space="preserve">.1 </w:t>
      </w:r>
      <w:r>
        <w:rPr>
          <w:rFonts w:cs="Times New Roman"/>
          <w:sz w:val="32"/>
          <w:szCs w:val="28"/>
        </w:rPr>
        <w:t>Use-Case Diagram</w:t>
      </w:r>
      <w:bookmarkEnd w:id="17"/>
    </w:p>
    <w:p w14:paraId="404E5A20" w14:textId="77777777" w:rsidR="00703619" w:rsidRDefault="00703619" w:rsidP="00D56560">
      <w:pPr>
        <w:rPr>
          <w:rFonts w:cs="Times New Roman"/>
          <w:szCs w:val="24"/>
        </w:rPr>
      </w:pPr>
    </w:p>
    <w:p w14:paraId="5A0220D0" w14:textId="23D8B925" w:rsidR="00C632E3" w:rsidRDefault="00C632E3" w:rsidP="00D56560">
      <w:pPr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7470C6B2" wp14:editId="3F862F01">
            <wp:extent cx="6821714" cy="5843935"/>
            <wp:effectExtent l="0" t="0" r="0" b="4445"/>
            <wp:docPr id="1514645388" name="Picture 25" descr="Use Case Diagram — Heterogeneous Knowledge Examination Tool 0.1dev  documen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Use Case Diagram — Heterogeneous Knowledge Examination Tool 0.1dev  documentation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3881" cy="58543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9C739E" w14:textId="77777777" w:rsidR="00C41C7A" w:rsidRDefault="00C41C7A" w:rsidP="00D56560">
      <w:pPr>
        <w:rPr>
          <w:rFonts w:cs="Times New Roman"/>
          <w:szCs w:val="24"/>
        </w:rPr>
      </w:pPr>
    </w:p>
    <w:p w14:paraId="10679FC0" w14:textId="77777777" w:rsidR="00C41C7A" w:rsidRDefault="00C41C7A" w:rsidP="00D56560">
      <w:pPr>
        <w:rPr>
          <w:rFonts w:cs="Times New Roman"/>
          <w:szCs w:val="24"/>
        </w:rPr>
      </w:pPr>
    </w:p>
    <w:p w14:paraId="1708FEC4" w14:textId="77777777" w:rsidR="0088796F" w:rsidRDefault="0088796F" w:rsidP="00D56560">
      <w:pPr>
        <w:rPr>
          <w:rFonts w:cs="Times New Roman"/>
          <w:szCs w:val="24"/>
        </w:rPr>
      </w:pPr>
    </w:p>
    <w:p w14:paraId="77D86D07" w14:textId="77777777" w:rsidR="0088796F" w:rsidRDefault="0088796F" w:rsidP="00D56560">
      <w:pPr>
        <w:rPr>
          <w:rFonts w:cs="Times New Roman"/>
          <w:szCs w:val="24"/>
        </w:rPr>
      </w:pPr>
    </w:p>
    <w:p w14:paraId="3AD6D219" w14:textId="77777777" w:rsidR="0088796F" w:rsidRDefault="0088796F" w:rsidP="00D56560">
      <w:pPr>
        <w:rPr>
          <w:rFonts w:cs="Times New Roman"/>
          <w:szCs w:val="24"/>
        </w:rPr>
      </w:pPr>
    </w:p>
    <w:p w14:paraId="5F9EF35D" w14:textId="77777777" w:rsidR="0088796F" w:rsidRDefault="0088796F" w:rsidP="00D56560">
      <w:pPr>
        <w:rPr>
          <w:rFonts w:cs="Times New Roman"/>
          <w:szCs w:val="24"/>
        </w:rPr>
      </w:pPr>
    </w:p>
    <w:p w14:paraId="2967EA99" w14:textId="77777777" w:rsidR="0088796F" w:rsidRDefault="0088796F" w:rsidP="00D56560">
      <w:pPr>
        <w:rPr>
          <w:rFonts w:cs="Times New Roman"/>
          <w:szCs w:val="24"/>
        </w:rPr>
      </w:pPr>
    </w:p>
    <w:p w14:paraId="1FA8BA70" w14:textId="77777777" w:rsidR="00E56BE6" w:rsidRPr="001F371E" w:rsidRDefault="00E56BE6" w:rsidP="00E56BE6">
      <w:pPr>
        <w:pStyle w:val="Heading2"/>
        <w:rPr>
          <w:rFonts w:cs="Times New Roman"/>
          <w:sz w:val="32"/>
          <w:szCs w:val="28"/>
        </w:rPr>
      </w:pPr>
      <w:bookmarkStart w:id="18" w:name="_Toc154134593"/>
      <w:r>
        <w:rPr>
          <w:rFonts w:cs="Times New Roman"/>
          <w:sz w:val="32"/>
          <w:szCs w:val="28"/>
        </w:rPr>
        <w:lastRenderedPageBreak/>
        <w:t>2</w:t>
      </w:r>
      <w:r w:rsidRPr="001657C9">
        <w:rPr>
          <w:rFonts w:cs="Times New Roman"/>
          <w:sz w:val="32"/>
          <w:szCs w:val="28"/>
        </w:rPr>
        <w:t>.</w:t>
      </w:r>
      <w:r>
        <w:rPr>
          <w:rFonts w:cs="Times New Roman"/>
          <w:sz w:val="32"/>
          <w:szCs w:val="28"/>
        </w:rPr>
        <w:t>2</w:t>
      </w:r>
      <w:r w:rsidRPr="001657C9">
        <w:rPr>
          <w:rFonts w:cs="Times New Roman"/>
          <w:sz w:val="32"/>
          <w:szCs w:val="28"/>
        </w:rPr>
        <w:t xml:space="preserve"> </w:t>
      </w:r>
      <w:r>
        <w:rPr>
          <w:rFonts w:cs="Times New Roman"/>
          <w:sz w:val="32"/>
          <w:szCs w:val="28"/>
        </w:rPr>
        <w:t>Sequence Diagram</w:t>
      </w:r>
      <w:bookmarkEnd w:id="18"/>
    </w:p>
    <w:p w14:paraId="154A1991" w14:textId="77777777" w:rsidR="0088796F" w:rsidRDefault="0088796F" w:rsidP="00D56560">
      <w:pPr>
        <w:rPr>
          <w:rFonts w:cs="Times New Roman"/>
          <w:szCs w:val="24"/>
        </w:rPr>
      </w:pPr>
    </w:p>
    <w:p w14:paraId="26E92B91" w14:textId="7E0EC859" w:rsidR="00C41C7A" w:rsidRDefault="00C632E3" w:rsidP="00D56560">
      <w:pPr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2E2C9A47" wp14:editId="64AF4C68">
            <wp:extent cx="6858000" cy="3442335"/>
            <wp:effectExtent l="0" t="0" r="0" b="5715"/>
            <wp:docPr id="1242536738" name="Picture 24" descr="visual studio - UML: Draw sequence diagram - Stack Overfl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visual studio - UML: Draw sequence diagram - Stack Overflow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442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CAFA0" w14:textId="643A4ABE" w:rsidR="00C41C7A" w:rsidRDefault="00C41C7A" w:rsidP="00D56560">
      <w:pPr>
        <w:rPr>
          <w:rFonts w:cs="Times New Roman"/>
          <w:szCs w:val="24"/>
        </w:rPr>
      </w:pPr>
    </w:p>
    <w:p w14:paraId="70C205A8" w14:textId="77777777" w:rsidR="00C41C7A" w:rsidRDefault="00C41C7A" w:rsidP="00D56560">
      <w:pPr>
        <w:rPr>
          <w:rFonts w:cs="Times New Roman"/>
          <w:szCs w:val="24"/>
        </w:rPr>
      </w:pPr>
    </w:p>
    <w:p w14:paraId="4E2BF1DA" w14:textId="65C93294" w:rsidR="003B750F" w:rsidRDefault="003B750F" w:rsidP="003B750F">
      <w:pPr>
        <w:pStyle w:val="Heading2"/>
        <w:rPr>
          <w:rFonts w:cs="Times New Roman"/>
          <w:sz w:val="32"/>
          <w:szCs w:val="28"/>
        </w:rPr>
      </w:pPr>
      <w:bookmarkStart w:id="19" w:name="_Toc154134594"/>
      <w:r>
        <w:rPr>
          <w:rFonts w:cs="Times New Roman"/>
          <w:sz w:val="32"/>
          <w:szCs w:val="28"/>
        </w:rPr>
        <w:t>2</w:t>
      </w:r>
      <w:r w:rsidRPr="001657C9">
        <w:rPr>
          <w:rFonts w:cs="Times New Roman"/>
          <w:sz w:val="32"/>
          <w:szCs w:val="28"/>
        </w:rPr>
        <w:t>.</w:t>
      </w:r>
      <w:r>
        <w:rPr>
          <w:rFonts w:cs="Times New Roman"/>
          <w:sz w:val="32"/>
          <w:szCs w:val="28"/>
        </w:rPr>
        <w:t>3</w:t>
      </w:r>
      <w:r w:rsidRPr="001657C9">
        <w:rPr>
          <w:rFonts w:cs="Times New Roman"/>
          <w:sz w:val="32"/>
          <w:szCs w:val="28"/>
        </w:rPr>
        <w:t xml:space="preserve"> </w:t>
      </w:r>
      <w:r w:rsidR="00464EA1">
        <w:rPr>
          <w:rFonts w:cs="Times New Roman"/>
          <w:sz w:val="32"/>
          <w:szCs w:val="28"/>
        </w:rPr>
        <w:t>Class</w:t>
      </w:r>
      <w:r>
        <w:rPr>
          <w:rFonts w:cs="Times New Roman"/>
          <w:sz w:val="32"/>
          <w:szCs w:val="28"/>
        </w:rPr>
        <w:t xml:space="preserve"> Diagram</w:t>
      </w:r>
      <w:bookmarkEnd w:id="19"/>
    </w:p>
    <w:p w14:paraId="37570C5A" w14:textId="6C9D6E5A" w:rsidR="00C41C7A" w:rsidRDefault="00F0540F" w:rsidP="00D56560">
      <w:pPr>
        <w:rPr>
          <w:rFonts w:cs="Times New Roman"/>
          <w:szCs w:val="24"/>
        </w:rPr>
      </w:pPr>
      <w:r>
        <w:rPr>
          <w:noProof/>
        </w:rPr>
        <w:drawing>
          <wp:inline distT="0" distB="0" distL="0" distR="0" wp14:anchorId="753AD519" wp14:editId="77105EC7">
            <wp:extent cx="6858000" cy="3660140"/>
            <wp:effectExtent l="0" t="0" r="0" b="0"/>
            <wp:docPr id="282916909" name="Picture 33" descr="Project 2A - Quiz Application Data Model For this | Chegg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Project 2A - Quiz Application Data Model For this | Chegg.com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660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0B8C9" w14:textId="77777777" w:rsidR="00C41C7A" w:rsidRDefault="00C41C7A" w:rsidP="00D56560">
      <w:pPr>
        <w:rPr>
          <w:rFonts w:cs="Times New Roman"/>
          <w:szCs w:val="24"/>
        </w:rPr>
      </w:pPr>
    </w:p>
    <w:p w14:paraId="04DDD620" w14:textId="7C93F879" w:rsidR="00E56BE6" w:rsidRDefault="00E56BE6" w:rsidP="00E56BE6">
      <w:pPr>
        <w:pStyle w:val="Heading2"/>
        <w:rPr>
          <w:rFonts w:cs="Times New Roman"/>
          <w:sz w:val="32"/>
          <w:szCs w:val="28"/>
        </w:rPr>
      </w:pPr>
      <w:bookmarkStart w:id="20" w:name="_Toc154134595"/>
      <w:r>
        <w:rPr>
          <w:rFonts w:cs="Times New Roman"/>
          <w:sz w:val="32"/>
          <w:szCs w:val="28"/>
        </w:rPr>
        <w:lastRenderedPageBreak/>
        <w:t>2</w:t>
      </w:r>
      <w:r w:rsidRPr="001657C9">
        <w:rPr>
          <w:rFonts w:cs="Times New Roman"/>
          <w:sz w:val="32"/>
          <w:szCs w:val="28"/>
        </w:rPr>
        <w:t>.</w:t>
      </w:r>
      <w:r w:rsidR="00285C6C">
        <w:rPr>
          <w:rFonts w:cs="Times New Roman"/>
          <w:sz w:val="32"/>
          <w:szCs w:val="28"/>
        </w:rPr>
        <w:t>4</w:t>
      </w:r>
      <w:r w:rsidRPr="001657C9">
        <w:rPr>
          <w:rFonts w:cs="Times New Roman"/>
          <w:sz w:val="32"/>
          <w:szCs w:val="28"/>
        </w:rPr>
        <w:t xml:space="preserve"> </w:t>
      </w:r>
      <w:r w:rsidR="00285C6C">
        <w:rPr>
          <w:rFonts w:cs="Times New Roman"/>
          <w:sz w:val="32"/>
          <w:szCs w:val="28"/>
        </w:rPr>
        <w:t>DFD level 0</w:t>
      </w:r>
      <w:r>
        <w:rPr>
          <w:rFonts w:cs="Times New Roman"/>
          <w:sz w:val="32"/>
          <w:szCs w:val="28"/>
        </w:rPr>
        <w:t xml:space="preserve"> Diagram</w:t>
      </w:r>
      <w:bookmarkEnd w:id="20"/>
    </w:p>
    <w:p w14:paraId="036EEF14" w14:textId="60A90D55" w:rsidR="00C41C7A" w:rsidRDefault="00285C6C" w:rsidP="00D56560">
      <w:r>
        <w:rPr>
          <w:noProof/>
        </w:rPr>
        <w:drawing>
          <wp:inline distT="0" distB="0" distL="0" distR="0" wp14:anchorId="1ACE190B" wp14:editId="25145199">
            <wp:extent cx="6857195" cy="3352800"/>
            <wp:effectExtent l="0" t="0" r="1270" b="0"/>
            <wp:docPr id="1293346060" name="Picture 34" descr="Quiz Software DF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Quiz Software DFD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381" b="18724"/>
                    <a:stretch/>
                  </pic:blipFill>
                  <pic:spPr bwMode="auto">
                    <a:xfrm>
                      <a:off x="0" y="0"/>
                      <a:ext cx="6858000" cy="3353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C64112" w14:textId="77777777" w:rsidR="008C1CD8" w:rsidRDefault="008C1CD8" w:rsidP="00D56560"/>
    <w:p w14:paraId="5D61FB10" w14:textId="77777777" w:rsidR="00E96399" w:rsidRDefault="00E96399" w:rsidP="00D56560"/>
    <w:p w14:paraId="786513D8" w14:textId="77777777" w:rsidR="00E96399" w:rsidRDefault="00E96399" w:rsidP="00D56560"/>
    <w:p w14:paraId="2ECF6F47" w14:textId="77777777" w:rsidR="00E96399" w:rsidRDefault="00E96399" w:rsidP="00D56560"/>
    <w:p w14:paraId="1398C344" w14:textId="77777777" w:rsidR="00E96399" w:rsidRDefault="00E96399" w:rsidP="00D56560"/>
    <w:p w14:paraId="4B076489" w14:textId="77777777" w:rsidR="00E96399" w:rsidRDefault="00E96399" w:rsidP="00D56560"/>
    <w:p w14:paraId="07075F26" w14:textId="77777777" w:rsidR="00E96399" w:rsidRDefault="00E96399" w:rsidP="00D56560"/>
    <w:p w14:paraId="6D4A1C59" w14:textId="15BDFF6D" w:rsidR="001C3D5F" w:rsidRDefault="001C3D5F" w:rsidP="001C3D5F">
      <w:pPr>
        <w:pStyle w:val="Heading1"/>
        <w:rPr>
          <w:rFonts w:cs="Times New Roman"/>
          <w:sz w:val="36"/>
          <w:szCs w:val="36"/>
        </w:rPr>
      </w:pPr>
      <w:bookmarkStart w:id="21" w:name="_Toc154134596"/>
      <w:r w:rsidRPr="001657C9">
        <w:rPr>
          <w:rFonts w:cs="Times New Roman"/>
          <w:sz w:val="36"/>
          <w:szCs w:val="36"/>
        </w:rPr>
        <w:t xml:space="preserve">Chapter </w:t>
      </w:r>
      <w:r w:rsidR="006F7377" w:rsidRPr="001657C9">
        <w:rPr>
          <w:rFonts w:cs="Times New Roman"/>
          <w:sz w:val="36"/>
          <w:szCs w:val="36"/>
        </w:rPr>
        <w:t>3</w:t>
      </w:r>
      <w:r w:rsidRPr="001657C9">
        <w:rPr>
          <w:rFonts w:cs="Times New Roman"/>
          <w:sz w:val="36"/>
          <w:szCs w:val="36"/>
        </w:rPr>
        <w:t>:</w:t>
      </w:r>
      <w:bookmarkEnd w:id="21"/>
      <w:r w:rsidRPr="001657C9">
        <w:rPr>
          <w:rFonts w:cs="Times New Roman"/>
          <w:sz w:val="36"/>
          <w:szCs w:val="36"/>
        </w:rPr>
        <w:t xml:space="preserve"> </w:t>
      </w:r>
    </w:p>
    <w:p w14:paraId="1FA2D3E6" w14:textId="449E0CB8" w:rsidR="00834F56" w:rsidRDefault="00834F56" w:rsidP="00834F56">
      <w:pPr>
        <w:pStyle w:val="Heading2"/>
        <w:rPr>
          <w:rFonts w:cs="Times New Roman"/>
        </w:rPr>
      </w:pPr>
      <w:bookmarkStart w:id="22" w:name="_Toc154134597"/>
      <w:r w:rsidRPr="001657C9">
        <w:rPr>
          <w:rFonts w:cs="Times New Roman"/>
        </w:rPr>
        <w:t>3.</w:t>
      </w:r>
      <w:r>
        <w:rPr>
          <w:rFonts w:cs="Times New Roman"/>
        </w:rPr>
        <w:t>1</w:t>
      </w:r>
      <w:r w:rsidRPr="001657C9">
        <w:rPr>
          <w:rFonts w:cs="Times New Roman"/>
        </w:rPr>
        <w:t xml:space="preserve"> </w:t>
      </w:r>
      <w:r w:rsidR="001A6E39">
        <w:rPr>
          <w:rFonts w:cs="Times New Roman"/>
        </w:rPr>
        <w:t>Version Control</w:t>
      </w:r>
      <w:r w:rsidRPr="001657C9">
        <w:rPr>
          <w:rFonts w:cs="Times New Roman"/>
        </w:rPr>
        <w:t xml:space="preserve">: </w:t>
      </w:r>
      <w:r w:rsidR="001A6E39">
        <w:rPr>
          <w:rFonts w:cs="Times New Roman"/>
        </w:rPr>
        <w:t>GitHub</w:t>
      </w:r>
      <w:bookmarkEnd w:id="22"/>
    </w:p>
    <w:p w14:paraId="569E8C1D" w14:textId="77777777" w:rsidR="00F3583D" w:rsidRPr="00F3583D" w:rsidRDefault="00F3583D" w:rsidP="00F3583D"/>
    <w:p w14:paraId="6105A73B" w14:textId="1B721BDD" w:rsidR="0043632F" w:rsidRPr="00F3583D" w:rsidRDefault="0043632F" w:rsidP="0043632F">
      <w:pPr>
        <w:rPr>
          <w:b/>
          <w:bCs/>
        </w:rPr>
      </w:pPr>
      <w:r w:rsidRPr="00F3583D">
        <w:rPr>
          <w:b/>
          <w:bCs/>
        </w:rPr>
        <w:t>3.</w:t>
      </w:r>
      <w:r w:rsidRPr="00F3583D">
        <w:rPr>
          <w:b/>
          <w:bCs/>
        </w:rPr>
        <w:t>1.1 Choice of GitHub:</w:t>
      </w:r>
    </w:p>
    <w:p w14:paraId="04608DE7" w14:textId="295EE024" w:rsidR="00F3583D" w:rsidRDefault="0043632F" w:rsidP="0043632F">
      <w:r>
        <w:t>Reasons for Selection: GitHub was chosen for its robust version control features, collaborative tools, and widespread adoption in the development community.</w:t>
      </w:r>
    </w:p>
    <w:p w14:paraId="2D986269" w14:textId="77777777" w:rsidR="00F3583D" w:rsidRDefault="0043632F" w:rsidP="0043632F">
      <w:pPr>
        <w:rPr>
          <w:b/>
          <w:bCs/>
        </w:rPr>
      </w:pPr>
      <w:r w:rsidRPr="00F3583D">
        <w:rPr>
          <w:b/>
          <w:bCs/>
        </w:rPr>
        <w:t>3.1.2 Branching Strategy:</w:t>
      </w:r>
    </w:p>
    <w:p w14:paraId="49DCC5DE" w14:textId="07309569" w:rsidR="0043632F" w:rsidRPr="00F3583D" w:rsidRDefault="0043632F" w:rsidP="0043632F">
      <w:pPr>
        <w:rPr>
          <w:b/>
          <w:bCs/>
        </w:rPr>
      </w:pPr>
      <w:r>
        <w:t>Master Branch: Created a master branch dedicated to production-ready code, ensuring stability and reliability for end-users.</w:t>
      </w:r>
    </w:p>
    <w:p w14:paraId="4B6C70F3" w14:textId="6DE0A35A" w:rsidR="0043632F" w:rsidRDefault="0043632F" w:rsidP="0043632F">
      <w:r>
        <w:t>Develop Branch: Established a "develop" branch for ongoing testing and integration of new features before they were merged into the master branch.</w:t>
      </w:r>
    </w:p>
    <w:p w14:paraId="254CF8C4" w14:textId="5DE7951A" w:rsidR="0043632F" w:rsidRDefault="0043632F" w:rsidP="0043632F">
      <w:r>
        <w:t>Feature Branches: Employed feature branches to isolate work on specific features or enhancements, facilitating parallel development without affecting the main codebase.</w:t>
      </w:r>
    </w:p>
    <w:p w14:paraId="61C3CBC7" w14:textId="4DDD1AD9" w:rsidR="0043632F" w:rsidRPr="00D84924" w:rsidRDefault="0043632F" w:rsidP="0043632F">
      <w:pPr>
        <w:rPr>
          <w:b/>
          <w:bCs/>
        </w:rPr>
      </w:pPr>
      <w:r w:rsidRPr="00D84924">
        <w:rPr>
          <w:b/>
          <w:bCs/>
        </w:rPr>
        <w:lastRenderedPageBreak/>
        <w:t>3.1.3 Issue Tracking:</w:t>
      </w:r>
    </w:p>
    <w:p w14:paraId="18DB2DAA" w14:textId="59D7C337" w:rsidR="0043632F" w:rsidRDefault="0043632F" w:rsidP="0043632F">
      <w:r>
        <w:t>Creation of Issues: Utilized GitHub's issue</w:t>
      </w:r>
      <w:r w:rsidR="001825F2">
        <w:t>-</w:t>
      </w:r>
      <w:r>
        <w:t>tracking system to document and manage tasks, enhancements, and bugs.</w:t>
      </w:r>
    </w:p>
    <w:p w14:paraId="0DDCB056" w14:textId="3E0BE2EF" w:rsidR="0043632F" w:rsidRDefault="0043632F" w:rsidP="0043632F">
      <w:r>
        <w:t>Two Main Issues:</w:t>
      </w:r>
    </w:p>
    <w:p w14:paraId="666599D3" w14:textId="77777777" w:rsidR="0043632F" w:rsidRDefault="0043632F" w:rsidP="0043632F">
      <w:r>
        <w:t>Production Issue: Opened an issue for tracking production-related tasks and bug fixes.</w:t>
      </w:r>
    </w:p>
    <w:p w14:paraId="62CB1189" w14:textId="77777777" w:rsidR="0043632F" w:rsidRDefault="0043632F" w:rsidP="0043632F">
      <w:r>
        <w:t>New Feature Implementation: Created an issue for each new feature, outlining the scope and tasks required for implementation.</w:t>
      </w:r>
    </w:p>
    <w:p w14:paraId="1A1480E7" w14:textId="39F86D26" w:rsidR="0043632F" w:rsidRPr="00891A83" w:rsidRDefault="0043632F" w:rsidP="0043632F">
      <w:pPr>
        <w:rPr>
          <w:b/>
          <w:bCs/>
        </w:rPr>
      </w:pPr>
      <w:r w:rsidRPr="00273F8C">
        <w:rPr>
          <w:b/>
          <w:bCs/>
        </w:rPr>
        <w:t>3.1.4 Pull Requests:</w:t>
      </w:r>
    </w:p>
    <w:p w14:paraId="1F35727E" w14:textId="0A801D9B" w:rsidR="0043632F" w:rsidRDefault="0043632F" w:rsidP="0043632F">
      <w:r>
        <w:t>Feature Integration: Created pull requests to propose changes from feature branches into the "develop" branch, allowing for code review and discussion before merging.</w:t>
      </w:r>
    </w:p>
    <w:p w14:paraId="2D7441E4" w14:textId="6FFC6BC4" w:rsidR="0043632F" w:rsidRDefault="0043632F" w:rsidP="0043632F">
      <w:r>
        <w:t>Branch Merging: Ensured proper testing and approval before merging feature branches into the "develop" branch for further testing.</w:t>
      </w:r>
    </w:p>
    <w:p w14:paraId="798709BF" w14:textId="41BF41B4" w:rsidR="0043632F" w:rsidRDefault="0043632F" w:rsidP="0043632F">
      <w:r>
        <w:t>Release Merging: Followed a similar process for merging changes from the "develop" branch into the master branch for production releases.</w:t>
      </w:r>
    </w:p>
    <w:p w14:paraId="795F33D8" w14:textId="614867D6" w:rsidR="0043632F" w:rsidRPr="00C777F0" w:rsidRDefault="0043632F" w:rsidP="0043632F">
      <w:pPr>
        <w:rPr>
          <w:b/>
          <w:bCs/>
        </w:rPr>
      </w:pPr>
      <w:r w:rsidRPr="00C777F0">
        <w:rPr>
          <w:b/>
          <w:bCs/>
        </w:rPr>
        <w:t>3.1.5 Collaborative Workflow:</w:t>
      </w:r>
    </w:p>
    <w:p w14:paraId="584965D0" w14:textId="66D4FF0B" w:rsidR="0043632F" w:rsidRDefault="0043632F" w:rsidP="0043632F">
      <w:r>
        <w:t>Team Collaboration: GitHub's collaborative features allow team members to work simultaneously on different features, ensuring efficient development.</w:t>
      </w:r>
    </w:p>
    <w:p w14:paraId="61A16137" w14:textId="719EAFF7" w:rsidR="0043632F" w:rsidRDefault="0043632F" w:rsidP="0043632F">
      <w:r>
        <w:t>Code Review: Leveraged the pull request and code review features to maintain code quality and consistency across the codebase.</w:t>
      </w:r>
    </w:p>
    <w:p w14:paraId="3F91A274" w14:textId="799BDDA2" w:rsidR="0043632F" w:rsidRPr="0067720F" w:rsidRDefault="0043632F" w:rsidP="0043632F">
      <w:pPr>
        <w:rPr>
          <w:b/>
          <w:bCs/>
        </w:rPr>
      </w:pPr>
      <w:r w:rsidRPr="00C777F0">
        <w:rPr>
          <w:b/>
          <w:bCs/>
        </w:rPr>
        <w:t>3.1.6 Continuous Integration:</w:t>
      </w:r>
    </w:p>
    <w:p w14:paraId="3A97D5C0" w14:textId="6B929658" w:rsidR="0043632F" w:rsidRDefault="0043632F" w:rsidP="0043632F">
      <w:r>
        <w:t>Integration with CI/CD Tools: Integrated GitHub with continuous integration/continuous deployment (CI/CD) tools to automate testing and deployment processes.</w:t>
      </w:r>
    </w:p>
    <w:p w14:paraId="283CF618" w14:textId="6FD19CA0" w:rsidR="0043632F" w:rsidRDefault="0043632F" w:rsidP="0043632F">
      <w:r>
        <w:t>Automated Testing: Implemented automated testing in CI/CD pipelines to ensure that code changes did not introduce regressions or issues.</w:t>
      </w:r>
    </w:p>
    <w:p w14:paraId="01D0EEAA" w14:textId="577296BE" w:rsidR="0043632F" w:rsidRPr="0067720F" w:rsidRDefault="0043632F" w:rsidP="0043632F">
      <w:pPr>
        <w:rPr>
          <w:b/>
          <w:bCs/>
        </w:rPr>
      </w:pPr>
      <w:r w:rsidRPr="0067720F">
        <w:rPr>
          <w:b/>
          <w:bCs/>
        </w:rPr>
        <w:t>3.1.7 Documentation and Comments:</w:t>
      </w:r>
    </w:p>
    <w:p w14:paraId="600FD5BB" w14:textId="620DD129" w:rsidR="0043632F" w:rsidRDefault="0043632F" w:rsidP="0043632F">
      <w:r>
        <w:t>Commit Messages: Maintained clear and descriptive commit messages to provide a comprehensive history of code changes.</w:t>
      </w:r>
    </w:p>
    <w:p w14:paraId="1350CC25" w14:textId="471DFF71" w:rsidR="0043632F" w:rsidRDefault="0043632F" w:rsidP="0043632F">
      <w:r>
        <w:t>Documentation Updates: Ensured that documentation, including README files and inline comments, was consistently updated to reflect changes made in the codebase.</w:t>
      </w:r>
    </w:p>
    <w:p w14:paraId="7CFF4E96" w14:textId="6B28F868" w:rsidR="0067720F" w:rsidRDefault="0067720F" w:rsidP="0043632F"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408C264A" wp14:editId="38C85F60">
            <wp:simplePos x="0" y="0"/>
            <wp:positionH relativeFrom="margin">
              <wp:align>right</wp:align>
            </wp:positionH>
            <wp:positionV relativeFrom="paragraph">
              <wp:posOffset>3214961</wp:posOffset>
            </wp:positionV>
            <wp:extent cx="6858000" cy="3276600"/>
            <wp:effectExtent l="0" t="0" r="0" b="0"/>
            <wp:wrapTight wrapText="bothSides">
              <wp:wrapPolygon edited="0">
                <wp:start x="0" y="0"/>
                <wp:lineTo x="0" y="21474"/>
                <wp:lineTo x="21540" y="21474"/>
                <wp:lineTo x="21540" y="0"/>
                <wp:lineTo x="0" y="0"/>
              </wp:wrapPolygon>
            </wp:wrapTight>
            <wp:docPr id="207393989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939896" name="Picture 207393989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1312" behindDoc="1" locked="0" layoutInCell="1" allowOverlap="1" wp14:anchorId="02A2C6AF" wp14:editId="5D67DD5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858000" cy="3258820"/>
            <wp:effectExtent l="0" t="0" r="0" b="0"/>
            <wp:wrapTight wrapText="bothSides">
              <wp:wrapPolygon edited="0">
                <wp:start x="0" y="0"/>
                <wp:lineTo x="0" y="21465"/>
                <wp:lineTo x="21540" y="21465"/>
                <wp:lineTo x="21540" y="0"/>
                <wp:lineTo x="0" y="0"/>
              </wp:wrapPolygon>
            </wp:wrapTight>
            <wp:docPr id="10287660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76604" name="Picture 10287660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58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54C65454" wp14:editId="67C78133">
            <wp:extent cx="6858000" cy="3258820"/>
            <wp:effectExtent l="0" t="0" r="0" b="0"/>
            <wp:docPr id="1655552400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5552400" name="Picture 5" descr="A screenshot of a compu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5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11791" w14:textId="45A4DB50" w:rsidR="00D010E8" w:rsidRPr="001657C9" w:rsidRDefault="00373857" w:rsidP="006E7D6D">
      <w:pPr>
        <w:pStyle w:val="Heading2"/>
        <w:rPr>
          <w:rFonts w:cs="Times New Roman"/>
        </w:rPr>
      </w:pPr>
      <w:bookmarkStart w:id="23" w:name="_Hlk154127762"/>
      <w:bookmarkStart w:id="24" w:name="_Toc154134598"/>
      <w:r w:rsidRPr="001657C9">
        <w:rPr>
          <w:rFonts w:cs="Times New Roman"/>
        </w:rPr>
        <w:lastRenderedPageBreak/>
        <w:t>3.</w:t>
      </w:r>
      <w:r w:rsidR="00000D24" w:rsidRPr="001657C9">
        <w:rPr>
          <w:rFonts w:cs="Times New Roman"/>
        </w:rPr>
        <w:t>2</w:t>
      </w:r>
      <w:r w:rsidRPr="001657C9">
        <w:rPr>
          <w:rFonts w:cs="Times New Roman"/>
        </w:rPr>
        <w:t xml:space="preserve"> </w:t>
      </w:r>
      <w:r w:rsidR="006E7D6D" w:rsidRPr="001657C9">
        <w:rPr>
          <w:rFonts w:cs="Times New Roman"/>
        </w:rPr>
        <w:t>Communication Tool: Slack</w:t>
      </w:r>
      <w:bookmarkEnd w:id="23"/>
      <w:bookmarkEnd w:id="24"/>
    </w:p>
    <w:p w14:paraId="5F838D49" w14:textId="77777777" w:rsidR="003562D7" w:rsidRPr="001657C9" w:rsidRDefault="003562D7" w:rsidP="003562D7">
      <w:pPr>
        <w:rPr>
          <w:rFonts w:cs="Times New Roman"/>
        </w:rPr>
      </w:pPr>
    </w:p>
    <w:p w14:paraId="1065B793" w14:textId="6FF86A60" w:rsidR="00616626" w:rsidRPr="003444BD" w:rsidRDefault="00B87617" w:rsidP="00616626">
      <w:pPr>
        <w:rPr>
          <w:rFonts w:cs="Times New Roman"/>
          <w:b/>
          <w:bCs/>
          <w:szCs w:val="24"/>
        </w:rPr>
      </w:pPr>
      <w:r w:rsidRPr="003444BD">
        <w:rPr>
          <w:rFonts w:cs="Times New Roman"/>
          <w:b/>
          <w:bCs/>
          <w:szCs w:val="24"/>
        </w:rPr>
        <w:t>3.2.</w:t>
      </w:r>
      <w:r w:rsidR="00616626" w:rsidRPr="003444BD">
        <w:rPr>
          <w:rFonts w:cs="Times New Roman"/>
          <w:b/>
          <w:bCs/>
          <w:szCs w:val="24"/>
        </w:rPr>
        <w:t>1. Selection of Slack:</w:t>
      </w:r>
    </w:p>
    <w:p w14:paraId="65E15C74" w14:textId="5BE9E794" w:rsidR="00BF1A95" w:rsidRPr="00E90856" w:rsidRDefault="00616626" w:rsidP="00616626">
      <w:pPr>
        <w:rPr>
          <w:rFonts w:cs="Times New Roman"/>
          <w:szCs w:val="24"/>
        </w:rPr>
      </w:pPr>
      <w:r w:rsidRPr="003444BD">
        <w:rPr>
          <w:rFonts w:cs="Times New Roman"/>
          <w:szCs w:val="24"/>
        </w:rPr>
        <w:t>Chosen for its user-friendly interface, real-time messaging, and effective channel organization.</w:t>
      </w:r>
    </w:p>
    <w:p w14:paraId="6BAE615E" w14:textId="63C3B41B" w:rsidR="00616626" w:rsidRPr="00BF1A95" w:rsidRDefault="00B87617" w:rsidP="00616626">
      <w:pPr>
        <w:rPr>
          <w:rFonts w:cs="Times New Roman"/>
          <w:b/>
          <w:bCs/>
          <w:szCs w:val="24"/>
        </w:rPr>
      </w:pPr>
      <w:r w:rsidRPr="003444BD">
        <w:rPr>
          <w:rFonts w:cs="Times New Roman"/>
          <w:b/>
          <w:bCs/>
          <w:szCs w:val="24"/>
        </w:rPr>
        <w:t>3.2.</w:t>
      </w:r>
      <w:r w:rsidR="00616626" w:rsidRPr="003444BD">
        <w:rPr>
          <w:rFonts w:cs="Times New Roman"/>
          <w:b/>
          <w:bCs/>
          <w:szCs w:val="24"/>
        </w:rPr>
        <w:t>2. Project-Specific Channel:</w:t>
      </w:r>
    </w:p>
    <w:p w14:paraId="1BDA4DCF" w14:textId="77777777" w:rsidR="00616626" w:rsidRPr="003444BD" w:rsidRDefault="00616626" w:rsidP="00616626">
      <w:pPr>
        <w:rPr>
          <w:rFonts w:cs="Times New Roman"/>
          <w:szCs w:val="24"/>
        </w:rPr>
      </w:pPr>
      <w:r w:rsidRPr="003444BD">
        <w:rPr>
          <w:rFonts w:cs="Times New Roman"/>
          <w:szCs w:val="24"/>
        </w:rPr>
        <w:t>Utilized a dedicated "QuizWiz" channel for centralized project discussions and decisions.</w:t>
      </w:r>
    </w:p>
    <w:p w14:paraId="7597B47F" w14:textId="0194BCBE" w:rsidR="00616626" w:rsidRPr="00BF1A95" w:rsidRDefault="00B87617" w:rsidP="00616626">
      <w:pPr>
        <w:rPr>
          <w:rFonts w:cs="Times New Roman"/>
          <w:b/>
          <w:bCs/>
          <w:szCs w:val="24"/>
        </w:rPr>
      </w:pPr>
      <w:r w:rsidRPr="00C02067">
        <w:rPr>
          <w:rFonts w:cs="Times New Roman"/>
          <w:b/>
          <w:bCs/>
          <w:szCs w:val="24"/>
        </w:rPr>
        <w:t>3.2.</w:t>
      </w:r>
      <w:r w:rsidR="00616626" w:rsidRPr="00C02067">
        <w:rPr>
          <w:rFonts w:cs="Times New Roman"/>
          <w:b/>
          <w:bCs/>
          <w:szCs w:val="24"/>
        </w:rPr>
        <w:t>3. Threaded Discussions:</w:t>
      </w:r>
    </w:p>
    <w:p w14:paraId="57F4673E" w14:textId="77777777" w:rsidR="00616626" w:rsidRPr="003444BD" w:rsidRDefault="00616626" w:rsidP="00616626">
      <w:pPr>
        <w:rPr>
          <w:rFonts w:cs="Times New Roman"/>
          <w:szCs w:val="24"/>
        </w:rPr>
      </w:pPr>
      <w:r w:rsidRPr="003444BD">
        <w:rPr>
          <w:rFonts w:cs="Times New Roman"/>
          <w:szCs w:val="24"/>
        </w:rPr>
        <w:t>Implemented threaded discussions for organized and focused communication.</w:t>
      </w:r>
    </w:p>
    <w:p w14:paraId="15F1977E" w14:textId="3A8B003B" w:rsidR="00616626" w:rsidRPr="00BF1A95" w:rsidRDefault="00B87617" w:rsidP="00616626">
      <w:pPr>
        <w:rPr>
          <w:rFonts w:cs="Times New Roman"/>
          <w:b/>
          <w:bCs/>
          <w:szCs w:val="24"/>
        </w:rPr>
      </w:pPr>
      <w:r w:rsidRPr="00BD2BE2">
        <w:rPr>
          <w:rFonts w:cs="Times New Roman"/>
          <w:b/>
          <w:bCs/>
          <w:szCs w:val="24"/>
        </w:rPr>
        <w:t>3.2.</w:t>
      </w:r>
      <w:r w:rsidR="00616626" w:rsidRPr="00BD2BE2">
        <w:rPr>
          <w:rFonts w:cs="Times New Roman"/>
          <w:b/>
          <w:bCs/>
          <w:szCs w:val="24"/>
        </w:rPr>
        <w:t>4. Real-Time Collaboration:</w:t>
      </w:r>
    </w:p>
    <w:p w14:paraId="704D6D66" w14:textId="77777777" w:rsidR="00616626" w:rsidRPr="003444BD" w:rsidRDefault="00616626" w:rsidP="00616626">
      <w:pPr>
        <w:rPr>
          <w:rFonts w:cs="Times New Roman"/>
          <w:szCs w:val="24"/>
        </w:rPr>
      </w:pPr>
      <w:r w:rsidRPr="003444BD">
        <w:rPr>
          <w:rFonts w:cs="Times New Roman"/>
          <w:szCs w:val="24"/>
        </w:rPr>
        <w:t>Enabled instant messaging, fostering quick decision-making and dynamic collaboration.</w:t>
      </w:r>
    </w:p>
    <w:p w14:paraId="4FCD3747" w14:textId="38FAE73F" w:rsidR="00616626" w:rsidRPr="00BF1A95" w:rsidRDefault="00B87617" w:rsidP="00616626">
      <w:pPr>
        <w:rPr>
          <w:rFonts w:cs="Times New Roman"/>
          <w:b/>
          <w:bCs/>
          <w:szCs w:val="24"/>
        </w:rPr>
      </w:pPr>
      <w:r w:rsidRPr="00BD2BE2">
        <w:rPr>
          <w:rFonts w:cs="Times New Roman"/>
          <w:b/>
          <w:bCs/>
          <w:szCs w:val="24"/>
        </w:rPr>
        <w:t>3.2.</w:t>
      </w:r>
      <w:r w:rsidR="00616626" w:rsidRPr="00BD2BE2">
        <w:rPr>
          <w:rFonts w:cs="Times New Roman"/>
          <w:b/>
          <w:bCs/>
          <w:szCs w:val="24"/>
        </w:rPr>
        <w:t>5. Multimedia Sharing and Integration:</w:t>
      </w:r>
    </w:p>
    <w:p w14:paraId="63FDB4AB" w14:textId="2EEA30AD" w:rsidR="006F7377" w:rsidRDefault="00616626" w:rsidP="00616626">
      <w:pPr>
        <w:rPr>
          <w:rFonts w:cs="Times New Roman"/>
          <w:szCs w:val="24"/>
        </w:rPr>
      </w:pPr>
      <w:r w:rsidRPr="003444BD">
        <w:rPr>
          <w:rFonts w:cs="Times New Roman"/>
          <w:szCs w:val="24"/>
        </w:rPr>
        <w:t>Facilitated file sharing, integrated with project management tools (</w:t>
      </w:r>
      <w:r w:rsidR="00B25351">
        <w:rPr>
          <w:rFonts w:cs="Times New Roman"/>
          <w:szCs w:val="24"/>
        </w:rPr>
        <w:t>Clickup</w:t>
      </w:r>
      <w:r w:rsidRPr="003444BD">
        <w:rPr>
          <w:rFonts w:cs="Times New Roman"/>
          <w:szCs w:val="24"/>
        </w:rPr>
        <w:t>), and allowed customized notifications for seamless communication.</w:t>
      </w:r>
    </w:p>
    <w:p w14:paraId="3273054B" w14:textId="695A3137" w:rsidR="00AE0E5A" w:rsidRDefault="0017558E" w:rsidP="00616626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anchor distT="0" distB="0" distL="114300" distR="114300" simplePos="0" relativeHeight="251659264" behindDoc="1" locked="0" layoutInCell="1" allowOverlap="1" wp14:anchorId="05A49A39" wp14:editId="441EF90D">
            <wp:simplePos x="0" y="0"/>
            <wp:positionH relativeFrom="margin">
              <wp:align>left</wp:align>
            </wp:positionH>
            <wp:positionV relativeFrom="paragraph">
              <wp:posOffset>388513</wp:posOffset>
            </wp:positionV>
            <wp:extent cx="6858000" cy="3213100"/>
            <wp:effectExtent l="0" t="0" r="0" b="6350"/>
            <wp:wrapTight wrapText="bothSides">
              <wp:wrapPolygon edited="0">
                <wp:start x="0" y="0"/>
                <wp:lineTo x="0" y="21515"/>
                <wp:lineTo x="21540" y="21515"/>
                <wp:lineTo x="21540" y="0"/>
                <wp:lineTo x="0" y="0"/>
              </wp:wrapPolygon>
            </wp:wrapTight>
            <wp:docPr id="538670647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670647" name="Picture 2" descr="A screenshot of a computer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13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4B17683" w14:textId="77777777" w:rsidR="00AE0E5A" w:rsidRDefault="00AE0E5A" w:rsidP="00616626">
      <w:pPr>
        <w:rPr>
          <w:rFonts w:cs="Times New Roman"/>
          <w:szCs w:val="24"/>
        </w:rPr>
      </w:pPr>
    </w:p>
    <w:p w14:paraId="107DFDBD" w14:textId="77777777" w:rsidR="00AE0E5A" w:rsidRDefault="00AE0E5A" w:rsidP="00616626">
      <w:pPr>
        <w:rPr>
          <w:rFonts w:cs="Times New Roman"/>
          <w:szCs w:val="24"/>
        </w:rPr>
      </w:pPr>
    </w:p>
    <w:p w14:paraId="4A0A9DF4" w14:textId="77777777" w:rsidR="00AE0E5A" w:rsidRDefault="00AE0E5A" w:rsidP="00616626">
      <w:pPr>
        <w:rPr>
          <w:rFonts w:cs="Times New Roman"/>
          <w:szCs w:val="24"/>
        </w:rPr>
      </w:pPr>
    </w:p>
    <w:p w14:paraId="6FCA67CC" w14:textId="77777777" w:rsidR="00AE0E5A" w:rsidRDefault="00AE0E5A" w:rsidP="00616626">
      <w:pPr>
        <w:rPr>
          <w:rFonts w:cs="Times New Roman"/>
          <w:szCs w:val="24"/>
        </w:rPr>
      </w:pPr>
    </w:p>
    <w:p w14:paraId="7D47068D" w14:textId="77777777" w:rsidR="00AE0E5A" w:rsidRDefault="00AE0E5A" w:rsidP="00616626">
      <w:pPr>
        <w:rPr>
          <w:rFonts w:cs="Times New Roman"/>
          <w:szCs w:val="24"/>
        </w:rPr>
      </w:pPr>
    </w:p>
    <w:p w14:paraId="4A3F60F0" w14:textId="71104419" w:rsidR="00AE0E5A" w:rsidRDefault="00AE0E5A" w:rsidP="00616626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lastRenderedPageBreak/>
        <w:drawing>
          <wp:inline distT="0" distB="0" distL="0" distR="0" wp14:anchorId="1811766F" wp14:editId="4B4571FF">
            <wp:extent cx="6858000" cy="3213100"/>
            <wp:effectExtent l="0" t="0" r="0" b="6350"/>
            <wp:docPr id="173480119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4801199" name="Picture 173480119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1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61A24" w14:textId="545F5E26" w:rsidR="00DF01F9" w:rsidRDefault="00DF01F9" w:rsidP="00DF01F9">
      <w:pPr>
        <w:pStyle w:val="Heading2"/>
        <w:rPr>
          <w:rFonts w:cs="Times New Roman"/>
        </w:rPr>
      </w:pPr>
      <w:bookmarkStart w:id="25" w:name="_Toc154134599"/>
      <w:r w:rsidRPr="001657C9">
        <w:rPr>
          <w:rFonts w:cs="Times New Roman"/>
        </w:rPr>
        <w:t>3.</w:t>
      </w:r>
      <w:r>
        <w:rPr>
          <w:rFonts w:cs="Times New Roman"/>
        </w:rPr>
        <w:t>3</w:t>
      </w:r>
      <w:r w:rsidRPr="001657C9">
        <w:rPr>
          <w:rFonts w:cs="Times New Roman"/>
        </w:rPr>
        <w:t xml:space="preserve"> </w:t>
      </w:r>
      <w:r w:rsidR="00A93DDE">
        <w:rPr>
          <w:rFonts w:cs="Times New Roman"/>
        </w:rPr>
        <w:t>Project Management</w:t>
      </w:r>
      <w:r w:rsidRPr="001657C9">
        <w:rPr>
          <w:rFonts w:cs="Times New Roman"/>
        </w:rPr>
        <w:t xml:space="preserve"> Tool: </w:t>
      </w:r>
      <w:r w:rsidR="00A93DDE">
        <w:rPr>
          <w:rFonts w:cs="Times New Roman"/>
        </w:rPr>
        <w:t>Click</w:t>
      </w:r>
      <w:r w:rsidR="0068181D">
        <w:rPr>
          <w:rFonts w:cs="Times New Roman"/>
        </w:rPr>
        <w:t>U</w:t>
      </w:r>
      <w:r w:rsidR="00A93DDE">
        <w:rPr>
          <w:rFonts w:cs="Times New Roman"/>
        </w:rPr>
        <w:t>p</w:t>
      </w:r>
      <w:bookmarkEnd w:id="25"/>
    </w:p>
    <w:p w14:paraId="328F086B" w14:textId="77777777" w:rsidR="00023834" w:rsidRPr="00023834" w:rsidRDefault="00023834" w:rsidP="00023834"/>
    <w:p w14:paraId="2B5CBDB3" w14:textId="61B9DE30" w:rsidR="00F85B89" w:rsidRPr="00274EEC" w:rsidRDefault="00023834" w:rsidP="00F85B89">
      <w:pPr>
        <w:rPr>
          <w:b/>
          <w:bCs/>
        </w:rPr>
      </w:pPr>
      <w:r w:rsidRPr="00274EEC">
        <w:rPr>
          <w:b/>
          <w:bCs/>
        </w:rPr>
        <w:t>3.3.</w:t>
      </w:r>
      <w:r w:rsidR="00F85B89" w:rsidRPr="00274EEC">
        <w:rPr>
          <w:b/>
          <w:bCs/>
        </w:rPr>
        <w:t>1. ClickUp Selection:</w:t>
      </w:r>
    </w:p>
    <w:p w14:paraId="1FE657F7" w14:textId="77777777" w:rsidR="00F85B89" w:rsidRDefault="00F85B89" w:rsidP="00F85B89">
      <w:r>
        <w:t>Decision Factors: Chose ClickUp for its versatility, intuitive interface, and comprehensive features suitable for development and collaborative tasks.</w:t>
      </w:r>
    </w:p>
    <w:p w14:paraId="6568731D" w14:textId="153DD9B0" w:rsidR="00F85B89" w:rsidRPr="00274EEC" w:rsidRDefault="00023834" w:rsidP="00F85B89">
      <w:pPr>
        <w:rPr>
          <w:b/>
          <w:bCs/>
        </w:rPr>
      </w:pPr>
      <w:r w:rsidRPr="00274EEC">
        <w:rPr>
          <w:b/>
          <w:bCs/>
        </w:rPr>
        <w:t>3.3.</w:t>
      </w:r>
      <w:r w:rsidR="00F85B89" w:rsidRPr="00274EEC">
        <w:rPr>
          <w:b/>
          <w:bCs/>
        </w:rPr>
        <w:t>2. Task Organization:</w:t>
      </w:r>
    </w:p>
    <w:p w14:paraId="0C444946" w14:textId="00D5008B" w:rsidR="00F85B89" w:rsidRDefault="00F85B89" w:rsidP="00F85B89">
      <w:r>
        <w:t>Space and Folders: Organized tasks using ClickUp's Spaces and Folders for a well-structured project hierarchy.</w:t>
      </w:r>
    </w:p>
    <w:p w14:paraId="69B3AF1E" w14:textId="0682928A" w:rsidR="00F85B89" w:rsidRDefault="00F85B89" w:rsidP="00F85B89">
      <w:r>
        <w:t>Lists and Tasks: Implemented Lists and Tasks under relevant Folders, facilitating a hierarchical and navigable task structure.</w:t>
      </w:r>
    </w:p>
    <w:p w14:paraId="3FFD8795" w14:textId="5A3C7AE5" w:rsidR="00F85B89" w:rsidRPr="00274EEC" w:rsidRDefault="00023834" w:rsidP="00F85B89">
      <w:pPr>
        <w:rPr>
          <w:b/>
          <w:bCs/>
        </w:rPr>
      </w:pPr>
      <w:r w:rsidRPr="00274EEC">
        <w:rPr>
          <w:b/>
          <w:bCs/>
        </w:rPr>
        <w:t>3.3.</w:t>
      </w:r>
      <w:r w:rsidR="00F85B89" w:rsidRPr="00274EEC">
        <w:rPr>
          <w:b/>
          <w:bCs/>
        </w:rPr>
        <w:t>3. Agile Methodology Implementation:</w:t>
      </w:r>
    </w:p>
    <w:p w14:paraId="55723BF8" w14:textId="5D438275" w:rsidR="00F85B89" w:rsidRDefault="00F85B89" w:rsidP="00F85B89">
      <w:r>
        <w:t>Sprints and Epics: Applied Agile methodology by breaking tasks into Sprints and grouping related tasks under Epics for iterative development.</w:t>
      </w:r>
    </w:p>
    <w:p w14:paraId="5B5A7D7E" w14:textId="5CDF55AB" w:rsidR="00F85B89" w:rsidRDefault="00F85B89" w:rsidP="00F85B89">
      <w:r>
        <w:t>Time Tracking: Utilized ClickUp's time</w:t>
      </w:r>
      <w:r w:rsidR="00274EEC">
        <w:t>-</w:t>
      </w:r>
      <w:r>
        <w:t>tracking features for progress monitoring and efficient resource allocation.</w:t>
      </w:r>
    </w:p>
    <w:p w14:paraId="79CA89C9" w14:textId="08261C93" w:rsidR="00F85B89" w:rsidRPr="00274EEC" w:rsidRDefault="00023834" w:rsidP="00F85B89">
      <w:pPr>
        <w:rPr>
          <w:b/>
          <w:bCs/>
        </w:rPr>
      </w:pPr>
      <w:r w:rsidRPr="00274EEC">
        <w:rPr>
          <w:b/>
          <w:bCs/>
        </w:rPr>
        <w:t>3.3.</w:t>
      </w:r>
      <w:r w:rsidR="00F85B89" w:rsidRPr="00274EEC">
        <w:rPr>
          <w:b/>
          <w:bCs/>
        </w:rPr>
        <w:t>4. Collaboration and Communication:</w:t>
      </w:r>
    </w:p>
    <w:p w14:paraId="6A14E39F" w14:textId="77777777" w:rsidR="00F85B89" w:rsidRDefault="00F85B89" w:rsidP="00F85B89">
      <w:r>
        <w:t>Comments and Mentions: Leveraged Comments for task-specific discussions and @Mentions for team notifications, streamlining communication.</w:t>
      </w:r>
    </w:p>
    <w:p w14:paraId="7E10635F" w14:textId="3922DF8A" w:rsidR="00F85B89" w:rsidRPr="00CA3509" w:rsidRDefault="00023834" w:rsidP="00F85B89">
      <w:pPr>
        <w:rPr>
          <w:b/>
          <w:bCs/>
        </w:rPr>
      </w:pPr>
      <w:r w:rsidRPr="00CA3509">
        <w:rPr>
          <w:b/>
          <w:bCs/>
        </w:rPr>
        <w:t>3.3.</w:t>
      </w:r>
      <w:r w:rsidR="00F85B89" w:rsidRPr="00CA3509">
        <w:rPr>
          <w:b/>
          <w:bCs/>
        </w:rPr>
        <w:t>5. Gantt Charts and Timelines:</w:t>
      </w:r>
    </w:p>
    <w:p w14:paraId="6D1B258E" w14:textId="4388C1F5" w:rsidR="00F85B89" w:rsidRDefault="00F85B89" w:rsidP="00F85B89">
      <w:r>
        <w:t>Visual Planning: Utilized Gantt charts and Timelines for visual project planning, identifying dependencies</w:t>
      </w:r>
      <w:r w:rsidR="0068181D">
        <w:t>,</w:t>
      </w:r>
      <w:r>
        <w:t xml:space="preserve"> and allocating resources effectively.</w:t>
      </w:r>
    </w:p>
    <w:p w14:paraId="6255EE30" w14:textId="457CB9C3" w:rsidR="00F85B89" w:rsidRPr="00F85B89" w:rsidRDefault="00F85B89" w:rsidP="00F85B89">
      <w:r>
        <w:t>Nine Major Tasks: Created nine major tasks on the ClickUp board, providing a focused and actionable roadmap for project execution.</w:t>
      </w:r>
    </w:p>
    <w:p w14:paraId="1FFEE543" w14:textId="1C20584C" w:rsidR="0067720F" w:rsidRDefault="0067720F" w:rsidP="00616626">
      <w:pPr>
        <w:rPr>
          <w:rFonts w:cs="Times New Roman"/>
          <w:szCs w:val="24"/>
        </w:rPr>
      </w:pPr>
    </w:p>
    <w:p w14:paraId="08E5136F" w14:textId="63B2300D" w:rsidR="0067720F" w:rsidRPr="003444BD" w:rsidRDefault="004B1062" w:rsidP="00616626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lastRenderedPageBreak/>
        <w:drawing>
          <wp:anchor distT="0" distB="0" distL="114300" distR="114300" simplePos="0" relativeHeight="251662336" behindDoc="0" locked="0" layoutInCell="1" allowOverlap="1" wp14:anchorId="2725464F" wp14:editId="618724A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858000" cy="3208020"/>
            <wp:effectExtent l="0" t="0" r="0" b="0"/>
            <wp:wrapSquare wrapText="bothSides"/>
            <wp:docPr id="1909476131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476131" name="Picture 7" descr="A screenshot of a computer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08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cs="Times New Roman"/>
          <w:noProof/>
          <w:szCs w:val="24"/>
        </w:rPr>
        <w:drawing>
          <wp:anchor distT="0" distB="0" distL="114300" distR="114300" simplePos="0" relativeHeight="251663360" behindDoc="0" locked="0" layoutInCell="1" allowOverlap="1" wp14:anchorId="662373C3" wp14:editId="00D59A86">
            <wp:simplePos x="0" y="0"/>
            <wp:positionH relativeFrom="column">
              <wp:posOffset>0</wp:posOffset>
            </wp:positionH>
            <wp:positionV relativeFrom="paragraph">
              <wp:posOffset>3200400</wp:posOffset>
            </wp:positionV>
            <wp:extent cx="6858000" cy="3233420"/>
            <wp:effectExtent l="0" t="0" r="0" b="5080"/>
            <wp:wrapSquare wrapText="bothSides"/>
            <wp:docPr id="1003428413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3428413" name="Picture 8" descr="A screenshot of a computer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334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cs="Times New Roman"/>
          <w:noProof/>
          <w:szCs w:val="24"/>
        </w:rPr>
        <w:drawing>
          <wp:inline distT="0" distB="0" distL="0" distR="0" wp14:anchorId="45EA5C55" wp14:editId="1714DA75">
            <wp:extent cx="6858000" cy="3238500"/>
            <wp:effectExtent l="0" t="0" r="0" b="0"/>
            <wp:docPr id="612950021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2950021" name="Picture 9" descr="A screenshot of a computer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2EF42" w14:textId="0BC8DFE9" w:rsidR="00834F56" w:rsidRDefault="000D1B5D" w:rsidP="000D1B5D">
      <w:pPr>
        <w:pStyle w:val="Heading2"/>
      </w:pPr>
      <w:bookmarkStart w:id="26" w:name="_Toc154134600"/>
      <w:r w:rsidRPr="000D1B5D">
        <w:lastRenderedPageBreak/>
        <w:t>3.</w:t>
      </w:r>
      <w:r>
        <w:t>4</w:t>
      </w:r>
      <w:r w:rsidRPr="000D1B5D">
        <w:t xml:space="preserve"> </w:t>
      </w:r>
      <w:r w:rsidR="00712BA9">
        <w:t>Best Practices</w:t>
      </w:r>
      <w:bookmarkEnd w:id="26"/>
    </w:p>
    <w:p w14:paraId="5151301D" w14:textId="77777777" w:rsidR="005E49FA" w:rsidRDefault="005E49FA" w:rsidP="005E49FA"/>
    <w:p w14:paraId="01A92163" w14:textId="2DBB68FC" w:rsidR="005E49FA" w:rsidRPr="007454E2" w:rsidRDefault="007454E2" w:rsidP="005E49FA">
      <w:pPr>
        <w:rPr>
          <w:b/>
          <w:bCs/>
        </w:rPr>
      </w:pPr>
      <w:r>
        <w:rPr>
          <w:b/>
          <w:bCs/>
        </w:rPr>
        <w:t>3.4.</w:t>
      </w:r>
      <w:r w:rsidR="005E49FA" w:rsidRPr="007454E2">
        <w:rPr>
          <w:b/>
          <w:bCs/>
        </w:rPr>
        <w:t>1. Comments are Added:</w:t>
      </w:r>
    </w:p>
    <w:p w14:paraId="50728DA2" w14:textId="77777777" w:rsidR="005E49FA" w:rsidRDefault="005E49FA" w:rsidP="005E49FA">
      <w:r>
        <w:t>Practice: Comprehensive and clear comments are added throughout the codebase to explain complex logic, highlight important details, and provide context for easier understanding and maintenance.</w:t>
      </w:r>
    </w:p>
    <w:p w14:paraId="6AB84990" w14:textId="574FAB76" w:rsidR="005E49FA" w:rsidRPr="007454E2" w:rsidRDefault="007454E2" w:rsidP="005E49FA">
      <w:pPr>
        <w:rPr>
          <w:b/>
          <w:bCs/>
        </w:rPr>
      </w:pPr>
      <w:r>
        <w:rPr>
          <w:b/>
          <w:bCs/>
        </w:rPr>
        <w:t>3.4.</w:t>
      </w:r>
      <w:r w:rsidR="005E49FA" w:rsidRPr="007454E2">
        <w:rPr>
          <w:b/>
          <w:bCs/>
        </w:rPr>
        <w:t>2. Proper Formatting:</w:t>
      </w:r>
    </w:p>
    <w:p w14:paraId="3AEB037D" w14:textId="1F7EC7FD" w:rsidR="005E49FA" w:rsidRDefault="005E49FA" w:rsidP="005E49FA">
      <w:r>
        <w:t xml:space="preserve">Practice: Consistent and standardized code formatting is maintained, following a set style guide. This ensures readability, </w:t>
      </w:r>
      <w:r w:rsidR="007454E2">
        <w:t xml:space="preserve">and </w:t>
      </w:r>
      <w:r>
        <w:t>uniformity, and facilitates collaboration among developers.</w:t>
      </w:r>
    </w:p>
    <w:p w14:paraId="22E06DA9" w14:textId="1580487F" w:rsidR="005E49FA" w:rsidRPr="007454E2" w:rsidRDefault="007454E2" w:rsidP="005E49FA">
      <w:pPr>
        <w:rPr>
          <w:b/>
          <w:bCs/>
        </w:rPr>
      </w:pPr>
      <w:r>
        <w:rPr>
          <w:b/>
          <w:bCs/>
        </w:rPr>
        <w:t>3.4.</w:t>
      </w:r>
      <w:r w:rsidR="005E49FA" w:rsidRPr="007454E2">
        <w:rPr>
          <w:b/>
          <w:bCs/>
        </w:rPr>
        <w:t>3. Naming Conventions Followed:</w:t>
      </w:r>
    </w:p>
    <w:p w14:paraId="16DBBF91" w14:textId="77777777" w:rsidR="005E49FA" w:rsidRDefault="005E49FA" w:rsidP="005E49FA">
      <w:r>
        <w:t>Practice: Adherence to consistent naming conventions for variables, functions, classes, and other code elements. Clear and meaningful names enhance code readability and contribute to a more maintainable codebase.</w:t>
      </w:r>
    </w:p>
    <w:p w14:paraId="4606ADB7" w14:textId="47E5AA21" w:rsidR="005E49FA" w:rsidRPr="007454E2" w:rsidRDefault="007454E2" w:rsidP="005E49FA">
      <w:pPr>
        <w:rPr>
          <w:b/>
          <w:bCs/>
        </w:rPr>
      </w:pPr>
      <w:r>
        <w:rPr>
          <w:b/>
          <w:bCs/>
        </w:rPr>
        <w:t>3.4.</w:t>
      </w:r>
      <w:r w:rsidR="005E49FA" w:rsidRPr="007454E2">
        <w:rPr>
          <w:b/>
          <w:bCs/>
        </w:rPr>
        <w:t>4. Proper Folder Structure:</w:t>
      </w:r>
    </w:p>
    <w:p w14:paraId="094318BB" w14:textId="77777777" w:rsidR="005E49FA" w:rsidRDefault="005E49FA" w:rsidP="005E49FA">
      <w:r>
        <w:t>Practice: Establishment of a well-organized folder structure that logically categorizes different aspects of the project. This facilitates easy navigation, reduces redundancy, and promotes a systematic approach to code management.</w:t>
      </w:r>
    </w:p>
    <w:p w14:paraId="39A147E1" w14:textId="04CAB037" w:rsidR="005E49FA" w:rsidRPr="007454E2" w:rsidRDefault="007454E2" w:rsidP="005E49FA">
      <w:pPr>
        <w:rPr>
          <w:b/>
          <w:bCs/>
        </w:rPr>
      </w:pPr>
      <w:r>
        <w:rPr>
          <w:b/>
          <w:bCs/>
        </w:rPr>
        <w:t>3.4.</w:t>
      </w:r>
      <w:r w:rsidR="005E49FA" w:rsidRPr="007454E2">
        <w:rPr>
          <w:b/>
          <w:bCs/>
        </w:rPr>
        <w:t>5. Components Reused:</w:t>
      </w:r>
    </w:p>
    <w:p w14:paraId="15A1DDCF" w14:textId="7B4F566E" w:rsidR="005E49FA" w:rsidRDefault="005E49FA" w:rsidP="005E49FA">
      <w:r>
        <w:t>Practice: Identification and encapsulation of reusable components or modules. Reusing code not only enhances efficiency but also reduces redundancy and minimizes the likelihood of errors across the codebase.</w:t>
      </w:r>
    </w:p>
    <w:p w14:paraId="6F196BE6" w14:textId="77777777" w:rsidR="008F53EC" w:rsidRDefault="008F53EC" w:rsidP="005E49FA"/>
    <w:p w14:paraId="14C2C09E" w14:textId="3539616C" w:rsidR="008F53EC" w:rsidRDefault="008F53EC" w:rsidP="005E49FA">
      <w:r>
        <w:rPr>
          <w:noProof/>
        </w:rPr>
        <w:drawing>
          <wp:inline distT="0" distB="0" distL="0" distR="0" wp14:anchorId="755B4851" wp14:editId="784ED80D">
            <wp:extent cx="6858000" cy="3619500"/>
            <wp:effectExtent l="0" t="0" r="0" b="0"/>
            <wp:docPr id="179564675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646758" name="Picture 179564675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1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F938D" w14:textId="77777777" w:rsidR="00333E3E" w:rsidRDefault="00333E3E" w:rsidP="005E49FA"/>
    <w:p w14:paraId="2C0ACB56" w14:textId="77777777" w:rsidR="00333E3E" w:rsidRDefault="00333E3E" w:rsidP="005E49FA"/>
    <w:p w14:paraId="42C811BB" w14:textId="0E87387D" w:rsidR="00333E3E" w:rsidRDefault="00333E3E" w:rsidP="005E49FA">
      <w:r>
        <w:rPr>
          <w:noProof/>
        </w:rPr>
        <w:lastRenderedPageBreak/>
        <w:drawing>
          <wp:inline distT="0" distB="0" distL="0" distR="0" wp14:anchorId="220F0960" wp14:editId="5C7DA442">
            <wp:extent cx="6858000" cy="3639820"/>
            <wp:effectExtent l="0" t="0" r="0" b="0"/>
            <wp:docPr id="981334299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1334299" name="Picture 11" descr="A screenshot of a computer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3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D0051" w14:textId="77777777" w:rsidR="00333E3E" w:rsidRDefault="00333E3E" w:rsidP="005E49FA"/>
    <w:p w14:paraId="4B071E12" w14:textId="4AD57E72" w:rsidR="00333E3E" w:rsidRDefault="00333E3E" w:rsidP="005E49FA">
      <w:r>
        <w:rPr>
          <w:noProof/>
        </w:rPr>
        <w:drawing>
          <wp:inline distT="0" distB="0" distL="0" distR="0" wp14:anchorId="7B60A690" wp14:editId="61029EAC">
            <wp:extent cx="6858000" cy="3634740"/>
            <wp:effectExtent l="0" t="0" r="0" b="3810"/>
            <wp:docPr id="1604441417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4441417" name="Picture 12" descr="A screenshot of a computer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3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1D299" w14:textId="77777777" w:rsidR="00880E42" w:rsidRDefault="00880E42" w:rsidP="005E49FA"/>
    <w:p w14:paraId="468B5249" w14:textId="77777777" w:rsidR="00880E42" w:rsidRDefault="00880E42" w:rsidP="005E49FA"/>
    <w:p w14:paraId="6A5A400E" w14:textId="77777777" w:rsidR="00880E42" w:rsidRDefault="00880E42" w:rsidP="005E49FA"/>
    <w:p w14:paraId="0AD73211" w14:textId="77777777" w:rsidR="00880E42" w:rsidRDefault="00880E42" w:rsidP="005E49FA"/>
    <w:p w14:paraId="619F97B8" w14:textId="77777777" w:rsidR="00880E42" w:rsidRDefault="00880E42" w:rsidP="005E49FA"/>
    <w:p w14:paraId="7E79B819" w14:textId="314A6208" w:rsidR="00880E42" w:rsidRDefault="00880E42" w:rsidP="00880E42">
      <w:pPr>
        <w:pStyle w:val="Heading1"/>
        <w:rPr>
          <w:rFonts w:cs="Times New Roman"/>
          <w:sz w:val="36"/>
          <w:szCs w:val="36"/>
        </w:rPr>
      </w:pPr>
      <w:bookmarkStart w:id="27" w:name="_Toc154134601"/>
      <w:r w:rsidRPr="001657C9">
        <w:rPr>
          <w:rFonts w:cs="Times New Roman"/>
          <w:sz w:val="36"/>
          <w:szCs w:val="36"/>
        </w:rPr>
        <w:lastRenderedPageBreak/>
        <w:t xml:space="preserve">Chapter </w:t>
      </w:r>
      <w:r>
        <w:rPr>
          <w:rFonts w:cs="Times New Roman"/>
          <w:sz w:val="36"/>
          <w:szCs w:val="36"/>
        </w:rPr>
        <w:t>4</w:t>
      </w:r>
      <w:r w:rsidRPr="001657C9">
        <w:rPr>
          <w:rFonts w:cs="Times New Roman"/>
          <w:sz w:val="36"/>
          <w:szCs w:val="36"/>
        </w:rPr>
        <w:t>:</w:t>
      </w:r>
      <w:bookmarkEnd w:id="27"/>
      <w:r w:rsidRPr="001657C9">
        <w:rPr>
          <w:rFonts w:cs="Times New Roman"/>
          <w:sz w:val="36"/>
          <w:szCs w:val="36"/>
        </w:rPr>
        <w:t xml:space="preserve"> </w:t>
      </w:r>
    </w:p>
    <w:p w14:paraId="1FDC9A3E" w14:textId="77777777" w:rsidR="00880E42" w:rsidRDefault="00880E42" w:rsidP="005E49FA"/>
    <w:p w14:paraId="626CE02B" w14:textId="1CF5C8E5" w:rsidR="00B12B49" w:rsidRPr="008E577B" w:rsidRDefault="00382046" w:rsidP="008E577B">
      <w:pPr>
        <w:pStyle w:val="Heading2"/>
        <w:rPr>
          <w:rFonts w:cs="Times New Roman"/>
        </w:rPr>
      </w:pPr>
      <w:bookmarkStart w:id="28" w:name="_Toc154134602"/>
      <w:r>
        <w:rPr>
          <w:rFonts w:cs="Times New Roman"/>
        </w:rPr>
        <w:t>4</w:t>
      </w:r>
      <w:r w:rsidRPr="001657C9">
        <w:rPr>
          <w:rFonts w:cs="Times New Roman"/>
        </w:rPr>
        <w:t>.</w:t>
      </w:r>
      <w:r>
        <w:rPr>
          <w:rFonts w:cs="Times New Roman"/>
        </w:rPr>
        <w:t>1</w:t>
      </w:r>
      <w:r w:rsidRPr="001657C9">
        <w:rPr>
          <w:rFonts w:cs="Times New Roman"/>
        </w:rPr>
        <w:t xml:space="preserve"> </w:t>
      </w:r>
      <w:r>
        <w:rPr>
          <w:rFonts w:cs="Times New Roman"/>
        </w:rPr>
        <w:t>SignUp</w:t>
      </w:r>
      <w:bookmarkEnd w:id="28"/>
    </w:p>
    <w:p w14:paraId="3DF1034D" w14:textId="1C447F3B" w:rsidR="00B12B49" w:rsidRPr="00B12B49" w:rsidRDefault="00B12B49" w:rsidP="00B12B49">
      <w:pPr>
        <w:rPr>
          <w:b/>
          <w:bCs/>
        </w:rPr>
      </w:pPr>
      <w:r w:rsidRPr="00B12B49">
        <w:rPr>
          <w:b/>
          <w:bCs/>
        </w:rPr>
        <w:t>Code:</w:t>
      </w:r>
    </w:p>
    <w:p w14:paraId="5E34F480" w14:textId="6F688036" w:rsidR="00E90856" w:rsidRDefault="008E577B" w:rsidP="005E49FA">
      <w:r>
        <w:rPr>
          <w:noProof/>
        </w:rPr>
        <w:drawing>
          <wp:inline distT="0" distB="0" distL="0" distR="0" wp14:anchorId="170B7C19" wp14:editId="7C13C191">
            <wp:extent cx="6858000" cy="3639820"/>
            <wp:effectExtent l="0" t="0" r="0" b="0"/>
            <wp:docPr id="50565249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652491" name="Picture 505652491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3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EF965" w14:textId="77777777" w:rsidR="008E577B" w:rsidRDefault="008E577B" w:rsidP="005E49FA"/>
    <w:p w14:paraId="27667C42" w14:textId="322011AD" w:rsidR="008E577B" w:rsidRDefault="008E577B" w:rsidP="005E49FA">
      <w:pPr>
        <w:rPr>
          <w:b/>
          <w:bCs/>
        </w:rPr>
      </w:pPr>
      <w:r w:rsidRPr="008E577B">
        <w:rPr>
          <w:b/>
          <w:bCs/>
        </w:rPr>
        <w:t>Working Software:</w:t>
      </w:r>
    </w:p>
    <w:p w14:paraId="6BF78B2C" w14:textId="15AEFEE9" w:rsidR="008E577B" w:rsidRDefault="008E577B" w:rsidP="005E49FA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575DFD9" wp14:editId="6728098A">
            <wp:extent cx="6858000" cy="3218180"/>
            <wp:effectExtent l="0" t="0" r="0" b="1270"/>
            <wp:docPr id="14068347" name="Picture 14" descr="A screenshot of a login fo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68347" name="Picture 14" descr="A screenshot of a login form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1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E37B6" w14:textId="77777777" w:rsidR="007C4884" w:rsidRDefault="007C4884" w:rsidP="005E49FA">
      <w:pPr>
        <w:rPr>
          <w:b/>
          <w:bCs/>
        </w:rPr>
      </w:pPr>
    </w:p>
    <w:p w14:paraId="61F0F8AC" w14:textId="0550D9FF" w:rsidR="007C4884" w:rsidRDefault="007C4884" w:rsidP="007C4884">
      <w:pPr>
        <w:pStyle w:val="Heading2"/>
        <w:rPr>
          <w:rFonts w:cs="Times New Roman"/>
        </w:rPr>
      </w:pPr>
      <w:bookmarkStart w:id="29" w:name="_Toc154134603"/>
      <w:r>
        <w:rPr>
          <w:rFonts w:cs="Times New Roman"/>
        </w:rPr>
        <w:lastRenderedPageBreak/>
        <w:t>4</w:t>
      </w:r>
      <w:r w:rsidRPr="001657C9">
        <w:rPr>
          <w:rFonts w:cs="Times New Roman"/>
        </w:rPr>
        <w:t>.</w:t>
      </w:r>
      <w:r>
        <w:rPr>
          <w:rFonts w:cs="Times New Roman"/>
        </w:rPr>
        <w:t>2</w:t>
      </w:r>
      <w:r w:rsidRPr="001657C9">
        <w:rPr>
          <w:rFonts w:cs="Times New Roman"/>
        </w:rPr>
        <w:t xml:space="preserve"> </w:t>
      </w:r>
      <w:r>
        <w:rPr>
          <w:rFonts w:cs="Times New Roman"/>
        </w:rPr>
        <w:t>Sign</w:t>
      </w:r>
      <w:r>
        <w:rPr>
          <w:rFonts w:cs="Times New Roman"/>
        </w:rPr>
        <w:t>In</w:t>
      </w:r>
      <w:bookmarkEnd w:id="29"/>
    </w:p>
    <w:p w14:paraId="405B5C94" w14:textId="77777777" w:rsidR="0078142B" w:rsidRPr="0078142B" w:rsidRDefault="0078142B" w:rsidP="0078142B"/>
    <w:p w14:paraId="4F7CE763" w14:textId="74530906" w:rsidR="007C4884" w:rsidRDefault="007C4884" w:rsidP="007C4884">
      <w:pPr>
        <w:rPr>
          <w:b/>
          <w:bCs/>
        </w:rPr>
      </w:pPr>
      <w:r w:rsidRPr="007C4884">
        <w:rPr>
          <w:b/>
          <w:bCs/>
        </w:rPr>
        <w:t>Code:</w:t>
      </w:r>
    </w:p>
    <w:p w14:paraId="51F6E1B9" w14:textId="7D7D636C" w:rsidR="007C4884" w:rsidRPr="007C4884" w:rsidRDefault="007C4884" w:rsidP="007C488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E5C2D54" wp14:editId="6E191A4C">
            <wp:extent cx="6858000" cy="3637280"/>
            <wp:effectExtent l="0" t="0" r="0" b="1270"/>
            <wp:docPr id="2043760819" name="Picture 15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3760819" name="Picture 15" descr="A screen shot of a computer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3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A82EB" w14:textId="77777777" w:rsidR="0078142B" w:rsidRDefault="0078142B" w:rsidP="007C4884">
      <w:pPr>
        <w:rPr>
          <w:b/>
          <w:bCs/>
        </w:rPr>
      </w:pPr>
    </w:p>
    <w:p w14:paraId="5DFBB0F8" w14:textId="77777777" w:rsidR="0078142B" w:rsidRDefault="0078142B" w:rsidP="007C4884">
      <w:pPr>
        <w:rPr>
          <w:b/>
          <w:bCs/>
        </w:rPr>
      </w:pPr>
    </w:p>
    <w:p w14:paraId="566BD1B3" w14:textId="77777777" w:rsidR="0078142B" w:rsidRDefault="0078142B" w:rsidP="007C4884">
      <w:pPr>
        <w:rPr>
          <w:b/>
          <w:bCs/>
        </w:rPr>
      </w:pPr>
    </w:p>
    <w:p w14:paraId="5A53D2A3" w14:textId="1BC101B9" w:rsidR="007C4884" w:rsidRPr="007C4884" w:rsidRDefault="007C4884" w:rsidP="007C4884">
      <w:pPr>
        <w:rPr>
          <w:b/>
          <w:bCs/>
        </w:rPr>
      </w:pPr>
      <w:r w:rsidRPr="007C4884">
        <w:rPr>
          <w:b/>
          <w:bCs/>
        </w:rPr>
        <w:t>Working Sofware:</w:t>
      </w:r>
    </w:p>
    <w:p w14:paraId="251E5F34" w14:textId="6FCFB342" w:rsidR="007C4884" w:rsidRDefault="007C4884" w:rsidP="005E49FA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E1CDAC6" wp14:editId="17E0FDEA">
            <wp:extent cx="6858000" cy="3213100"/>
            <wp:effectExtent l="0" t="0" r="0" b="6350"/>
            <wp:docPr id="362286282" name="Picture 16" descr="A screenshot of a login f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286282" name="Picture 16" descr="A screenshot of a login form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1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B7E0F" w14:textId="3C9FAC28" w:rsidR="006C1FEB" w:rsidRDefault="006C1FEB" w:rsidP="006C1FEB">
      <w:pPr>
        <w:pStyle w:val="Heading2"/>
        <w:rPr>
          <w:rFonts w:cs="Times New Roman"/>
        </w:rPr>
      </w:pPr>
      <w:bookmarkStart w:id="30" w:name="_Toc154134604"/>
      <w:r>
        <w:rPr>
          <w:rFonts w:cs="Times New Roman"/>
        </w:rPr>
        <w:lastRenderedPageBreak/>
        <w:t>4</w:t>
      </w:r>
      <w:r w:rsidRPr="001657C9">
        <w:rPr>
          <w:rFonts w:cs="Times New Roman"/>
        </w:rPr>
        <w:t>.</w:t>
      </w:r>
      <w:r>
        <w:rPr>
          <w:rFonts w:cs="Times New Roman"/>
        </w:rPr>
        <w:t>3</w:t>
      </w:r>
      <w:r w:rsidRPr="001657C9">
        <w:rPr>
          <w:rFonts w:cs="Times New Roman"/>
        </w:rPr>
        <w:t xml:space="preserve"> </w:t>
      </w:r>
      <w:r>
        <w:rPr>
          <w:rFonts w:cs="Times New Roman"/>
        </w:rPr>
        <w:t>Add Question/MCQ</w:t>
      </w:r>
      <w:bookmarkEnd w:id="30"/>
    </w:p>
    <w:p w14:paraId="09CE2FAC" w14:textId="77777777" w:rsidR="006C1FEB" w:rsidRPr="006C1FEB" w:rsidRDefault="006C1FEB" w:rsidP="006C1FEB">
      <w:pPr>
        <w:rPr>
          <w:b/>
          <w:bCs/>
        </w:rPr>
      </w:pPr>
    </w:p>
    <w:p w14:paraId="2D7AAB3A" w14:textId="2ED93223" w:rsidR="006C1FEB" w:rsidRDefault="006C1FEB" w:rsidP="006C1FEB">
      <w:pPr>
        <w:rPr>
          <w:b/>
          <w:bCs/>
        </w:rPr>
      </w:pPr>
      <w:r w:rsidRPr="006C1FEB">
        <w:rPr>
          <w:b/>
          <w:bCs/>
        </w:rPr>
        <w:t>Code:</w:t>
      </w:r>
    </w:p>
    <w:p w14:paraId="574C5157" w14:textId="1E4BC771" w:rsidR="00F35B23" w:rsidRPr="006C1FEB" w:rsidRDefault="00F35B23" w:rsidP="006C1FEB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C2EED27" wp14:editId="5670C639">
            <wp:extent cx="6858000" cy="3665220"/>
            <wp:effectExtent l="0" t="0" r="0" b="0"/>
            <wp:docPr id="1285008779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008779" name="Picture 1285008779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6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FB073" w14:textId="77777777" w:rsidR="00F35B23" w:rsidRDefault="00F35B23" w:rsidP="006C1FEB">
      <w:pPr>
        <w:rPr>
          <w:b/>
          <w:bCs/>
        </w:rPr>
      </w:pPr>
    </w:p>
    <w:p w14:paraId="5047F1DD" w14:textId="77777777" w:rsidR="00F35B23" w:rsidRDefault="00F35B23" w:rsidP="006C1FEB">
      <w:pPr>
        <w:rPr>
          <w:b/>
          <w:bCs/>
        </w:rPr>
      </w:pPr>
    </w:p>
    <w:p w14:paraId="43D27938" w14:textId="77777777" w:rsidR="00F35B23" w:rsidRDefault="00F35B23" w:rsidP="006C1FEB">
      <w:pPr>
        <w:rPr>
          <w:b/>
          <w:bCs/>
        </w:rPr>
      </w:pPr>
    </w:p>
    <w:p w14:paraId="0FD11D9B" w14:textId="73169156" w:rsidR="006C1FEB" w:rsidRPr="006C1FEB" w:rsidRDefault="006C1FEB" w:rsidP="006C1FEB">
      <w:pPr>
        <w:rPr>
          <w:b/>
          <w:bCs/>
        </w:rPr>
      </w:pPr>
      <w:r w:rsidRPr="006C1FEB">
        <w:rPr>
          <w:b/>
          <w:bCs/>
        </w:rPr>
        <w:t>Working Software:</w:t>
      </w:r>
    </w:p>
    <w:p w14:paraId="6218961D" w14:textId="0098C627" w:rsidR="006C1FEB" w:rsidRDefault="00F35B23" w:rsidP="005E49FA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FF668DB" wp14:editId="549B097B">
            <wp:extent cx="6858000" cy="3223260"/>
            <wp:effectExtent l="0" t="0" r="0" b="0"/>
            <wp:docPr id="372364844" name="Picture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64844" name="Picture 18" descr="A screenshot of a computer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2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FE0F8" w14:textId="45699B09" w:rsidR="00C6373D" w:rsidRDefault="00C6373D" w:rsidP="00C6373D">
      <w:pPr>
        <w:pStyle w:val="Heading2"/>
        <w:rPr>
          <w:rFonts w:cs="Times New Roman"/>
        </w:rPr>
      </w:pPr>
      <w:bookmarkStart w:id="31" w:name="_Toc154134605"/>
      <w:r>
        <w:rPr>
          <w:rFonts w:cs="Times New Roman"/>
        </w:rPr>
        <w:lastRenderedPageBreak/>
        <w:t>4</w:t>
      </w:r>
      <w:r w:rsidRPr="001657C9">
        <w:rPr>
          <w:rFonts w:cs="Times New Roman"/>
        </w:rPr>
        <w:t>.</w:t>
      </w:r>
      <w:r>
        <w:rPr>
          <w:rFonts w:cs="Times New Roman"/>
        </w:rPr>
        <w:t>4</w:t>
      </w:r>
      <w:r w:rsidRPr="001657C9">
        <w:rPr>
          <w:rFonts w:cs="Times New Roman"/>
        </w:rPr>
        <w:t xml:space="preserve"> </w:t>
      </w:r>
      <w:r w:rsidR="007568C2">
        <w:rPr>
          <w:rFonts w:cs="Times New Roman"/>
        </w:rPr>
        <w:t>Update</w:t>
      </w:r>
      <w:r>
        <w:rPr>
          <w:rFonts w:cs="Times New Roman"/>
        </w:rPr>
        <w:t xml:space="preserve"> Qu</w:t>
      </w:r>
      <w:r w:rsidR="007568C2">
        <w:rPr>
          <w:rFonts w:cs="Times New Roman"/>
        </w:rPr>
        <w:t>iz</w:t>
      </w:r>
      <w:bookmarkEnd w:id="31"/>
    </w:p>
    <w:p w14:paraId="54C63301" w14:textId="77777777" w:rsidR="00C6373D" w:rsidRPr="006C1FEB" w:rsidRDefault="00C6373D" w:rsidP="00C6373D">
      <w:pPr>
        <w:rPr>
          <w:b/>
          <w:bCs/>
        </w:rPr>
      </w:pPr>
    </w:p>
    <w:p w14:paraId="529F8DF2" w14:textId="77777777" w:rsidR="00C6373D" w:rsidRDefault="00C6373D" w:rsidP="00C6373D">
      <w:pPr>
        <w:rPr>
          <w:b/>
          <w:bCs/>
        </w:rPr>
      </w:pPr>
      <w:r w:rsidRPr="006C1FEB">
        <w:rPr>
          <w:b/>
          <w:bCs/>
        </w:rPr>
        <w:t>Code:</w:t>
      </w:r>
    </w:p>
    <w:p w14:paraId="4D73AD2C" w14:textId="1DB97063" w:rsidR="004249CF" w:rsidRDefault="004249CF" w:rsidP="00C6373D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E1947E6" wp14:editId="15317310">
            <wp:extent cx="6858000" cy="3504565"/>
            <wp:effectExtent l="0" t="0" r="0" b="635"/>
            <wp:docPr id="711922078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922078" name="Picture 711922078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0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02976" w14:textId="77777777" w:rsidR="004249CF" w:rsidRDefault="004249CF" w:rsidP="00C6373D">
      <w:pPr>
        <w:rPr>
          <w:b/>
          <w:bCs/>
        </w:rPr>
      </w:pPr>
    </w:p>
    <w:p w14:paraId="6B6B7884" w14:textId="77777777" w:rsidR="00AC7754" w:rsidRDefault="00AC7754" w:rsidP="00C6373D">
      <w:pPr>
        <w:rPr>
          <w:b/>
          <w:bCs/>
        </w:rPr>
      </w:pPr>
    </w:p>
    <w:p w14:paraId="74C63BA0" w14:textId="77777777" w:rsidR="004249CF" w:rsidRDefault="004249CF" w:rsidP="00C6373D">
      <w:pPr>
        <w:rPr>
          <w:b/>
          <w:bCs/>
        </w:rPr>
      </w:pPr>
    </w:p>
    <w:p w14:paraId="7EAD1D2A" w14:textId="53C59DF6" w:rsidR="004249CF" w:rsidRDefault="004249CF" w:rsidP="00C6373D">
      <w:pPr>
        <w:rPr>
          <w:b/>
          <w:bCs/>
        </w:rPr>
      </w:pPr>
      <w:r>
        <w:rPr>
          <w:b/>
          <w:bCs/>
        </w:rPr>
        <w:t>Working Software:</w:t>
      </w:r>
    </w:p>
    <w:p w14:paraId="2B990057" w14:textId="7A6CA8B0" w:rsidR="004249CF" w:rsidRDefault="004249CF" w:rsidP="00C6373D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5906059" wp14:editId="7EDE13D9">
            <wp:extent cx="6858000" cy="3233420"/>
            <wp:effectExtent l="0" t="0" r="0" b="5080"/>
            <wp:docPr id="213442092" name="Picture 2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442092" name="Picture 20" descr="A screenshot of a computer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3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DECB9" w14:textId="77777777" w:rsidR="00C6373D" w:rsidRDefault="00C6373D" w:rsidP="005E49FA">
      <w:pPr>
        <w:rPr>
          <w:b/>
          <w:bCs/>
        </w:rPr>
      </w:pPr>
    </w:p>
    <w:p w14:paraId="0C39B5A6" w14:textId="47C25B08" w:rsidR="00A509B5" w:rsidRDefault="00A509B5" w:rsidP="00A509B5">
      <w:pPr>
        <w:pStyle w:val="Heading2"/>
        <w:rPr>
          <w:rFonts w:cs="Times New Roman"/>
        </w:rPr>
      </w:pPr>
      <w:bookmarkStart w:id="32" w:name="_Toc154134606"/>
      <w:r>
        <w:rPr>
          <w:rFonts w:cs="Times New Roman"/>
        </w:rPr>
        <w:lastRenderedPageBreak/>
        <w:t>4</w:t>
      </w:r>
      <w:r w:rsidRPr="001657C9">
        <w:rPr>
          <w:rFonts w:cs="Times New Roman"/>
        </w:rPr>
        <w:t>.</w:t>
      </w:r>
      <w:r>
        <w:rPr>
          <w:rFonts w:cs="Times New Roman"/>
        </w:rPr>
        <w:t>5</w:t>
      </w:r>
      <w:r w:rsidRPr="001657C9">
        <w:rPr>
          <w:rFonts w:cs="Times New Roman"/>
        </w:rPr>
        <w:t xml:space="preserve"> </w:t>
      </w:r>
      <w:r>
        <w:rPr>
          <w:rFonts w:cs="Times New Roman"/>
        </w:rPr>
        <w:t>Give</w:t>
      </w:r>
      <w:r>
        <w:rPr>
          <w:rFonts w:cs="Times New Roman"/>
        </w:rPr>
        <w:t xml:space="preserve"> Quiz</w:t>
      </w:r>
      <w:bookmarkEnd w:id="32"/>
    </w:p>
    <w:p w14:paraId="3F331BCB" w14:textId="77777777" w:rsidR="00A509B5" w:rsidRDefault="00A509B5" w:rsidP="00A509B5"/>
    <w:p w14:paraId="61F55505" w14:textId="664712C8" w:rsidR="00A509B5" w:rsidRDefault="00A509B5" w:rsidP="00A509B5">
      <w:pPr>
        <w:rPr>
          <w:b/>
          <w:bCs/>
        </w:rPr>
      </w:pPr>
      <w:r w:rsidRPr="00A509B5">
        <w:rPr>
          <w:b/>
          <w:bCs/>
        </w:rPr>
        <w:t>Code:</w:t>
      </w:r>
    </w:p>
    <w:p w14:paraId="6E2F7C8D" w14:textId="1B29B859" w:rsidR="00A509B5" w:rsidRPr="00A509B5" w:rsidRDefault="00A509B5" w:rsidP="00A509B5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2A91EA6D" wp14:editId="77E01407">
            <wp:extent cx="6858000" cy="3624580"/>
            <wp:effectExtent l="0" t="0" r="0" b="0"/>
            <wp:docPr id="1715715143" name="Picture 2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715143" name="Picture 21" descr="A screenshot of a computer program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2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E1679" w14:textId="77777777" w:rsidR="00A509B5" w:rsidRDefault="00A509B5" w:rsidP="005E49FA">
      <w:pPr>
        <w:rPr>
          <w:b/>
          <w:bCs/>
        </w:rPr>
      </w:pPr>
    </w:p>
    <w:p w14:paraId="411CDC17" w14:textId="77777777" w:rsidR="00A509B5" w:rsidRDefault="00A509B5" w:rsidP="005E49FA">
      <w:pPr>
        <w:rPr>
          <w:b/>
          <w:bCs/>
        </w:rPr>
      </w:pPr>
    </w:p>
    <w:p w14:paraId="6FA42D95" w14:textId="77777777" w:rsidR="00A509B5" w:rsidRDefault="00A509B5" w:rsidP="005E49FA">
      <w:pPr>
        <w:rPr>
          <w:b/>
          <w:bCs/>
        </w:rPr>
      </w:pPr>
    </w:p>
    <w:p w14:paraId="0DD68D6D" w14:textId="0B344769" w:rsidR="00A509B5" w:rsidRDefault="00A509B5" w:rsidP="005E49FA">
      <w:pPr>
        <w:rPr>
          <w:b/>
          <w:bCs/>
        </w:rPr>
      </w:pPr>
      <w:r>
        <w:rPr>
          <w:b/>
          <w:bCs/>
        </w:rPr>
        <w:t>Working Software:</w:t>
      </w:r>
    </w:p>
    <w:p w14:paraId="20D2FDBE" w14:textId="630BC14D" w:rsidR="00A509B5" w:rsidRPr="008E577B" w:rsidRDefault="00A509B5" w:rsidP="005E49FA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503847B" wp14:editId="60983C47">
            <wp:extent cx="6858000" cy="3223260"/>
            <wp:effectExtent l="0" t="0" r="0" b="0"/>
            <wp:docPr id="834306232" name="Picture 2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306232" name="Picture 22" descr="A screenshot of a computer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2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509B5" w:rsidRPr="008E577B" w:rsidSect="00BD72E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B828A2"/>
    <w:multiLevelType w:val="hybridMultilevel"/>
    <w:tmpl w:val="299EF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6B35ED"/>
    <w:multiLevelType w:val="hybridMultilevel"/>
    <w:tmpl w:val="F5AED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814B4B"/>
    <w:multiLevelType w:val="hybridMultilevel"/>
    <w:tmpl w:val="6D4A4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B22CB5"/>
    <w:multiLevelType w:val="hybridMultilevel"/>
    <w:tmpl w:val="C0089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75575E"/>
    <w:multiLevelType w:val="hybridMultilevel"/>
    <w:tmpl w:val="030C5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D54E76"/>
    <w:multiLevelType w:val="hybridMultilevel"/>
    <w:tmpl w:val="8048D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980E85"/>
    <w:multiLevelType w:val="hybridMultilevel"/>
    <w:tmpl w:val="6E262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EE4CBB"/>
    <w:multiLevelType w:val="hybridMultilevel"/>
    <w:tmpl w:val="CC545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987304"/>
    <w:multiLevelType w:val="hybridMultilevel"/>
    <w:tmpl w:val="3CA60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A05FE5"/>
    <w:multiLevelType w:val="hybridMultilevel"/>
    <w:tmpl w:val="43020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6822039">
    <w:abstractNumId w:val="2"/>
  </w:num>
  <w:num w:numId="2" w16cid:durableId="1206016950">
    <w:abstractNumId w:val="0"/>
  </w:num>
  <w:num w:numId="3" w16cid:durableId="1934049086">
    <w:abstractNumId w:val="9"/>
  </w:num>
  <w:num w:numId="4" w16cid:durableId="479536898">
    <w:abstractNumId w:val="4"/>
  </w:num>
  <w:num w:numId="5" w16cid:durableId="1595898318">
    <w:abstractNumId w:val="3"/>
  </w:num>
  <w:num w:numId="6" w16cid:durableId="2060088927">
    <w:abstractNumId w:val="8"/>
  </w:num>
  <w:num w:numId="7" w16cid:durableId="271014049">
    <w:abstractNumId w:val="7"/>
  </w:num>
  <w:num w:numId="8" w16cid:durableId="2075736032">
    <w:abstractNumId w:val="6"/>
  </w:num>
  <w:num w:numId="9" w16cid:durableId="1966429764">
    <w:abstractNumId w:val="1"/>
  </w:num>
  <w:num w:numId="10" w16cid:durableId="3442883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NjOxsLA0MLI0NTFR0lEKTi0uzszPAykwrgUAm/Ak3CwAAAA="/>
  </w:docVars>
  <w:rsids>
    <w:rsidRoot w:val="00DC03CA"/>
    <w:rsid w:val="00000D24"/>
    <w:rsid w:val="000030C9"/>
    <w:rsid w:val="00023834"/>
    <w:rsid w:val="000928CA"/>
    <w:rsid w:val="000D1B5D"/>
    <w:rsid w:val="000F04E1"/>
    <w:rsid w:val="0015428C"/>
    <w:rsid w:val="001657C9"/>
    <w:rsid w:val="0017558E"/>
    <w:rsid w:val="001825F2"/>
    <w:rsid w:val="00185636"/>
    <w:rsid w:val="001A6E39"/>
    <w:rsid w:val="001C3D5F"/>
    <w:rsid w:val="001F371E"/>
    <w:rsid w:val="002001EA"/>
    <w:rsid w:val="00240C89"/>
    <w:rsid w:val="00256E84"/>
    <w:rsid w:val="00273F8C"/>
    <w:rsid w:val="00274EEC"/>
    <w:rsid w:val="00285C6C"/>
    <w:rsid w:val="002A0202"/>
    <w:rsid w:val="002D4BCC"/>
    <w:rsid w:val="002F7D4B"/>
    <w:rsid w:val="00333E3E"/>
    <w:rsid w:val="003444BD"/>
    <w:rsid w:val="00347514"/>
    <w:rsid w:val="0035415A"/>
    <w:rsid w:val="003562D7"/>
    <w:rsid w:val="003563E1"/>
    <w:rsid w:val="00373857"/>
    <w:rsid w:val="00382046"/>
    <w:rsid w:val="003A0D46"/>
    <w:rsid w:val="003B13C8"/>
    <w:rsid w:val="003B4D26"/>
    <w:rsid w:val="003B750F"/>
    <w:rsid w:val="003C1D2B"/>
    <w:rsid w:val="003D270B"/>
    <w:rsid w:val="003E238C"/>
    <w:rsid w:val="004178A1"/>
    <w:rsid w:val="004249CF"/>
    <w:rsid w:val="0043632F"/>
    <w:rsid w:val="004453AD"/>
    <w:rsid w:val="00450BEE"/>
    <w:rsid w:val="00464EA1"/>
    <w:rsid w:val="00472E78"/>
    <w:rsid w:val="004B1062"/>
    <w:rsid w:val="004E2D8F"/>
    <w:rsid w:val="004E5422"/>
    <w:rsid w:val="005838E9"/>
    <w:rsid w:val="00594879"/>
    <w:rsid w:val="005B3FC7"/>
    <w:rsid w:val="005E49FA"/>
    <w:rsid w:val="005E5930"/>
    <w:rsid w:val="00602631"/>
    <w:rsid w:val="00606EB5"/>
    <w:rsid w:val="00616626"/>
    <w:rsid w:val="00643701"/>
    <w:rsid w:val="006626F6"/>
    <w:rsid w:val="0067720F"/>
    <w:rsid w:val="0068181D"/>
    <w:rsid w:val="006B094B"/>
    <w:rsid w:val="006C1FEB"/>
    <w:rsid w:val="006E7D6D"/>
    <w:rsid w:val="006F7377"/>
    <w:rsid w:val="00703619"/>
    <w:rsid w:val="00712BA9"/>
    <w:rsid w:val="0072400F"/>
    <w:rsid w:val="00733B38"/>
    <w:rsid w:val="007454E2"/>
    <w:rsid w:val="007568C2"/>
    <w:rsid w:val="007768A9"/>
    <w:rsid w:val="0078142B"/>
    <w:rsid w:val="0078495E"/>
    <w:rsid w:val="007C4884"/>
    <w:rsid w:val="007E4A2C"/>
    <w:rsid w:val="007F20A8"/>
    <w:rsid w:val="00834F56"/>
    <w:rsid w:val="00840D8A"/>
    <w:rsid w:val="0087189E"/>
    <w:rsid w:val="00880E42"/>
    <w:rsid w:val="0088796F"/>
    <w:rsid w:val="00891A83"/>
    <w:rsid w:val="008A3721"/>
    <w:rsid w:val="008C1CD8"/>
    <w:rsid w:val="008C4D76"/>
    <w:rsid w:val="008C75A9"/>
    <w:rsid w:val="008D31C9"/>
    <w:rsid w:val="008E577B"/>
    <w:rsid w:val="008F53EC"/>
    <w:rsid w:val="00910060"/>
    <w:rsid w:val="00913C3F"/>
    <w:rsid w:val="00963A78"/>
    <w:rsid w:val="00987288"/>
    <w:rsid w:val="00990C28"/>
    <w:rsid w:val="009B2442"/>
    <w:rsid w:val="00A0297C"/>
    <w:rsid w:val="00A10F89"/>
    <w:rsid w:val="00A509B5"/>
    <w:rsid w:val="00A7651B"/>
    <w:rsid w:val="00A775A9"/>
    <w:rsid w:val="00A93620"/>
    <w:rsid w:val="00A93DDE"/>
    <w:rsid w:val="00AC7754"/>
    <w:rsid w:val="00AE0E5A"/>
    <w:rsid w:val="00B12B49"/>
    <w:rsid w:val="00B25351"/>
    <w:rsid w:val="00B35CB6"/>
    <w:rsid w:val="00B5597F"/>
    <w:rsid w:val="00B841B0"/>
    <w:rsid w:val="00B84289"/>
    <w:rsid w:val="00B87617"/>
    <w:rsid w:val="00BC2DD3"/>
    <w:rsid w:val="00BD2BE2"/>
    <w:rsid w:val="00BD72E6"/>
    <w:rsid w:val="00BF1A95"/>
    <w:rsid w:val="00C02067"/>
    <w:rsid w:val="00C105E1"/>
    <w:rsid w:val="00C11610"/>
    <w:rsid w:val="00C41C7A"/>
    <w:rsid w:val="00C5319E"/>
    <w:rsid w:val="00C632E3"/>
    <w:rsid w:val="00C6373D"/>
    <w:rsid w:val="00C7037A"/>
    <w:rsid w:val="00C73949"/>
    <w:rsid w:val="00C777F0"/>
    <w:rsid w:val="00CA3509"/>
    <w:rsid w:val="00CA620C"/>
    <w:rsid w:val="00D010E8"/>
    <w:rsid w:val="00D412AD"/>
    <w:rsid w:val="00D505F2"/>
    <w:rsid w:val="00D54E42"/>
    <w:rsid w:val="00D56560"/>
    <w:rsid w:val="00D84924"/>
    <w:rsid w:val="00DC03CA"/>
    <w:rsid w:val="00DF01F9"/>
    <w:rsid w:val="00DF3AA0"/>
    <w:rsid w:val="00E02857"/>
    <w:rsid w:val="00E56BE6"/>
    <w:rsid w:val="00E80022"/>
    <w:rsid w:val="00E90856"/>
    <w:rsid w:val="00E96399"/>
    <w:rsid w:val="00EC2E58"/>
    <w:rsid w:val="00EE4F55"/>
    <w:rsid w:val="00EE5CB7"/>
    <w:rsid w:val="00EF4B1F"/>
    <w:rsid w:val="00EF6CAE"/>
    <w:rsid w:val="00F0540F"/>
    <w:rsid w:val="00F21624"/>
    <w:rsid w:val="00F3583D"/>
    <w:rsid w:val="00F35B23"/>
    <w:rsid w:val="00F467DB"/>
    <w:rsid w:val="00F85B89"/>
    <w:rsid w:val="00FD28F1"/>
    <w:rsid w:val="00FE1285"/>
    <w:rsid w:val="00FE7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54B068"/>
  <w15:chartTrackingRefBased/>
  <w15:docId w15:val="{16E6C933-402B-489E-B529-278C1368F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6E39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72E6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72E6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33B3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72E6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D72E6"/>
    <w:rPr>
      <w:rFonts w:ascii="Times New Roman" w:eastAsiaTheme="majorEastAsia" w:hAnsi="Times New Roman" w:cstheme="majorBidi"/>
      <w:b/>
      <w:sz w:val="28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F467DB"/>
    <w:pPr>
      <w:outlineLvl w:val="9"/>
    </w:pPr>
    <w:rPr>
      <w:rFonts w:asciiTheme="majorHAnsi" w:hAnsiTheme="majorHAnsi"/>
      <w:b w:val="0"/>
      <w:color w:val="2F5496" w:themeColor="accent1" w:themeShade="BF"/>
      <w:kern w:val="0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F467D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467DB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467D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40D8A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733B3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37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53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JPG"/><Relationship Id="rId18" Type="http://schemas.openxmlformats.org/officeDocument/2006/relationships/image" Target="media/image13.JPG"/><Relationship Id="rId26" Type="http://schemas.openxmlformats.org/officeDocument/2006/relationships/image" Target="media/image21.JPG"/><Relationship Id="rId3" Type="http://schemas.openxmlformats.org/officeDocument/2006/relationships/styles" Target="styles.xml"/><Relationship Id="rId21" Type="http://schemas.openxmlformats.org/officeDocument/2006/relationships/image" Target="media/image16.JPG"/><Relationship Id="rId7" Type="http://schemas.openxmlformats.org/officeDocument/2006/relationships/image" Target="media/image2.png"/><Relationship Id="rId12" Type="http://schemas.openxmlformats.org/officeDocument/2006/relationships/image" Target="media/image7.JPG"/><Relationship Id="rId17" Type="http://schemas.openxmlformats.org/officeDocument/2006/relationships/image" Target="media/image12.JPG"/><Relationship Id="rId25" Type="http://schemas.openxmlformats.org/officeDocument/2006/relationships/image" Target="media/image20.JP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1.JPG"/><Relationship Id="rId20" Type="http://schemas.openxmlformats.org/officeDocument/2006/relationships/image" Target="media/image15.JPG"/><Relationship Id="rId29" Type="http://schemas.openxmlformats.org/officeDocument/2006/relationships/image" Target="media/image24.JP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JPG"/><Relationship Id="rId24" Type="http://schemas.openxmlformats.org/officeDocument/2006/relationships/image" Target="media/image19.JP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JPG"/><Relationship Id="rId23" Type="http://schemas.openxmlformats.org/officeDocument/2006/relationships/image" Target="media/image18.JPG"/><Relationship Id="rId28" Type="http://schemas.openxmlformats.org/officeDocument/2006/relationships/image" Target="media/image23.JPG"/><Relationship Id="rId10" Type="http://schemas.openxmlformats.org/officeDocument/2006/relationships/image" Target="media/image5.png"/><Relationship Id="rId19" Type="http://schemas.openxmlformats.org/officeDocument/2006/relationships/image" Target="media/image14.JPG"/><Relationship Id="rId31" Type="http://schemas.openxmlformats.org/officeDocument/2006/relationships/image" Target="media/image26.JP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JPG"/><Relationship Id="rId22" Type="http://schemas.openxmlformats.org/officeDocument/2006/relationships/image" Target="media/image17.JPG"/><Relationship Id="rId27" Type="http://schemas.openxmlformats.org/officeDocument/2006/relationships/image" Target="media/image22.JPG"/><Relationship Id="rId30" Type="http://schemas.openxmlformats.org/officeDocument/2006/relationships/image" Target="media/image25.JPG"/><Relationship Id="rId8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86EFCA-3F47-4779-BCC2-F9352DF841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7</TotalTime>
  <Pages>21</Pages>
  <Words>2476</Words>
  <Characters>14117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bdullah</dc:creator>
  <cp:keywords/>
  <dc:description/>
  <cp:lastModifiedBy>Muhammad Abdullah</cp:lastModifiedBy>
  <cp:revision>164</cp:revision>
  <dcterms:created xsi:type="dcterms:W3CDTF">2023-12-13T10:21:00Z</dcterms:created>
  <dcterms:modified xsi:type="dcterms:W3CDTF">2023-12-22T05:52:00Z</dcterms:modified>
</cp:coreProperties>
</file>